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F274EA" w14:textId="77777777" w:rsidR="0033527D" w:rsidRPr="008A4DE1" w:rsidRDefault="0033527D" w:rsidP="0033527D">
      <w:pPr>
        <w:jc w:val="center"/>
        <w:rPr>
          <w:b/>
          <w:i/>
          <w:sz w:val="32"/>
          <w:szCs w:val="32"/>
        </w:rPr>
      </w:pPr>
      <w:r w:rsidRPr="008A4DE1">
        <w:rPr>
          <w:b/>
          <w:i/>
          <w:sz w:val="32"/>
          <w:szCs w:val="32"/>
        </w:rPr>
        <w:t>Feather River College</w:t>
      </w:r>
    </w:p>
    <w:p w14:paraId="2D7C2148" w14:textId="77777777" w:rsidR="0033527D" w:rsidRPr="008A4DE1" w:rsidRDefault="0033527D" w:rsidP="0033527D">
      <w:pPr>
        <w:jc w:val="center"/>
        <w:rPr>
          <w:b/>
          <w:sz w:val="28"/>
          <w:szCs w:val="28"/>
        </w:rPr>
      </w:pPr>
      <w:r w:rsidRPr="008A4DE1">
        <w:rPr>
          <w:b/>
          <w:sz w:val="28"/>
          <w:szCs w:val="28"/>
        </w:rPr>
        <w:t xml:space="preserve">Schedule for Comprehensive </w:t>
      </w:r>
      <w:r>
        <w:rPr>
          <w:b/>
          <w:sz w:val="28"/>
          <w:szCs w:val="28"/>
        </w:rPr>
        <w:t>Program Review</w:t>
      </w:r>
    </w:p>
    <w:p w14:paraId="0E158CB1" w14:textId="77777777" w:rsidR="0033527D" w:rsidRPr="00FD1644" w:rsidRDefault="0033527D" w:rsidP="0033527D">
      <w:pPr>
        <w:jc w:val="both"/>
        <w:rPr>
          <w:sz w:val="22"/>
          <w:szCs w:val="22"/>
        </w:rPr>
      </w:pPr>
      <w:r w:rsidRPr="00FD1644">
        <w:rPr>
          <w:sz w:val="22"/>
          <w:szCs w:val="22"/>
        </w:rPr>
        <w:t xml:space="preserve">Comprehensive Program Review will be completed every </w:t>
      </w:r>
      <w:r w:rsidR="0048509B">
        <w:rPr>
          <w:sz w:val="22"/>
          <w:szCs w:val="22"/>
        </w:rPr>
        <w:t xml:space="preserve">four </w:t>
      </w:r>
      <w:r w:rsidRPr="00FD1644">
        <w:rPr>
          <w:sz w:val="22"/>
          <w:szCs w:val="22"/>
        </w:rPr>
        <w:t>years</w:t>
      </w:r>
      <w:r w:rsidR="00371AB1">
        <w:rPr>
          <w:sz w:val="22"/>
          <w:szCs w:val="22"/>
        </w:rPr>
        <w:t xml:space="preserve"> for all program</w:t>
      </w:r>
      <w:r w:rsidRPr="00FD1644">
        <w:rPr>
          <w:sz w:val="22"/>
          <w:szCs w:val="22"/>
        </w:rPr>
        <w:t xml:space="preserve">s. </w:t>
      </w:r>
      <w:r>
        <w:rPr>
          <w:sz w:val="22"/>
          <w:szCs w:val="22"/>
        </w:rPr>
        <w:t xml:space="preserve"> </w:t>
      </w:r>
      <w:r w:rsidRPr="00FD1644">
        <w:rPr>
          <w:sz w:val="22"/>
          <w:szCs w:val="22"/>
        </w:rPr>
        <w:t xml:space="preserve">Programs will </w:t>
      </w:r>
      <w:r>
        <w:rPr>
          <w:sz w:val="22"/>
          <w:szCs w:val="22"/>
        </w:rPr>
        <w:t xml:space="preserve">also </w:t>
      </w:r>
      <w:r w:rsidRPr="00FD1644">
        <w:rPr>
          <w:sz w:val="22"/>
          <w:szCs w:val="22"/>
        </w:rPr>
        <w:t>conduct annual reviews as part of the institutional planning/budgeting process.</w:t>
      </w:r>
    </w:p>
    <w:p w14:paraId="6BC32B5B" w14:textId="77777777" w:rsidR="0033527D" w:rsidRDefault="0033527D" w:rsidP="0033527D">
      <w:pPr>
        <w:jc w:val="center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72"/>
        <w:gridCol w:w="4038"/>
        <w:gridCol w:w="2509"/>
        <w:gridCol w:w="1671"/>
      </w:tblGrid>
      <w:tr w:rsidR="0033527D" w:rsidRPr="0092424C" w14:paraId="32DB27B2" w14:textId="77777777" w:rsidTr="00E845B6">
        <w:trPr>
          <w:trHeight w:val="593"/>
        </w:trPr>
        <w:tc>
          <w:tcPr>
            <w:tcW w:w="2572" w:type="dxa"/>
            <w:shd w:val="clear" w:color="auto" w:fill="E2EFD9" w:themeFill="accent6" w:themeFillTint="33"/>
            <w:vAlign w:val="center"/>
          </w:tcPr>
          <w:p w14:paraId="39631FB8" w14:textId="77777777" w:rsidR="0033527D" w:rsidRPr="0092424C" w:rsidRDefault="0033527D" w:rsidP="0033527D">
            <w:pPr>
              <w:rPr>
                <w:b/>
                <w:sz w:val="28"/>
                <w:szCs w:val="28"/>
              </w:rPr>
            </w:pPr>
            <w:r w:rsidRPr="0092424C">
              <w:rPr>
                <w:b/>
                <w:sz w:val="28"/>
                <w:szCs w:val="28"/>
              </w:rPr>
              <w:t>Management Area</w:t>
            </w:r>
          </w:p>
        </w:tc>
        <w:tc>
          <w:tcPr>
            <w:tcW w:w="4038" w:type="dxa"/>
            <w:shd w:val="clear" w:color="auto" w:fill="E2EFD9" w:themeFill="accent6" w:themeFillTint="33"/>
            <w:vAlign w:val="center"/>
          </w:tcPr>
          <w:p w14:paraId="2AC4B1C8" w14:textId="77777777" w:rsidR="0033527D" w:rsidRPr="0092424C" w:rsidRDefault="0033527D" w:rsidP="0033527D">
            <w:pPr>
              <w:jc w:val="center"/>
              <w:rPr>
                <w:b/>
                <w:sz w:val="28"/>
                <w:szCs w:val="28"/>
              </w:rPr>
            </w:pPr>
            <w:r w:rsidRPr="0092424C">
              <w:rPr>
                <w:b/>
                <w:sz w:val="28"/>
                <w:szCs w:val="28"/>
              </w:rPr>
              <w:t>Program/Depart./Service Area</w:t>
            </w:r>
          </w:p>
        </w:tc>
        <w:tc>
          <w:tcPr>
            <w:tcW w:w="2509" w:type="dxa"/>
            <w:shd w:val="clear" w:color="auto" w:fill="E2EFD9" w:themeFill="accent6" w:themeFillTint="33"/>
            <w:vAlign w:val="center"/>
          </w:tcPr>
          <w:p w14:paraId="56E51AA0" w14:textId="77777777" w:rsidR="0033527D" w:rsidRPr="0092424C" w:rsidRDefault="0033527D" w:rsidP="0033527D">
            <w:pPr>
              <w:jc w:val="center"/>
              <w:rPr>
                <w:b/>
                <w:sz w:val="28"/>
                <w:szCs w:val="28"/>
              </w:rPr>
            </w:pPr>
            <w:r w:rsidRPr="0092424C">
              <w:rPr>
                <w:b/>
                <w:sz w:val="28"/>
                <w:szCs w:val="28"/>
              </w:rPr>
              <w:t>Person in Charge</w:t>
            </w:r>
          </w:p>
        </w:tc>
        <w:tc>
          <w:tcPr>
            <w:tcW w:w="1671" w:type="dxa"/>
            <w:shd w:val="clear" w:color="auto" w:fill="E2EFD9" w:themeFill="accent6" w:themeFillTint="33"/>
            <w:vAlign w:val="center"/>
          </w:tcPr>
          <w:p w14:paraId="2E3B4537" w14:textId="77777777" w:rsidR="0033527D" w:rsidRPr="0092424C" w:rsidRDefault="0033527D" w:rsidP="0033527D">
            <w:pPr>
              <w:jc w:val="center"/>
              <w:rPr>
                <w:b/>
                <w:sz w:val="28"/>
                <w:szCs w:val="28"/>
              </w:rPr>
            </w:pPr>
            <w:r w:rsidRPr="0092424C">
              <w:rPr>
                <w:b/>
                <w:sz w:val="28"/>
                <w:szCs w:val="28"/>
              </w:rPr>
              <w:t>Deadline</w:t>
            </w:r>
          </w:p>
        </w:tc>
      </w:tr>
      <w:tr w:rsidR="00845C2C" w:rsidRPr="00A63DE7" w14:paraId="29986F66" w14:textId="77777777" w:rsidTr="007513CF">
        <w:tc>
          <w:tcPr>
            <w:tcW w:w="10790" w:type="dxa"/>
            <w:gridSpan w:val="4"/>
            <w:shd w:val="clear" w:color="auto" w:fill="C0C0C0"/>
          </w:tcPr>
          <w:p w14:paraId="1C8EB3E7" w14:textId="77777777" w:rsidR="00845C2C" w:rsidRPr="00B74344" w:rsidRDefault="00845C2C" w:rsidP="00845C2C">
            <w:pPr>
              <w:jc w:val="center"/>
            </w:pPr>
            <w:r w:rsidRPr="00B74344">
              <w:rPr>
                <w:b/>
              </w:rPr>
              <w:t>2016-2017 Academic Year</w:t>
            </w:r>
          </w:p>
        </w:tc>
      </w:tr>
      <w:tr w:rsidR="00845C2C" w:rsidRPr="00A63DE7" w14:paraId="4C9832C9" w14:textId="77777777" w:rsidTr="007513CF">
        <w:tc>
          <w:tcPr>
            <w:tcW w:w="2572" w:type="dxa"/>
            <w:shd w:val="clear" w:color="auto" w:fill="auto"/>
          </w:tcPr>
          <w:p w14:paraId="57F664A9" w14:textId="77777777" w:rsidR="00845C2C" w:rsidRPr="00A63DE7" w:rsidRDefault="00845C2C" w:rsidP="00845C2C">
            <w:r w:rsidRPr="00A63DE7">
              <w:t>Administrative Services</w:t>
            </w:r>
          </w:p>
        </w:tc>
        <w:tc>
          <w:tcPr>
            <w:tcW w:w="4038" w:type="dxa"/>
            <w:shd w:val="clear" w:color="auto" w:fill="auto"/>
          </w:tcPr>
          <w:p w14:paraId="2280819C" w14:textId="77777777" w:rsidR="00845C2C" w:rsidRPr="00A63DE7" w:rsidRDefault="00845C2C" w:rsidP="00845C2C">
            <w:r w:rsidRPr="00A63DE7">
              <w:t>Human Resources/EEO</w:t>
            </w:r>
          </w:p>
        </w:tc>
        <w:tc>
          <w:tcPr>
            <w:tcW w:w="2509" w:type="dxa"/>
            <w:shd w:val="clear" w:color="auto" w:fill="auto"/>
          </w:tcPr>
          <w:p w14:paraId="36F90BD3" w14:textId="77777777" w:rsidR="00845C2C" w:rsidRPr="00A63DE7" w:rsidRDefault="00845C2C" w:rsidP="00845C2C">
            <w:r>
              <w:t>David Burris</w:t>
            </w:r>
          </w:p>
        </w:tc>
        <w:tc>
          <w:tcPr>
            <w:tcW w:w="1671" w:type="dxa"/>
            <w:shd w:val="clear" w:color="auto" w:fill="auto"/>
          </w:tcPr>
          <w:p w14:paraId="0B476271" w14:textId="7D2BE9D5" w:rsidR="00845C2C" w:rsidRPr="00B74344" w:rsidRDefault="00E95CFB" w:rsidP="00845C2C">
            <w:r>
              <w:t>May</w:t>
            </w:r>
            <w:r w:rsidR="00845C2C" w:rsidRPr="00B74344">
              <w:t xml:space="preserve"> 2017</w:t>
            </w:r>
          </w:p>
        </w:tc>
      </w:tr>
      <w:tr w:rsidR="00845C2C" w:rsidRPr="00A63DE7" w14:paraId="39932826" w14:textId="77777777" w:rsidTr="007513CF">
        <w:tc>
          <w:tcPr>
            <w:tcW w:w="2572" w:type="dxa"/>
            <w:shd w:val="clear" w:color="auto" w:fill="auto"/>
          </w:tcPr>
          <w:p w14:paraId="05E12988" w14:textId="77777777" w:rsidR="00845C2C" w:rsidRPr="00A63DE7" w:rsidRDefault="00845C2C" w:rsidP="00845C2C">
            <w:r w:rsidRPr="00A63DE7">
              <w:t>Administrative Services</w:t>
            </w:r>
          </w:p>
        </w:tc>
        <w:tc>
          <w:tcPr>
            <w:tcW w:w="4038" w:type="dxa"/>
            <w:shd w:val="clear" w:color="auto" w:fill="auto"/>
          </w:tcPr>
          <w:p w14:paraId="2A02F816" w14:textId="77777777" w:rsidR="00845C2C" w:rsidRPr="00A63DE7" w:rsidRDefault="00845C2C" w:rsidP="00845C2C">
            <w:r w:rsidRPr="00A63DE7">
              <w:t>Maintenance/Facilities</w:t>
            </w:r>
          </w:p>
        </w:tc>
        <w:tc>
          <w:tcPr>
            <w:tcW w:w="2509" w:type="dxa"/>
            <w:shd w:val="clear" w:color="auto" w:fill="auto"/>
          </w:tcPr>
          <w:p w14:paraId="4EF427E0" w14:textId="77777777" w:rsidR="00845C2C" w:rsidRPr="00A63DE7" w:rsidRDefault="00845C2C" w:rsidP="00845C2C">
            <w:r w:rsidRPr="00A63DE7">
              <w:t>Nick Boyd</w:t>
            </w:r>
          </w:p>
        </w:tc>
        <w:tc>
          <w:tcPr>
            <w:tcW w:w="1671" w:type="dxa"/>
            <w:shd w:val="clear" w:color="auto" w:fill="auto"/>
          </w:tcPr>
          <w:p w14:paraId="07AAABF2" w14:textId="30D7FECD" w:rsidR="00845C2C" w:rsidRPr="00B74344" w:rsidRDefault="00E95CFB" w:rsidP="00845C2C">
            <w:r>
              <w:t>May</w:t>
            </w:r>
            <w:r w:rsidR="00845C2C" w:rsidRPr="00B74344">
              <w:t xml:space="preserve"> 2017</w:t>
            </w:r>
          </w:p>
        </w:tc>
      </w:tr>
      <w:tr w:rsidR="00845C2C" w:rsidRPr="00A63DE7" w14:paraId="519D1069" w14:textId="77777777" w:rsidTr="007513CF">
        <w:tc>
          <w:tcPr>
            <w:tcW w:w="2572" w:type="dxa"/>
            <w:shd w:val="clear" w:color="auto" w:fill="auto"/>
          </w:tcPr>
          <w:p w14:paraId="5D780D59" w14:textId="77777777" w:rsidR="00845C2C" w:rsidRPr="00A63DE7" w:rsidRDefault="00845C2C" w:rsidP="00845C2C">
            <w:r>
              <w:t>Administrative Services</w:t>
            </w:r>
          </w:p>
        </w:tc>
        <w:tc>
          <w:tcPr>
            <w:tcW w:w="4038" w:type="dxa"/>
            <w:shd w:val="clear" w:color="auto" w:fill="auto"/>
          </w:tcPr>
          <w:p w14:paraId="61A4FD7A" w14:textId="77777777" w:rsidR="00845C2C" w:rsidRPr="00A63DE7" w:rsidRDefault="00845C2C" w:rsidP="00845C2C">
            <w:r>
              <w:t>Feather River Fitness &amp; Recreation</w:t>
            </w:r>
          </w:p>
        </w:tc>
        <w:tc>
          <w:tcPr>
            <w:tcW w:w="2509" w:type="dxa"/>
            <w:shd w:val="clear" w:color="auto" w:fill="auto"/>
          </w:tcPr>
          <w:p w14:paraId="119D0B9D" w14:textId="77777777" w:rsidR="00845C2C" w:rsidRDefault="00845C2C" w:rsidP="00845C2C">
            <w:r>
              <w:t>Merle Trueblood</w:t>
            </w:r>
          </w:p>
        </w:tc>
        <w:tc>
          <w:tcPr>
            <w:tcW w:w="1671" w:type="dxa"/>
            <w:shd w:val="clear" w:color="auto" w:fill="auto"/>
          </w:tcPr>
          <w:p w14:paraId="50D334CA" w14:textId="446A5E96" w:rsidR="00845C2C" w:rsidRPr="00B74344" w:rsidRDefault="00E95CFB" w:rsidP="00845C2C">
            <w:r>
              <w:t>May</w:t>
            </w:r>
            <w:r w:rsidR="00845C2C" w:rsidRPr="00B74344">
              <w:t xml:space="preserve"> 2017</w:t>
            </w:r>
          </w:p>
        </w:tc>
      </w:tr>
      <w:tr w:rsidR="00845C2C" w:rsidRPr="00A63DE7" w14:paraId="2A21CC4F" w14:textId="77777777" w:rsidTr="007513CF">
        <w:tc>
          <w:tcPr>
            <w:tcW w:w="2572" w:type="dxa"/>
            <w:shd w:val="clear" w:color="auto" w:fill="auto"/>
          </w:tcPr>
          <w:p w14:paraId="118B5C9F" w14:textId="77777777" w:rsidR="00845C2C" w:rsidRPr="00A63DE7" w:rsidRDefault="00845C2C" w:rsidP="00845C2C">
            <w:r w:rsidRPr="00A63DE7">
              <w:t>Instruction</w:t>
            </w:r>
          </w:p>
        </w:tc>
        <w:tc>
          <w:tcPr>
            <w:tcW w:w="4038" w:type="dxa"/>
            <w:shd w:val="clear" w:color="auto" w:fill="auto"/>
          </w:tcPr>
          <w:p w14:paraId="2A6CF663" w14:textId="77777777" w:rsidR="00845C2C" w:rsidRPr="0092424C" w:rsidRDefault="00845C2C" w:rsidP="00845C2C">
            <w:pPr>
              <w:rPr>
                <w:bCs/>
              </w:rPr>
            </w:pPr>
            <w:r w:rsidRPr="0092424C">
              <w:rPr>
                <w:bCs/>
              </w:rPr>
              <w:t>Environmental Studies</w:t>
            </w:r>
          </w:p>
        </w:tc>
        <w:tc>
          <w:tcPr>
            <w:tcW w:w="2509" w:type="dxa"/>
            <w:shd w:val="clear" w:color="auto" w:fill="auto"/>
          </w:tcPr>
          <w:p w14:paraId="3134F767" w14:textId="77777777" w:rsidR="00845C2C" w:rsidRPr="0092424C" w:rsidRDefault="00845C2C" w:rsidP="00845C2C">
            <w:pPr>
              <w:rPr>
                <w:bCs/>
              </w:rPr>
            </w:pPr>
            <w:r>
              <w:rPr>
                <w:bCs/>
              </w:rPr>
              <w:t xml:space="preserve">Darla </w:t>
            </w:r>
            <w:r w:rsidRPr="0092424C">
              <w:rPr>
                <w:bCs/>
              </w:rPr>
              <w:t>DeRuiter</w:t>
            </w:r>
            <w:r>
              <w:rPr>
                <w:bCs/>
              </w:rPr>
              <w:br/>
              <w:t>Bridget Tracy</w:t>
            </w:r>
          </w:p>
        </w:tc>
        <w:tc>
          <w:tcPr>
            <w:tcW w:w="1671" w:type="dxa"/>
            <w:shd w:val="clear" w:color="auto" w:fill="auto"/>
          </w:tcPr>
          <w:p w14:paraId="5803F02D" w14:textId="1795B1F1" w:rsidR="00845C2C" w:rsidRPr="00B74344" w:rsidRDefault="00E95CFB" w:rsidP="00845C2C">
            <w:pPr>
              <w:rPr>
                <w:bCs/>
              </w:rPr>
            </w:pPr>
            <w:r>
              <w:t>May</w:t>
            </w:r>
            <w:r w:rsidR="00845C2C" w:rsidRPr="00B74344">
              <w:t xml:space="preserve"> 2017</w:t>
            </w:r>
          </w:p>
        </w:tc>
      </w:tr>
      <w:tr w:rsidR="00845C2C" w:rsidRPr="00A63DE7" w14:paraId="274D087D" w14:textId="77777777" w:rsidTr="007513CF">
        <w:tc>
          <w:tcPr>
            <w:tcW w:w="2572" w:type="dxa"/>
            <w:shd w:val="clear" w:color="auto" w:fill="auto"/>
          </w:tcPr>
          <w:p w14:paraId="6DA7C3FE" w14:textId="77777777" w:rsidR="00845C2C" w:rsidRPr="00A63DE7" w:rsidRDefault="00845C2C" w:rsidP="00845C2C">
            <w:r w:rsidRPr="00A63DE7">
              <w:t>Instruction</w:t>
            </w:r>
          </w:p>
        </w:tc>
        <w:tc>
          <w:tcPr>
            <w:tcW w:w="4038" w:type="dxa"/>
            <w:shd w:val="clear" w:color="auto" w:fill="auto"/>
          </w:tcPr>
          <w:p w14:paraId="5816EA8C" w14:textId="77777777" w:rsidR="00845C2C" w:rsidRPr="00A63DE7" w:rsidRDefault="00845C2C" w:rsidP="00845C2C">
            <w:r w:rsidRPr="00A63DE7">
              <w:t>LANGUAGE ARTS</w:t>
            </w:r>
            <w:r w:rsidR="00947570">
              <w:t>:</w:t>
            </w:r>
            <w:r w:rsidRPr="00A63DE7">
              <w:t xml:space="preserve"> </w:t>
            </w:r>
          </w:p>
          <w:p w14:paraId="0230DFB2" w14:textId="77777777" w:rsidR="00845C2C" w:rsidRPr="00A63DE7" w:rsidRDefault="00845C2C" w:rsidP="005635B4">
            <w:r>
              <w:t>Am</w:t>
            </w:r>
            <w:r w:rsidR="005635B4">
              <w:t>erican</w:t>
            </w:r>
            <w:r>
              <w:t xml:space="preserve"> Sign Lang</w:t>
            </w:r>
            <w:r w:rsidR="005635B4">
              <w:t>uage,</w:t>
            </w:r>
            <w:r w:rsidRPr="00A63DE7">
              <w:t xml:space="preserve"> </w:t>
            </w:r>
            <w:r>
              <w:t>E</w:t>
            </w:r>
            <w:r w:rsidR="005635B4">
              <w:t>SL</w:t>
            </w:r>
            <w:r w:rsidRPr="00A63DE7">
              <w:t>, French, German, English, Spanish</w:t>
            </w:r>
          </w:p>
        </w:tc>
        <w:tc>
          <w:tcPr>
            <w:tcW w:w="2509" w:type="dxa"/>
            <w:shd w:val="clear" w:color="auto" w:fill="auto"/>
          </w:tcPr>
          <w:p w14:paraId="2802532F" w14:textId="77777777" w:rsidR="00845C2C" w:rsidRDefault="00845C2C" w:rsidP="00845C2C">
            <w:pPr>
              <w:pStyle w:val="Heading2"/>
              <w:rPr>
                <w:b w:val="0"/>
                <w:bCs w:val="0"/>
                <w:smallCaps w:val="0"/>
                <w:sz w:val="24"/>
              </w:rPr>
            </w:pPr>
            <w:r>
              <w:rPr>
                <w:b w:val="0"/>
                <w:bCs w:val="0"/>
                <w:smallCaps w:val="0"/>
                <w:sz w:val="24"/>
              </w:rPr>
              <w:t xml:space="preserve">Chris Connell </w:t>
            </w:r>
          </w:p>
          <w:p w14:paraId="7C3DE94C" w14:textId="77777777" w:rsidR="00845C2C" w:rsidRPr="00947570" w:rsidRDefault="00845C2C" w:rsidP="00947570">
            <w:pPr>
              <w:pStyle w:val="Heading2"/>
              <w:rPr>
                <w:b w:val="0"/>
                <w:bCs w:val="0"/>
                <w:smallCaps w:val="0"/>
                <w:sz w:val="24"/>
              </w:rPr>
            </w:pPr>
            <w:r>
              <w:rPr>
                <w:b w:val="0"/>
                <w:bCs w:val="0"/>
                <w:smallCaps w:val="0"/>
                <w:sz w:val="24"/>
              </w:rPr>
              <w:t xml:space="preserve">Joan </w:t>
            </w:r>
            <w:r w:rsidRPr="0092424C">
              <w:rPr>
                <w:b w:val="0"/>
                <w:bCs w:val="0"/>
                <w:smallCaps w:val="0"/>
                <w:sz w:val="24"/>
              </w:rPr>
              <w:t>Parkin</w:t>
            </w:r>
          </w:p>
        </w:tc>
        <w:tc>
          <w:tcPr>
            <w:tcW w:w="1671" w:type="dxa"/>
            <w:shd w:val="clear" w:color="auto" w:fill="auto"/>
          </w:tcPr>
          <w:p w14:paraId="6E2BF46E" w14:textId="51276E2C" w:rsidR="00845C2C" w:rsidRPr="00B74344" w:rsidRDefault="00E95CFB" w:rsidP="00845C2C">
            <w:r>
              <w:t>May</w:t>
            </w:r>
            <w:r w:rsidR="00845C2C" w:rsidRPr="00B74344">
              <w:t xml:space="preserve"> 2017</w:t>
            </w:r>
          </w:p>
        </w:tc>
      </w:tr>
      <w:tr w:rsidR="00845C2C" w:rsidRPr="00A63DE7" w14:paraId="1253D4D3" w14:textId="77777777" w:rsidTr="007513CF">
        <w:tc>
          <w:tcPr>
            <w:tcW w:w="2572" w:type="dxa"/>
            <w:shd w:val="clear" w:color="auto" w:fill="auto"/>
          </w:tcPr>
          <w:p w14:paraId="514B65DF" w14:textId="77777777" w:rsidR="00845C2C" w:rsidRPr="00A63DE7" w:rsidRDefault="00845C2C" w:rsidP="00845C2C">
            <w:r w:rsidRPr="00A63DE7">
              <w:t>Instruction</w:t>
            </w:r>
          </w:p>
        </w:tc>
        <w:tc>
          <w:tcPr>
            <w:tcW w:w="4038" w:type="dxa"/>
            <w:shd w:val="clear" w:color="auto" w:fill="auto"/>
          </w:tcPr>
          <w:p w14:paraId="548FFA45" w14:textId="77777777" w:rsidR="00845C2C" w:rsidRPr="0092424C" w:rsidRDefault="00845C2C" w:rsidP="00845C2C">
            <w:pPr>
              <w:rPr>
                <w:bCs/>
              </w:rPr>
            </w:pPr>
            <w:r w:rsidRPr="0092424C">
              <w:rPr>
                <w:bCs/>
              </w:rPr>
              <w:t>Vocational Nursing</w:t>
            </w:r>
          </w:p>
        </w:tc>
        <w:tc>
          <w:tcPr>
            <w:tcW w:w="2509" w:type="dxa"/>
            <w:shd w:val="clear" w:color="auto" w:fill="auto"/>
          </w:tcPr>
          <w:p w14:paraId="3281163D" w14:textId="77777777" w:rsidR="00845C2C" w:rsidRPr="0092424C" w:rsidRDefault="00845C2C" w:rsidP="00845C2C">
            <w:pPr>
              <w:rPr>
                <w:bCs/>
              </w:rPr>
            </w:pPr>
            <w:r>
              <w:rPr>
                <w:bCs/>
              </w:rPr>
              <w:t>Judy Mahan</w:t>
            </w:r>
          </w:p>
        </w:tc>
        <w:tc>
          <w:tcPr>
            <w:tcW w:w="1671" w:type="dxa"/>
            <w:shd w:val="clear" w:color="auto" w:fill="auto"/>
          </w:tcPr>
          <w:p w14:paraId="1D3EEE97" w14:textId="3BAC2A20" w:rsidR="00845C2C" w:rsidRPr="00B74344" w:rsidRDefault="00E95CFB" w:rsidP="00845C2C">
            <w:pPr>
              <w:rPr>
                <w:bCs/>
              </w:rPr>
            </w:pPr>
            <w:r>
              <w:t>May</w:t>
            </w:r>
            <w:r w:rsidR="00845C2C" w:rsidRPr="00B74344">
              <w:t xml:space="preserve"> 2017</w:t>
            </w:r>
          </w:p>
        </w:tc>
      </w:tr>
      <w:tr w:rsidR="00845C2C" w:rsidRPr="00A63DE7" w14:paraId="48C38F0C" w14:textId="77777777" w:rsidTr="007513CF">
        <w:tc>
          <w:tcPr>
            <w:tcW w:w="2572" w:type="dxa"/>
            <w:shd w:val="clear" w:color="auto" w:fill="auto"/>
          </w:tcPr>
          <w:p w14:paraId="35185E72" w14:textId="77777777" w:rsidR="00845C2C" w:rsidRPr="00A63DE7" w:rsidRDefault="00845C2C" w:rsidP="00845C2C">
            <w:r w:rsidRPr="00A63DE7">
              <w:t>Instruction</w:t>
            </w:r>
          </w:p>
        </w:tc>
        <w:tc>
          <w:tcPr>
            <w:tcW w:w="4038" w:type="dxa"/>
            <w:shd w:val="clear" w:color="auto" w:fill="auto"/>
          </w:tcPr>
          <w:p w14:paraId="02EC134F" w14:textId="77777777" w:rsidR="00845C2C" w:rsidRPr="00A63DE7" w:rsidRDefault="00845C2C" w:rsidP="00845C2C">
            <w:r w:rsidRPr="00A63DE7">
              <w:t>SOCIAL SCIENCE</w:t>
            </w:r>
            <w:r w:rsidR="00947570">
              <w:t>:</w:t>
            </w:r>
          </w:p>
          <w:p w14:paraId="35AD73A6" w14:textId="77777777" w:rsidR="00845C2C" w:rsidRPr="00A63DE7" w:rsidRDefault="00845C2C" w:rsidP="00845C2C">
            <w:r w:rsidRPr="00A63DE7">
              <w:t>Anthropology, Sociology, History, Political Science</w:t>
            </w:r>
          </w:p>
        </w:tc>
        <w:tc>
          <w:tcPr>
            <w:tcW w:w="2509" w:type="dxa"/>
            <w:shd w:val="clear" w:color="auto" w:fill="auto"/>
          </w:tcPr>
          <w:p w14:paraId="5A3A78C1" w14:textId="77777777" w:rsidR="00845C2C" w:rsidRDefault="00845C2C" w:rsidP="00845C2C">
            <w:r>
              <w:t>Tom Heaney</w:t>
            </w:r>
          </w:p>
          <w:p w14:paraId="10375F9B" w14:textId="77777777" w:rsidR="00845C2C" w:rsidRPr="00A63DE7" w:rsidRDefault="00845C2C" w:rsidP="00845C2C">
            <w:r>
              <w:t>Katie Desmond</w:t>
            </w:r>
          </w:p>
        </w:tc>
        <w:tc>
          <w:tcPr>
            <w:tcW w:w="1671" w:type="dxa"/>
            <w:shd w:val="clear" w:color="auto" w:fill="auto"/>
          </w:tcPr>
          <w:p w14:paraId="375B6878" w14:textId="587FA58F" w:rsidR="00845C2C" w:rsidRPr="00B74344" w:rsidRDefault="00E95CFB" w:rsidP="00845C2C">
            <w:r>
              <w:t>May</w:t>
            </w:r>
            <w:r w:rsidR="00845C2C" w:rsidRPr="00B74344">
              <w:t xml:space="preserve"> 2017</w:t>
            </w:r>
          </w:p>
        </w:tc>
      </w:tr>
      <w:tr w:rsidR="00845C2C" w:rsidRPr="00A63DE7" w14:paraId="45D20ABB" w14:textId="77777777" w:rsidTr="007513CF">
        <w:tc>
          <w:tcPr>
            <w:tcW w:w="2572" w:type="dxa"/>
            <w:shd w:val="clear" w:color="auto" w:fill="auto"/>
          </w:tcPr>
          <w:p w14:paraId="115395D4" w14:textId="77777777" w:rsidR="00845C2C" w:rsidRDefault="00845C2C" w:rsidP="00845C2C">
            <w:r>
              <w:t>Instruction</w:t>
            </w:r>
          </w:p>
        </w:tc>
        <w:tc>
          <w:tcPr>
            <w:tcW w:w="4038" w:type="dxa"/>
            <w:shd w:val="clear" w:color="auto" w:fill="auto"/>
          </w:tcPr>
          <w:p w14:paraId="4EA7B105" w14:textId="77777777" w:rsidR="00845C2C" w:rsidRDefault="00845C2C" w:rsidP="00845C2C">
            <w:r>
              <w:t>Incarcerated Students Program</w:t>
            </w:r>
          </w:p>
        </w:tc>
        <w:tc>
          <w:tcPr>
            <w:tcW w:w="2509" w:type="dxa"/>
            <w:shd w:val="clear" w:color="auto" w:fill="auto"/>
          </w:tcPr>
          <w:p w14:paraId="123EDFD7" w14:textId="77777777" w:rsidR="00845C2C" w:rsidRDefault="00845C2C" w:rsidP="00845C2C">
            <w:r>
              <w:t>Joan Parkin</w:t>
            </w:r>
          </w:p>
        </w:tc>
        <w:tc>
          <w:tcPr>
            <w:tcW w:w="1671" w:type="dxa"/>
            <w:shd w:val="clear" w:color="auto" w:fill="auto"/>
          </w:tcPr>
          <w:p w14:paraId="111DF87A" w14:textId="63041A1A" w:rsidR="00845C2C" w:rsidRPr="00B74344" w:rsidRDefault="00E95CFB" w:rsidP="00845C2C">
            <w:r>
              <w:t>May</w:t>
            </w:r>
            <w:r w:rsidR="00845C2C" w:rsidRPr="00B74344">
              <w:t xml:space="preserve"> 2017</w:t>
            </w:r>
          </w:p>
        </w:tc>
      </w:tr>
      <w:tr w:rsidR="009329E1" w:rsidRPr="00A63DE7" w14:paraId="4FB4792F" w14:textId="77777777" w:rsidTr="007513CF">
        <w:tc>
          <w:tcPr>
            <w:tcW w:w="2572" w:type="dxa"/>
            <w:shd w:val="clear" w:color="auto" w:fill="auto"/>
          </w:tcPr>
          <w:p w14:paraId="25F27A6E" w14:textId="77777777" w:rsidR="009329E1" w:rsidRDefault="009329E1" w:rsidP="009329E1">
            <w:r>
              <w:t>Student Services</w:t>
            </w:r>
          </w:p>
        </w:tc>
        <w:tc>
          <w:tcPr>
            <w:tcW w:w="4038" w:type="dxa"/>
            <w:shd w:val="clear" w:color="auto" w:fill="auto"/>
          </w:tcPr>
          <w:p w14:paraId="624FA746" w14:textId="77777777" w:rsidR="009329E1" w:rsidRDefault="009329E1" w:rsidP="009329E1">
            <w:r>
              <w:t>EOPS/CARE</w:t>
            </w:r>
          </w:p>
        </w:tc>
        <w:tc>
          <w:tcPr>
            <w:tcW w:w="2509" w:type="dxa"/>
            <w:shd w:val="clear" w:color="auto" w:fill="auto"/>
          </w:tcPr>
          <w:p w14:paraId="24D1160D" w14:textId="77777777" w:rsidR="009329E1" w:rsidRDefault="009329E1" w:rsidP="009329E1">
            <w:r>
              <w:t>Monica Potter</w:t>
            </w:r>
          </w:p>
        </w:tc>
        <w:tc>
          <w:tcPr>
            <w:tcW w:w="1671" w:type="dxa"/>
            <w:shd w:val="clear" w:color="auto" w:fill="auto"/>
          </w:tcPr>
          <w:p w14:paraId="0447C09A" w14:textId="1B4FE865" w:rsidR="009329E1" w:rsidRDefault="00E95CFB" w:rsidP="009329E1">
            <w:r>
              <w:t>May</w:t>
            </w:r>
            <w:r w:rsidR="009329E1">
              <w:t xml:space="preserve"> 2017</w:t>
            </w:r>
          </w:p>
        </w:tc>
      </w:tr>
      <w:tr w:rsidR="009329E1" w:rsidRPr="00A63DE7" w14:paraId="7678BB81" w14:textId="77777777" w:rsidTr="007513CF">
        <w:tc>
          <w:tcPr>
            <w:tcW w:w="2572" w:type="dxa"/>
            <w:shd w:val="clear" w:color="auto" w:fill="auto"/>
          </w:tcPr>
          <w:p w14:paraId="5999E47A" w14:textId="77777777" w:rsidR="009329E1" w:rsidRDefault="009329E1" w:rsidP="009329E1">
            <w:r>
              <w:t>Student Services</w:t>
            </w:r>
          </w:p>
        </w:tc>
        <w:tc>
          <w:tcPr>
            <w:tcW w:w="4038" w:type="dxa"/>
            <w:shd w:val="clear" w:color="auto" w:fill="auto"/>
          </w:tcPr>
          <w:p w14:paraId="7FDF0571" w14:textId="77777777" w:rsidR="009329E1" w:rsidRDefault="00FF5B94" w:rsidP="009329E1">
            <w:r>
              <w:t>Marketing/Outreach</w:t>
            </w:r>
          </w:p>
        </w:tc>
        <w:tc>
          <w:tcPr>
            <w:tcW w:w="2509" w:type="dxa"/>
            <w:shd w:val="clear" w:color="auto" w:fill="auto"/>
          </w:tcPr>
          <w:p w14:paraId="29E0BA30" w14:textId="77777777" w:rsidR="009329E1" w:rsidRDefault="009329E1" w:rsidP="009329E1">
            <w:r>
              <w:t>Carlie McCarthy</w:t>
            </w:r>
          </w:p>
        </w:tc>
        <w:tc>
          <w:tcPr>
            <w:tcW w:w="1671" w:type="dxa"/>
            <w:shd w:val="clear" w:color="auto" w:fill="auto"/>
          </w:tcPr>
          <w:p w14:paraId="2D5379E9" w14:textId="225A36DC" w:rsidR="009329E1" w:rsidRDefault="00E95CFB" w:rsidP="009329E1">
            <w:r>
              <w:t>May</w:t>
            </w:r>
            <w:r w:rsidR="009329E1">
              <w:t xml:space="preserve"> 2017</w:t>
            </w:r>
          </w:p>
        </w:tc>
      </w:tr>
      <w:tr w:rsidR="009329E1" w:rsidRPr="00A63DE7" w14:paraId="67B41B7A" w14:textId="77777777" w:rsidTr="007513CF">
        <w:tc>
          <w:tcPr>
            <w:tcW w:w="2572" w:type="dxa"/>
            <w:shd w:val="clear" w:color="auto" w:fill="auto"/>
          </w:tcPr>
          <w:p w14:paraId="10BE383B" w14:textId="77777777" w:rsidR="009329E1" w:rsidRDefault="009329E1" w:rsidP="009329E1">
            <w:r>
              <w:t>Student Services</w:t>
            </w:r>
          </w:p>
        </w:tc>
        <w:tc>
          <w:tcPr>
            <w:tcW w:w="4038" w:type="dxa"/>
            <w:shd w:val="clear" w:color="auto" w:fill="auto"/>
          </w:tcPr>
          <w:p w14:paraId="6C7FE65B" w14:textId="77777777" w:rsidR="009329E1" w:rsidRDefault="009329E1" w:rsidP="009329E1">
            <w:r>
              <w:t>Student Support Services/</w:t>
            </w:r>
            <w:proofErr w:type="spellStart"/>
            <w:r>
              <w:t>TRiO</w:t>
            </w:r>
            <w:proofErr w:type="spellEnd"/>
          </w:p>
        </w:tc>
        <w:tc>
          <w:tcPr>
            <w:tcW w:w="2509" w:type="dxa"/>
            <w:shd w:val="clear" w:color="auto" w:fill="auto"/>
          </w:tcPr>
          <w:p w14:paraId="01B5105F" w14:textId="77777777" w:rsidR="009329E1" w:rsidRDefault="009329E1" w:rsidP="009329E1">
            <w:r>
              <w:t>Gretchen Baumgartner</w:t>
            </w:r>
          </w:p>
        </w:tc>
        <w:tc>
          <w:tcPr>
            <w:tcW w:w="1671" w:type="dxa"/>
            <w:shd w:val="clear" w:color="auto" w:fill="auto"/>
          </w:tcPr>
          <w:p w14:paraId="1A41C1CA" w14:textId="1F519985" w:rsidR="009329E1" w:rsidRDefault="00E95CFB" w:rsidP="009329E1">
            <w:r>
              <w:t>May</w:t>
            </w:r>
            <w:r w:rsidR="009329E1">
              <w:t xml:space="preserve"> 2017</w:t>
            </w:r>
          </w:p>
        </w:tc>
      </w:tr>
    </w:tbl>
    <w:p w14:paraId="038F17E7" w14:textId="77777777" w:rsidR="00B365D8" w:rsidRDefault="00B365D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72"/>
        <w:gridCol w:w="4038"/>
        <w:gridCol w:w="2509"/>
        <w:gridCol w:w="1671"/>
      </w:tblGrid>
      <w:tr w:rsidR="009329E1" w:rsidRPr="00A63DE7" w14:paraId="17E6048A" w14:textId="77777777" w:rsidTr="007513CF">
        <w:tc>
          <w:tcPr>
            <w:tcW w:w="10790" w:type="dxa"/>
            <w:gridSpan w:val="4"/>
            <w:shd w:val="clear" w:color="auto" w:fill="C0C0C0"/>
          </w:tcPr>
          <w:p w14:paraId="2394A0B5" w14:textId="77777777" w:rsidR="009329E1" w:rsidRPr="00A63DE7" w:rsidRDefault="009329E1" w:rsidP="009329E1">
            <w:pPr>
              <w:jc w:val="center"/>
            </w:pPr>
            <w:r>
              <w:rPr>
                <w:b/>
              </w:rPr>
              <w:t>2017-2018</w:t>
            </w:r>
            <w:r w:rsidRPr="0092424C">
              <w:rPr>
                <w:b/>
              </w:rPr>
              <w:t xml:space="preserve"> Academic Year</w:t>
            </w:r>
          </w:p>
        </w:tc>
      </w:tr>
      <w:tr w:rsidR="009329E1" w:rsidRPr="00A63DE7" w14:paraId="7D40B5E1" w14:textId="77777777" w:rsidTr="007513CF">
        <w:tc>
          <w:tcPr>
            <w:tcW w:w="2572" w:type="dxa"/>
            <w:shd w:val="clear" w:color="auto" w:fill="auto"/>
          </w:tcPr>
          <w:p w14:paraId="6E48F23B" w14:textId="77777777" w:rsidR="009329E1" w:rsidRPr="00A63DE7" w:rsidRDefault="009329E1" w:rsidP="009329E1">
            <w:r w:rsidRPr="00A63DE7">
              <w:t>Administrative Services</w:t>
            </w:r>
          </w:p>
        </w:tc>
        <w:tc>
          <w:tcPr>
            <w:tcW w:w="4038" w:type="dxa"/>
            <w:shd w:val="clear" w:color="auto" w:fill="auto"/>
          </w:tcPr>
          <w:p w14:paraId="7F81A1F0" w14:textId="77777777" w:rsidR="009329E1" w:rsidRPr="00A63DE7" w:rsidRDefault="009329E1" w:rsidP="009329E1">
            <w:r w:rsidRPr="00A63DE7">
              <w:t>Athletics</w:t>
            </w:r>
          </w:p>
        </w:tc>
        <w:tc>
          <w:tcPr>
            <w:tcW w:w="2509" w:type="dxa"/>
            <w:shd w:val="clear" w:color="auto" w:fill="auto"/>
          </w:tcPr>
          <w:p w14:paraId="2B2E7298" w14:textId="77777777" w:rsidR="009329E1" w:rsidRPr="00A63DE7" w:rsidRDefault="009329E1" w:rsidP="009329E1">
            <w:r w:rsidRPr="00A63DE7">
              <w:t>Merle Trueblood</w:t>
            </w:r>
          </w:p>
        </w:tc>
        <w:tc>
          <w:tcPr>
            <w:tcW w:w="1671" w:type="dxa"/>
            <w:shd w:val="clear" w:color="auto" w:fill="auto"/>
          </w:tcPr>
          <w:p w14:paraId="2FEEF52E" w14:textId="4EC02411" w:rsidR="009329E1" w:rsidRPr="0085611B" w:rsidRDefault="00E95CFB" w:rsidP="009329E1">
            <w:r>
              <w:t>May</w:t>
            </w:r>
            <w:r w:rsidR="009329E1" w:rsidRPr="0085611B">
              <w:t xml:space="preserve"> 2018</w:t>
            </w:r>
          </w:p>
        </w:tc>
      </w:tr>
      <w:tr w:rsidR="009329E1" w:rsidRPr="00A63DE7" w14:paraId="65936FCF" w14:textId="77777777" w:rsidTr="007513CF">
        <w:tc>
          <w:tcPr>
            <w:tcW w:w="2572" w:type="dxa"/>
            <w:shd w:val="clear" w:color="auto" w:fill="auto"/>
          </w:tcPr>
          <w:p w14:paraId="368E8694" w14:textId="77777777" w:rsidR="009329E1" w:rsidRPr="00A63DE7" w:rsidRDefault="009329E1" w:rsidP="009329E1">
            <w:r w:rsidRPr="00A63DE7">
              <w:t>Administrative Services</w:t>
            </w:r>
          </w:p>
        </w:tc>
        <w:tc>
          <w:tcPr>
            <w:tcW w:w="4038" w:type="dxa"/>
            <w:shd w:val="clear" w:color="auto" w:fill="auto"/>
          </w:tcPr>
          <w:p w14:paraId="14CDAFC3" w14:textId="77777777" w:rsidR="009329E1" w:rsidRPr="00A63DE7" w:rsidRDefault="009329E1" w:rsidP="009329E1">
            <w:r w:rsidRPr="00A63DE7">
              <w:t>Bookstore</w:t>
            </w:r>
          </w:p>
        </w:tc>
        <w:tc>
          <w:tcPr>
            <w:tcW w:w="2509" w:type="dxa"/>
            <w:shd w:val="clear" w:color="auto" w:fill="auto"/>
          </w:tcPr>
          <w:p w14:paraId="31DC9712" w14:textId="77777777" w:rsidR="009329E1" w:rsidRPr="00A63DE7" w:rsidRDefault="009329E1" w:rsidP="009329E1">
            <w:r w:rsidRPr="00A63DE7">
              <w:t>Jim Scoubes</w:t>
            </w:r>
          </w:p>
        </w:tc>
        <w:tc>
          <w:tcPr>
            <w:tcW w:w="1671" w:type="dxa"/>
            <w:shd w:val="clear" w:color="auto" w:fill="auto"/>
          </w:tcPr>
          <w:p w14:paraId="769C4F19" w14:textId="444AFC59" w:rsidR="009329E1" w:rsidRPr="0085611B" w:rsidRDefault="00E95CFB" w:rsidP="009329E1">
            <w:r>
              <w:t>May</w:t>
            </w:r>
            <w:r w:rsidR="009329E1" w:rsidRPr="0085611B">
              <w:t xml:space="preserve"> 2018</w:t>
            </w:r>
          </w:p>
        </w:tc>
      </w:tr>
      <w:tr w:rsidR="009329E1" w:rsidRPr="00A63DE7" w14:paraId="1D7E4D49" w14:textId="77777777" w:rsidTr="007513CF">
        <w:tc>
          <w:tcPr>
            <w:tcW w:w="2572" w:type="dxa"/>
            <w:shd w:val="clear" w:color="auto" w:fill="auto"/>
          </w:tcPr>
          <w:p w14:paraId="6435509B" w14:textId="77777777" w:rsidR="009329E1" w:rsidRPr="00A63DE7" w:rsidRDefault="009329E1" w:rsidP="009329E1">
            <w:r w:rsidRPr="00A63DE7">
              <w:t>Administrative Services</w:t>
            </w:r>
          </w:p>
        </w:tc>
        <w:tc>
          <w:tcPr>
            <w:tcW w:w="4038" w:type="dxa"/>
            <w:shd w:val="clear" w:color="auto" w:fill="auto"/>
          </w:tcPr>
          <w:p w14:paraId="6C62468A" w14:textId="77777777" w:rsidR="009329E1" w:rsidRPr="00A63DE7" w:rsidRDefault="009329E1" w:rsidP="009329E1">
            <w:r w:rsidRPr="00A63DE7">
              <w:t>Office of Instruction</w:t>
            </w:r>
          </w:p>
        </w:tc>
        <w:tc>
          <w:tcPr>
            <w:tcW w:w="2509" w:type="dxa"/>
            <w:shd w:val="clear" w:color="auto" w:fill="auto"/>
          </w:tcPr>
          <w:p w14:paraId="1138FC1F" w14:textId="77777777" w:rsidR="009329E1" w:rsidRPr="00A63DE7" w:rsidRDefault="009329E1" w:rsidP="009329E1">
            <w:r>
              <w:t>Derek Lerch</w:t>
            </w:r>
          </w:p>
        </w:tc>
        <w:tc>
          <w:tcPr>
            <w:tcW w:w="1671" w:type="dxa"/>
            <w:shd w:val="clear" w:color="auto" w:fill="auto"/>
          </w:tcPr>
          <w:p w14:paraId="522CD899" w14:textId="579C9EE5" w:rsidR="009329E1" w:rsidRPr="0085611B" w:rsidRDefault="00E95CFB" w:rsidP="009329E1">
            <w:r>
              <w:t>May</w:t>
            </w:r>
            <w:r w:rsidR="009329E1" w:rsidRPr="0085611B">
              <w:t xml:space="preserve"> 2018</w:t>
            </w:r>
          </w:p>
        </w:tc>
      </w:tr>
      <w:tr w:rsidR="009329E1" w:rsidRPr="00A63DE7" w14:paraId="3B1E55AE" w14:textId="77777777" w:rsidTr="007513CF">
        <w:tc>
          <w:tcPr>
            <w:tcW w:w="2572" w:type="dxa"/>
            <w:shd w:val="clear" w:color="auto" w:fill="auto"/>
          </w:tcPr>
          <w:p w14:paraId="1167ABFC" w14:textId="77777777" w:rsidR="009329E1" w:rsidRPr="00A63DE7" w:rsidRDefault="009329E1" w:rsidP="009329E1">
            <w:r w:rsidRPr="00A63DE7">
              <w:t>Administrative Services</w:t>
            </w:r>
          </w:p>
        </w:tc>
        <w:tc>
          <w:tcPr>
            <w:tcW w:w="4038" w:type="dxa"/>
            <w:shd w:val="clear" w:color="auto" w:fill="auto"/>
          </w:tcPr>
          <w:p w14:paraId="513D9A71" w14:textId="77777777" w:rsidR="009329E1" w:rsidRPr="0092424C" w:rsidRDefault="009329E1" w:rsidP="009329E1">
            <w:pPr>
              <w:rPr>
                <w:bCs/>
              </w:rPr>
            </w:pPr>
            <w:r>
              <w:rPr>
                <w:bCs/>
              </w:rPr>
              <w:t>Institutional Research &amp; Planning</w:t>
            </w:r>
          </w:p>
        </w:tc>
        <w:tc>
          <w:tcPr>
            <w:tcW w:w="2509" w:type="dxa"/>
            <w:shd w:val="clear" w:color="auto" w:fill="auto"/>
          </w:tcPr>
          <w:p w14:paraId="435ACE39" w14:textId="77777777" w:rsidR="009329E1" w:rsidRDefault="009329E1" w:rsidP="009329E1">
            <w:pPr>
              <w:rPr>
                <w:bCs/>
              </w:rPr>
            </w:pPr>
            <w:r>
              <w:rPr>
                <w:bCs/>
              </w:rPr>
              <w:t>Agnes Koos</w:t>
            </w:r>
          </w:p>
        </w:tc>
        <w:tc>
          <w:tcPr>
            <w:tcW w:w="1671" w:type="dxa"/>
            <w:shd w:val="clear" w:color="auto" w:fill="auto"/>
          </w:tcPr>
          <w:p w14:paraId="0DA62D23" w14:textId="48A96C25" w:rsidR="009329E1" w:rsidRPr="00B74344" w:rsidRDefault="00E95CFB" w:rsidP="009329E1">
            <w:pPr>
              <w:rPr>
                <w:bCs/>
              </w:rPr>
            </w:pPr>
            <w:r>
              <w:t>May</w:t>
            </w:r>
            <w:r w:rsidR="009329E1" w:rsidRPr="00B74344">
              <w:t xml:space="preserve"> 201</w:t>
            </w:r>
            <w:r w:rsidR="009329E1">
              <w:t>8</w:t>
            </w:r>
          </w:p>
        </w:tc>
      </w:tr>
      <w:tr w:rsidR="009329E1" w:rsidRPr="00A63DE7" w14:paraId="7AAE45A7" w14:textId="77777777" w:rsidTr="007513CF">
        <w:tc>
          <w:tcPr>
            <w:tcW w:w="2572" w:type="dxa"/>
            <w:shd w:val="clear" w:color="auto" w:fill="auto"/>
          </w:tcPr>
          <w:p w14:paraId="15C9D65F" w14:textId="77777777" w:rsidR="009329E1" w:rsidRPr="00A63DE7" w:rsidRDefault="009329E1" w:rsidP="009329E1">
            <w:r w:rsidRPr="00A63DE7">
              <w:t>Instruction</w:t>
            </w:r>
          </w:p>
        </w:tc>
        <w:tc>
          <w:tcPr>
            <w:tcW w:w="4038" w:type="dxa"/>
            <w:shd w:val="clear" w:color="auto" w:fill="auto"/>
          </w:tcPr>
          <w:p w14:paraId="7B31AC09" w14:textId="77777777" w:rsidR="009329E1" w:rsidRPr="00A63DE7" w:rsidRDefault="009329E1" w:rsidP="009329E1">
            <w:r w:rsidRPr="00A63DE7">
              <w:t>ARTS &amp; HUMANITIES</w:t>
            </w:r>
            <w:r w:rsidR="00947570">
              <w:t>:</w:t>
            </w:r>
          </w:p>
          <w:p w14:paraId="3BA1D7F2" w14:textId="77777777" w:rsidR="009329E1" w:rsidRPr="00A63DE7" w:rsidRDefault="009329E1" w:rsidP="005635B4">
            <w:r w:rsidRPr="00A63DE7">
              <w:t>Art, Music</w:t>
            </w:r>
            <w:r w:rsidR="005635B4">
              <w:t>,</w:t>
            </w:r>
            <w:r w:rsidRPr="00A63DE7">
              <w:t xml:space="preserve"> Theatre</w:t>
            </w:r>
          </w:p>
        </w:tc>
        <w:tc>
          <w:tcPr>
            <w:tcW w:w="2509" w:type="dxa"/>
            <w:shd w:val="clear" w:color="auto" w:fill="auto"/>
          </w:tcPr>
          <w:p w14:paraId="4AE6305C" w14:textId="77777777" w:rsidR="009329E1" w:rsidRPr="00A63DE7" w:rsidRDefault="009329E1" w:rsidP="009329E1">
            <w:r>
              <w:t>Rafael Blanco</w:t>
            </w:r>
          </w:p>
        </w:tc>
        <w:tc>
          <w:tcPr>
            <w:tcW w:w="1671" w:type="dxa"/>
            <w:shd w:val="clear" w:color="auto" w:fill="auto"/>
          </w:tcPr>
          <w:p w14:paraId="7BDA2444" w14:textId="64437945" w:rsidR="009329E1" w:rsidRPr="0085611B" w:rsidRDefault="00E95CFB" w:rsidP="009329E1">
            <w:r>
              <w:t>May</w:t>
            </w:r>
            <w:r w:rsidR="009329E1" w:rsidRPr="0085611B">
              <w:t xml:space="preserve"> 2018</w:t>
            </w:r>
          </w:p>
        </w:tc>
      </w:tr>
      <w:tr w:rsidR="009329E1" w:rsidRPr="00A63DE7" w14:paraId="06E7E46D" w14:textId="77777777" w:rsidTr="007513CF">
        <w:tc>
          <w:tcPr>
            <w:tcW w:w="2572" w:type="dxa"/>
            <w:shd w:val="clear" w:color="auto" w:fill="auto"/>
          </w:tcPr>
          <w:p w14:paraId="0AB308BD" w14:textId="77777777" w:rsidR="009329E1" w:rsidRPr="00A63DE7" w:rsidRDefault="009329E1" w:rsidP="009329E1">
            <w:r w:rsidRPr="00A63DE7">
              <w:t>Instruction</w:t>
            </w:r>
          </w:p>
        </w:tc>
        <w:tc>
          <w:tcPr>
            <w:tcW w:w="4038" w:type="dxa"/>
            <w:shd w:val="clear" w:color="auto" w:fill="auto"/>
          </w:tcPr>
          <w:p w14:paraId="1162F1E3" w14:textId="77777777" w:rsidR="009329E1" w:rsidRPr="0092424C" w:rsidRDefault="009329E1" w:rsidP="009329E1">
            <w:pPr>
              <w:rPr>
                <w:bCs/>
              </w:rPr>
            </w:pPr>
            <w:r w:rsidRPr="0092424C">
              <w:rPr>
                <w:bCs/>
              </w:rPr>
              <w:t>Early Childhood Education</w:t>
            </w:r>
          </w:p>
        </w:tc>
        <w:tc>
          <w:tcPr>
            <w:tcW w:w="2509" w:type="dxa"/>
            <w:shd w:val="clear" w:color="auto" w:fill="auto"/>
          </w:tcPr>
          <w:p w14:paraId="1BE63FEC" w14:textId="77777777" w:rsidR="009329E1" w:rsidRPr="0092424C" w:rsidRDefault="009329E1" w:rsidP="009329E1">
            <w:pPr>
              <w:rPr>
                <w:bCs/>
              </w:rPr>
            </w:pPr>
            <w:r>
              <w:rPr>
                <w:bCs/>
              </w:rPr>
              <w:t>Merle Rusky</w:t>
            </w:r>
          </w:p>
        </w:tc>
        <w:tc>
          <w:tcPr>
            <w:tcW w:w="1671" w:type="dxa"/>
            <w:shd w:val="clear" w:color="auto" w:fill="auto"/>
          </w:tcPr>
          <w:p w14:paraId="6B2F0BE3" w14:textId="3883137B" w:rsidR="009329E1" w:rsidRPr="0085611B" w:rsidRDefault="00E95CFB" w:rsidP="009329E1">
            <w:pPr>
              <w:rPr>
                <w:bCs/>
              </w:rPr>
            </w:pPr>
            <w:r>
              <w:t>May</w:t>
            </w:r>
            <w:r w:rsidR="009329E1" w:rsidRPr="0085611B">
              <w:t xml:space="preserve"> 2018</w:t>
            </w:r>
          </w:p>
        </w:tc>
      </w:tr>
      <w:tr w:rsidR="009329E1" w:rsidRPr="00A63DE7" w14:paraId="2CC480F0" w14:textId="77777777" w:rsidTr="007513CF">
        <w:tc>
          <w:tcPr>
            <w:tcW w:w="2572" w:type="dxa"/>
            <w:shd w:val="clear" w:color="auto" w:fill="auto"/>
          </w:tcPr>
          <w:p w14:paraId="0932DEE0" w14:textId="77777777" w:rsidR="009329E1" w:rsidRPr="00A63DE7" w:rsidRDefault="009329E1" w:rsidP="009329E1">
            <w:r w:rsidRPr="00A63DE7">
              <w:t>Instruction</w:t>
            </w:r>
          </w:p>
        </w:tc>
        <w:tc>
          <w:tcPr>
            <w:tcW w:w="4038" w:type="dxa"/>
            <w:shd w:val="clear" w:color="auto" w:fill="auto"/>
          </w:tcPr>
          <w:p w14:paraId="7F9CF078" w14:textId="77777777" w:rsidR="009329E1" w:rsidRPr="0092424C" w:rsidRDefault="009329E1" w:rsidP="009329E1">
            <w:pPr>
              <w:rPr>
                <w:bCs/>
              </w:rPr>
            </w:pPr>
            <w:r w:rsidRPr="0092424C">
              <w:rPr>
                <w:bCs/>
              </w:rPr>
              <w:t>Health and Exercise Studies</w:t>
            </w:r>
          </w:p>
        </w:tc>
        <w:tc>
          <w:tcPr>
            <w:tcW w:w="2509" w:type="dxa"/>
            <w:shd w:val="clear" w:color="auto" w:fill="auto"/>
          </w:tcPr>
          <w:p w14:paraId="42C2152B" w14:textId="77777777" w:rsidR="009329E1" w:rsidRPr="0092424C" w:rsidRDefault="009329E1" w:rsidP="009329E1">
            <w:pPr>
              <w:rPr>
                <w:bCs/>
              </w:rPr>
            </w:pPr>
            <w:r>
              <w:rPr>
                <w:bCs/>
              </w:rPr>
              <w:t>HES faculty</w:t>
            </w:r>
          </w:p>
        </w:tc>
        <w:tc>
          <w:tcPr>
            <w:tcW w:w="1671" w:type="dxa"/>
            <w:shd w:val="clear" w:color="auto" w:fill="auto"/>
          </w:tcPr>
          <w:p w14:paraId="2AB2E9EA" w14:textId="6C77E9D4" w:rsidR="009329E1" w:rsidRPr="0085611B" w:rsidRDefault="00E95CFB" w:rsidP="009329E1">
            <w:pPr>
              <w:rPr>
                <w:bCs/>
              </w:rPr>
            </w:pPr>
            <w:r>
              <w:t>May</w:t>
            </w:r>
            <w:r w:rsidR="009329E1" w:rsidRPr="0085611B">
              <w:t xml:space="preserve"> 2018</w:t>
            </w:r>
          </w:p>
        </w:tc>
      </w:tr>
      <w:tr w:rsidR="009329E1" w:rsidRPr="00A63DE7" w14:paraId="3FFB5A77" w14:textId="77777777" w:rsidTr="007513CF">
        <w:tc>
          <w:tcPr>
            <w:tcW w:w="2572" w:type="dxa"/>
            <w:shd w:val="clear" w:color="auto" w:fill="auto"/>
          </w:tcPr>
          <w:p w14:paraId="0993433E" w14:textId="77777777" w:rsidR="009329E1" w:rsidRPr="00A63DE7" w:rsidRDefault="009329E1" w:rsidP="009329E1">
            <w:r w:rsidRPr="00A63DE7">
              <w:t>Instruction</w:t>
            </w:r>
          </w:p>
        </w:tc>
        <w:tc>
          <w:tcPr>
            <w:tcW w:w="4038" w:type="dxa"/>
            <w:shd w:val="clear" w:color="auto" w:fill="auto"/>
          </w:tcPr>
          <w:p w14:paraId="71876302" w14:textId="77777777" w:rsidR="009329E1" w:rsidRPr="00A616E5" w:rsidRDefault="009329E1" w:rsidP="009329E1">
            <w:r>
              <w:t>Instructional Resource Center</w:t>
            </w:r>
            <w:r w:rsidRPr="00A616E5">
              <w:t xml:space="preserve"> </w:t>
            </w:r>
          </w:p>
        </w:tc>
        <w:tc>
          <w:tcPr>
            <w:tcW w:w="2509" w:type="dxa"/>
            <w:shd w:val="clear" w:color="auto" w:fill="auto"/>
          </w:tcPr>
          <w:p w14:paraId="71EE3A7C" w14:textId="77777777" w:rsidR="009329E1" w:rsidRPr="00A63DE7" w:rsidRDefault="009329E1" w:rsidP="009329E1">
            <w:r>
              <w:t xml:space="preserve">Jeanette </w:t>
            </w:r>
            <w:r w:rsidRPr="00A63DE7">
              <w:t>Kokosinski</w:t>
            </w:r>
          </w:p>
        </w:tc>
        <w:tc>
          <w:tcPr>
            <w:tcW w:w="1671" w:type="dxa"/>
            <w:shd w:val="clear" w:color="auto" w:fill="auto"/>
          </w:tcPr>
          <w:p w14:paraId="5B46A380" w14:textId="285171A0" w:rsidR="009329E1" w:rsidRPr="0085611B" w:rsidRDefault="00E95CFB" w:rsidP="009329E1">
            <w:r>
              <w:t>May</w:t>
            </w:r>
            <w:r w:rsidR="009329E1" w:rsidRPr="0085611B">
              <w:t xml:space="preserve"> 2018</w:t>
            </w:r>
          </w:p>
        </w:tc>
      </w:tr>
      <w:tr w:rsidR="009329E1" w:rsidRPr="00A63DE7" w14:paraId="203BD86C" w14:textId="77777777" w:rsidTr="007513CF">
        <w:tc>
          <w:tcPr>
            <w:tcW w:w="2572" w:type="dxa"/>
            <w:shd w:val="clear" w:color="auto" w:fill="auto"/>
          </w:tcPr>
          <w:p w14:paraId="28CA4F77" w14:textId="77777777" w:rsidR="009329E1" w:rsidRPr="00A63DE7" w:rsidRDefault="009329E1" w:rsidP="009329E1">
            <w:r w:rsidRPr="00A63DE7">
              <w:t>Instruction</w:t>
            </w:r>
          </w:p>
        </w:tc>
        <w:tc>
          <w:tcPr>
            <w:tcW w:w="4038" w:type="dxa"/>
            <w:shd w:val="clear" w:color="auto" w:fill="auto"/>
          </w:tcPr>
          <w:p w14:paraId="74573F9A" w14:textId="77777777" w:rsidR="009329E1" w:rsidRPr="0092424C" w:rsidRDefault="009329E1" w:rsidP="009329E1">
            <w:pPr>
              <w:pStyle w:val="Heading2"/>
              <w:rPr>
                <w:b w:val="0"/>
                <w:smallCaps w:val="0"/>
                <w:sz w:val="24"/>
              </w:rPr>
            </w:pPr>
            <w:r w:rsidRPr="0092424C">
              <w:rPr>
                <w:b w:val="0"/>
                <w:smallCaps w:val="0"/>
                <w:sz w:val="24"/>
              </w:rPr>
              <w:t>Library +</w:t>
            </w:r>
          </w:p>
        </w:tc>
        <w:tc>
          <w:tcPr>
            <w:tcW w:w="2509" w:type="dxa"/>
            <w:shd w:val="clear" w:color="auto" w:fill="auto"/>
          </w:tcPr>
          <w:p w14:paraId="522FD9B3" w14:textId="77777777" w:rsidR="009329E1" w:rsidRPr="0092424C" w:rsidRDefault="009329E1" w:rsidP="009329E1">
            <w:pPr>
              <w:pStyle w:val="Heading4"/>
              <w:rPr>
                <w:b w:val="0"/>
                <w:bCs w:val="0"/>
                <w:color w:val="auto"/>
                <w:sz w:val="24"/>
              </w:rPr>
            </w:pPr>
            <w:r>
              <w:rPr>
                <w:b w:val="0"/>
                <w:bCs w:val="0"/>
                <w:color w:val="auto"/>
                <w:sz w:val="24"/>
              </w:rPr>
              <w:t>Darryl Swarm</w:t>
            </w:r>
          </w:p>
        </w:tc>
        <w:tc>
          <w:tcPr>
            <w:tcW w:w="1671" w:type="dxa"/>
            <w:shd w:val="clear" w:color="auto" w:fill="auto"/>
          </w:tcPr>
          <w:p w14:paraId="10BF9174" w14:textId="051B22BA" w:rsidR="009329E1" w:rsidRPr="0085611B" w:rsidRDefault="00E95CFB" w:rsidP="009329E1">
            <w:r>
              <w:t>May</w:t>
            </w:r>
            <w:r w:rsidR="009329E1" w:rsidRPr="0085611B">
              <w:t xml:space="preserve"> 2018</w:t>
            </w:r>
          </w:p>
        </w:tc>
      </w:tr>
      <w:tr w:rsidR="009329E1" w:rsidRPr="00A63DE7" w14:paraId="0AA31ADB" w14:textId="77777777" w:rsidTr="007513CF">
        <w:tc>
          <w:tcPr>
            <w:tcW w:w="2572" w:type="dxa"/>
            <w:shd w:val="clear" w:color="auto" w:fill="auto"/>
          </w:tcPr>
          <w:p w14:paraId="32EA7370" w14:textId="77777777" w:rsidR="009329E1" w:rsidRPr="00A63DE7" w:rsidRDefault="009329E1" w:rsidP="009329E1">
            <w:r w:rsidRPr="00A63DE7">
              <w:t>Instruction</w:t>
            </w:r>
          </w:p>
        </w:tc>
        <w:tc>
          <w:tcPr>
            <w:tcW w:w="4038" w:type="dxa"/>
            <w:shd w:val="clear" w:color="auto" w:fill="auto"/>
          </w:tcPr>
          <w:p w14:paraId="675B5F1C" w14:textId="77777777" w:rsidR="009329E1" w:rsidRPr="00A63DE7" w:rsidRDefault="009329E1" w:rsidP="009329E1">
            <w:r w:rsidRPr="00A63DE7">
              <w:t>PHYSICAL SCIENCE</w:t>
            </w:r>
            <w:r w:rsidR="00947570">
              <w:t>:</w:t>
            </w:r>
          </w:p>
          <w:p w14:paraId="375CA3B1" w14:textId="77777777" w:rsidR="009329E1" w:rsidRPr="00A63DE7" w:rsidRDefault="009329E1" w:rsidP="009329E1">
            <w:r w:rsidRPr="00A63DE7">
              <w:t>Geography, Geology,</w:t>
            </w:r>
          </w:p>
          <w:p w14:paraId="78009411" w14:textId="77777777" w:rsidR="009329E1" w:rsidRPr="00A63DE7" w:rsidRDefault="00947570" w:rsidP="00947570">
            <w:r>
              <w:t>Physical Science, Chemistry</w:t>
            </w:r>
          </w:p>
        </w:tc>
        <w:tc>
          <w:tcPr>
            <w:tcW w:w="2509" w:type="dxa"/>
            <w:shd w:val="clear" w:color="auto" w:fill="auto"/>
          </w:tcPr>
          <w:p w14:paraId="493D370D" w14:textId="77777777" w:rsidR="009329E1" w:rsidRDefault="009329E1" w:rsidP="009329E1">
            <w:r>
              <w:t>Jeanette Kokosinski</w:t>
            </w:r>
          </w:p>
          <w:p w14:paraId="4C75D6B2" w14:textId="77777777" w:rsidR="009329E1" w:rsidRPr="00A63DE7" w:rsidRDefault="009329E1" w:rsidP="009329E1">
            <w:r>
              <w:t>Bridget Tracey</w:t>
            </w:r>
          </w:p>
        </w:tc>
        <w:tc>
          <w:tcPr>
            <w:tcW w:w="1671" w:type="dxa"/>
            <w:shd w:val="clear" w:color="auto" w:fill="auto"/>
          </w:tcPr>
          <w:p w14:paraId="5FBA56DC" w14:textId="6753538A" w:rsidR="009329E1" w:rsidRPr="0085611B" w:rsidRDefault="00E95CFB" w:rsidP="009329E1">
            <w:r>
              <w:t>May</w:t>
            </w:r>
            <w:r w:rsidR="009329E1" w:rsidRPr="0085611B">
              <w:t xml:space="preserve"> 2018</w:t>
            </w:r>
          </w:p>
        </w:tc>
      </w:tr>
      <w:tr w:rsidR="009329E1" w:rsidRPr="00A63DE7" w14:paraId="0A8D6EC4" w14:textId="77777777" w:rsidTr="007513CF">
        <w:tc>
          <w:tcPr>
            <w:tcW w:w="2572" w:type="dxa"/>
            <w:shd w:val="clear" w:color="auto" w:fill="auto"/>
          </w:tcPr>
          <w:p w14:paraId="2E49EA5F" w14:textId="77777777" w:rsidR="009329E1" w:rsidRPr="00A63DE7" w:rsidRDefault="009329E1" w:rsidP="009329E1">
            <w:r>
              <w:t>Instruction</w:t>
            </w:r>
          </w:p>
        </w:tc>
        <w:tc>
          <w:tcPr>
            <w:tcW w:w="4038" w:type="dxa"/>
            <w:shd w:val="clear" w:color="auto" w:fill="auto"/>
          </w:tcPr>
          <w:p w14:paraId="64B11BCC" w14:textId="77777777" w:rsidR="009329E1" w:rsidRPr="00A63DE7" w:rsidRDefault="009329E1" w:rsidP="009329E1">
            <w:r>
              <w:t>Contract Education: Mini-Corps, Sojourn, LAFC, other</w:t>
            </w:r>
          </w:p>
        </w:tc>
        <w:tc>
          <w:tcPr>
            <w:tcW w:w="2509" w:type="dxa"/>
            <w:shd w:val="clear" w:color="auto" w:fill="auto"/>
          </w:tcPr>
          <w:p w14:paraId="7984406A" w14:textId="77777777" w:rsidR="009329E1" w:rsidRDefault="009329E1" w:rsidP="009329E1">
            <w:r>
              <w:t>Derek Lerch (or designee)</w:t>
            </w:r>
          </w:p>
        </w:tc>
        <w:tc>
          <w:tcPr>
            <w:tcW w:w="1671" w:type="dxa"/>
            <w:shd w:val="clear" w:color="auto" w:fill="auto"/>
          </w:tcPr>
          <w:p w14:paraId="61A82482" w14:textId="02A1922F" w:rsidR="009329E1" w:rsidRPr="0085611B" w:rsidRDefault="00E95CFB" w:rsidP="009329E1">
            <w:r>
              <w:t>May</w:t>
            </w:r>
            <w:r w:rsidR="009329E1" w:rsidRPr="0085611B">
              <w:t xml:space="preserve"> 2018</w:t>
            </w:r>
          </w:p>
        </w:tc>
      </w:tr>
      <w:tr w:rsidR="009329E1" w:rsidRPr="00A63DE7" w14:paraId="22A1DC65" w14:textId="77777777" w:rsidTr="007513CF">
        <w:tc>
          <w:tcPr>
            <w:tcW w:w="2572" w:type="dxa"/>
            <w:shd w:val="clear" w:color="auto" w:fill="auto"/>
          </w:tcPr>
          <w:p w14:paraId="6EDEF904" w14:textId="77777777" w:rsidR="009329E1" w:rsidRDefault="009329E1" w:rsidP="009329E1">
            <w:r>
              <w:t>Student Services</w:t>
            </w:r>
          </w:p>
        </w:tc>
        <w:tc>
          <w:tcPr>
            <w:tcW w:w="4038" w:type="dxa"/>
            <w:shd w:val="clear" w:color="auto" w:fill="auto"/>
          </w:tcPr>
          <w:p w14:paraId="7B0407E9" w14:textId="77777777" w:rsidR="009329E1" w:rsidRDefault="009329E1" w:rsidP="009329E1">
            <w:r>
              <w:t>Upward Bound</w:t>
            </w:r>
          </w:p>
        </w:tc>
        <w:tc>
          <w:tcPr>
            <w:tcW w:w="2509" w:type="dxa"/>
            <w:shd w:val="clear" w:color="auto" w:fill="auto"/>
          </w:tcPr>
          <w:p w14:paraId="64B0606A" w14:textId="77777777" w:rsidR="009329E1" w:rsidRDefault="009329E1" w:rsidP="009329E1">
            <w:r>
              <w:t>Audrey Peters</w:t>
            </w:r>
          </w:p>
        </w:tc>
        <w:tc>
          <w:tcPr>
            <w:tcW w:w="1671" w:type="dxa"/>
            <w:shd w:val="clear" w:color="auto" w:fill="auto"/>
          </w:tcPr>
          <w:p w14:paraId="5D6FBC91" w14:textId="276CAECA" w:rsidR="009329E1" w:rsidRPr="0085611B" w:rsidRDefault="00E95CFB" w:rsidP="009329E1">
            <w:r>
              <w:t>May</w:t>
            </w:r>
            <w:r w:rsidR="009329E1">
              <w:t xml:space="preserve"> 2018</w:t>
            </w:r>
          </w:p>
        </w:tc>
      </w:tr>
      <w:tr w:rsidR="009329E1" w:rsidRPr="00A63DE7" w14:paraId="5DDC3F3A" w14:textId="77777777" w:rsidTr="007513CF">
        <w:tc>
          <w:tcPr>
            <w:tcW w:w="2572" w:type="dxa"/>
            <w:shd w:val="clear" w:color="auto" w:fill="auto"/>
          </w:tcPr>
          <w:p w14:paraId="3690E0BD" w14:textId="77777777" w:rsidR="009329E1" w:rsidRDefault="009329E1" w:rsidP="009329E1">
            <w:r>
              <w:t>Student Services</w:t>
            </w:r>
          </w:p>
        </w:tc>
        <w:tc>
          <w:tcPr>
            <w:tcW w:w="4038" w:type="dxa"/>
            <w:shd w:val="clear" w:color="auto" w:fill="auto"/>
          </w:tcPr>
          <w:p w14:paraId="6F0A8887" w14:textId="77777777" w:rsidR="009329E1" w:rsidRDefault="009329E1" w:rsidP="009329E1">
            <w:r>
              <w:t>Residence Halls</w:t>
            </w:r>
          </w:p>
        </w:tc>
        <w:tc>
          <w:tcPr>
            <w:tcW w:w="2509" w:type="dxa"/>
            <w:shd w:val="clear" w:color="auto" w:fill="auto"/>
          </w:tcPr>
          <w:p w14:paraId="02248308" w14:textId="77777777" w:rsidR="009329E1" w:rsidRDefault="009329E1" w:rsidP="009329E1">
            <w:r>
              <w:t>Sarah Ritchie</w:t>
            </w:r>
          </w:p>
        </w:tc>
        <w:tc>
          <w:tcPr>
            <w:tcW w:w="1671" w:type="dxa"/>
            <w:shd w:val="clear" w:color="auto" w:fill="auto"/>
          </w:tcPr>
          <w:p w14:paraId="4DC3713E" w14:textId="62FF9702" w:rsidR="009329E1" w:rsidRDefault="00E95CFB" w:rsidP="009329E1">
            <w:r>
              <w:t>May</w:t>
            </w:r>
            <w:r w:rsidR="009329E1">
              <w:t xml:space="preserve"> 2018</w:t>
            </w:r>
          </w:p>
        </w:tc>
      </w:tr>
    </w:tbl>
    <w:p w14:paraId="65726D88" w14:textId="77777777" w:rsidR="00B365D8" w:rsidRDefault="00B365D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72"/>
        <w:gridCol w:w="4038"/>
        <w:gridCol w:w="2509"/>
        <w:gridCol w:w="1671"/>
      </w:tblGrid>
      <w:tr w:rsidR="009329E1" w:rsidRPr="00A63DE7" w14:paraId="5E48CC5C" w14:textId="77777777" w:rsidTr="007513CF">
        <w:tc>
          <w:tcPr>
            <w:tcW w:w="10790" w:type="dxa"/>
            <w:gridSpan w:val="4"/>
            <w:shd w:val="clear" w:color="auto" w:fill="C0C0C0"/>
          </w:tcPr>
          <w:p w14:paraId="71E0F5F6" w14:textId="77777777" w:rsidR="009329E1" w:rsidRPr="0085611B" w:rsidRDefault="009329E1" w:rsidP="009329E1">
            <w:pPr>
              <w:jc w:val="center"/>
            </w:pPr>
            <w:r w:rsidRPr="0085611B">
              <w:rPr>
                <w:b/>
              </w:rPr>
              <w:t>2018-2019 Academic Year</w:t>
            </w:r>
          </w:p>
        </w:tc>
      </w:tr>
      <w:tr w:rsidR="009329E1" w:rsidRPr="00A63DE7" w14:paraId="4A6FB7E7" w14:textId="77777777" w:rsidTr="007513CF">
        <w:tc>
          <w:tcPr>
            <w:tcW w:w="2572" w:type="dxa"/>
            <w:shd w:val="clear" w:color="auto" w:fill="auto"/>
          </w:tcPr>
          <w:p w14:paraId="29D4D824" w14:textId="77777777" w:rsidR="009329E1" w:rsidRPr="00A63DE7" w:rsidRDefault="009329E1" w:rsidP="009329E1">
            <w:r w:rsidRPr="00A63DE7">
              <w:t>Administrative Services</w:t>
            </w:r>
          </w:p>
        </w:tc>
        <w:tc>
          <w:tcPr>
            <w:tcW w:w="4038" w:type="dxa"/>
            <w:shd w:val="clear" w:color="auto" w:fill="auto"/>
          </w:tcPr>
          <w:p w14:paraId="65749413" w14:textId="77777777" w:rsidR="009329E1" w:rsidRPr="00A63DE7" w:rsidRDefault="009329E1" w:rsidP="009329E1">
            <w:r w:rsidRPr="00A63DE7">
              <w:t>Business Services</w:t>
            </w:r>
          </w:p>
        </w:tc>
        <w:tc>
          <w:tcPr>
            <w:tcW w:w="2509" w:type="dxa"/>
            <w:shd w:val="clear" w:color="auto" w:fill="auto"/>
          </w:tcPr>
          <w:p w14:paraId="4461832E" w14:textId="77777777" w:rsidR="009329E1" w:rsidRPr="00A63DE7" w:rsidRDefault="009329E1" w:rsidP="009329E1">
            <w:r w:rsidRPr="00A63DE7">
              <w:t>Jim Scoubes</w:t>
            </w:r>
          </w:p>
        </w:tc>
        <w:tc>
          <w:tcPr>
            <w:tcW w:w="1671" w:type="dxa"/>
            <w:shd w:val="clear" w:color="auto" w:fill="auto"/>
          </w:tcPr>
          <w:p w14:paraId="6BF2533A" w14:textId="7A81D4A7" w:rsidR="009329E1" w:rsidRPr="0085611B" w:rsidRDefault="00E95CFB" w:rsidP="009329E1">
            <w:r>
              <w:t>May</w:t>
            </w:r>
            <w:r w:rsidR="009329E1" w:rsidRPr="0085611B">
              <w:t xml:space="preserve"> 2019</w:t>
            </w:r>
          </w:p>
        </w:tc>
      </w:tr>
      <w:tr w:rsidR="009329E1" w:rsidRPr="00A63DE7" w14:paraId="09616578" w14:textId="77777777" w:rsidTr="007513CF">
        <w:tc>
          <w:tcPr>
            <w:tcW w:w="2572" w:type="dxa"/>
            <w:shd w:val="clear" w:color="auto" w:fill="auto"/>
          </w:tcPr>
          <w:p w14:paraId="3AEEFF0C" w14:textId="77777777" w:rsidR="009329E1" w:rsidRPr="00A63DE7" w:rsidRDefault="009329E1" w:rsidP="009329E1">
            <w:r w:rsidRPr="00A63DE7">
              <w:t>Administrative Services</w:t>
            </w:r>
          </w:p>
        </w:tc>
        <w:tc>
          <w:tcPr>
            <w:tcW w:w="4038" w:type="dxa"/>
            <w:shd w:val="clear" w:color="auto" w:fill="auto"/>
          </w:tcPr>
          <w:p w14:paraId="7DBB38EF" w14:textId="77777777" w:rsidR="009329E1" w:rsidRPr="00A63DE7" w:rsidRDefault="009329E1" w:rsidP="009329E1">
            <w:r w:rsidRPr="00A63DE7">
              <w:t>Information Services</w:t>
            </w:r>
          </w:p>
        </w:tc>
        <w:tc>
          <w:tcPr>
            <w:tcW w:w="2509" w:type="dxa"/>
            <w:shd w:val="clear" w:color="auto" w:fill="auto"/>
          </w:tcPr>
          <w:p w14:paraId="12843744" w14:textId="77777777" w:rsidR="009329E1" w:rsidRPr="00A63DE7" w:rsidRDefault="009329E1" w:rsidP="009329E1">
            <w:r>
              <w:t>Nick Boyd</w:t>
            </w:r>
          </w:p>
        </w:tc>
        <w:tc>
          <w:tcPr>
            <w:tcW w:w="1671" w:type="dxa"/>
            <w:shd w:val="clear" w:color="auto" w:fill="auto"/>
          </w:tcPr>
          <w:p w14:paraId="7548EAB7" w14:textId="5130C2E1" w:rsidR="009329E1" w:rsidRPr="0085611B" w:rsidRDefault="00E95CFB" w:rsidP="009329E1">
            <w:r>
              <w:t>May</w:t>
            </w:r>
            <w:r w:rsidR="009329E1" w:rsidRPr="0085611B">
              <w:t xml:space="preserve"> 2019</w:t>
            </w:r>
          </w:p>
        </w:tc>
      </w:tr>
      <w:tr w:rsidR="009329E1" w:rsidRPr="00A63DE7" w14:paraId="57349F74" w14:textId="77777777" w:rsidTr="007513CF">
        <w:tc>
          <w:tcPr>
            <w:tcW w:w="2572" w:type="dxa"/>
            <w:tcBorders>
              <w:bottom w:val="single" w:sz="4" w:space="0" w:color="auto"/>
            </w:tcBorders>
            <w:shd w:val="clear" w:color="auto" w:fill="auto"/>
          </w:tcPr>
          <w:p w14:paraId="787E7126" w14:textId="77777777" w:rsidR="009329E1" w:rsidRPr="00A63DE7" w:rsidRDefault="009329E1" w:rsidP="009329E1">
            <w:r w:rsidRPr="00A63DE7">
              <w:t>Administrative Services</w:t>
            </w:r>
          </w:p>
        </w:tc>
        <w:tc>
          <w:tcPr>
            <w:tcW w:w="4038" w:type="dxa"/>
            <w:tcBorders>
              <w:bottom w:val="single" w:sz="4" w:space="0" w:color="auto"/>
            </w:tcBorders>
            <w:shd w:val="clear" w:color="auto" w:fill="auto"/>
          </w:tcPr>
          <w:p w14:paraId="25C7C6BA" w14:textId="77777777" w:rsidR="009329E1" w:rsidRPr="00A63DE7" w:rsidRDefault="009329E1" w:rsidP="009329E1">
            <w:r w:rsidRPr="00A63DE7">
              <w:t>Safety &amp; Security</w:t>
            </w:r>
          </w:p>
        </w:tc>
        <w:tc>
          <w:tcPr>
            <w:tcW w:w="2509" w:type="dxa"/>
            <w:tcBorders>
              <w:bottom w:val="single" w:sz="4" w:space="0" w:color="auto"/>
            </w:tcBorders>
            <w:shd w:val="clear" w:color="auto" w:fill="auto"/>
          </w:tcPr>
          <w:p w14:paraId="7C1F9439" w14:textId="77777777" w:rsidR="009329E1" w:rsidRPr="00A63DE7" w:rsidRDefault="009329E1" w:rsidP="009329E1">
            <w:r w:rsidRPr="00A63DE7">
              <w:t>Nick Boyd</w:t>
            </w:r>
          </w:p>
        </w:tc>
        <w:tc>
          <w:tcPr>
            <w:tcW w:w="1671" w:type="dxa"/>
            <w:tcBorders>
              <w:bottom w:val="single" w:sz="4" w:space="0" w:color="auto"/>
            </w:tcBorders>
            <w:shd w:val="clear" w:color="auto" w:fill="auto"/>
          </w:tcPr>
          <w:p w14:paraId="628659EC" w14:textId="5F69B1B5" w:rsidR="009329E1" w:rsidRPr="0085611B" w:rsidRDefault="00E95CFB" w:rsidP="009329E1">
            <w:r>
              <w:t>May</w:t>
            </w:r>
            <w:r w:rsidR="009329E1" w:rsidRPr="0085611B">
              <w:t xml:space="preserve"> 2019</w:t>
            </w:r>
          </w:p>
        </w:tc>
      </w:tr>
      <w:tr w:rsidR="009329E1" w:rsidRPr="00A63DE7" w14:paraId="53D1E984" w14:textId="77777777" w:rsidTr="007513CF">
        <w:tc>
          <w:tcPr>
            <w:tcW w:w="2572" w:type="dxa"/>
            <w:tcBorders>
              <w:bottom w:val="single" w:sz="4" w:space="0" w:color="auto"/>
            </w:tcBorders>
            <w:shd w:val="clear" w:color="auto" w:fill="auto"/>
          </w:tcPr>
          <w:p w14:paraId="18D6147D" w14:textId="77777777" w:rsidR="009329E1" w:rsidRPr="00A63DE7" w:rsidRDefault="009329E1" w:rsidP="009329E1">
            <w:r>
              <w:t>Instruction</w:t>
            </w:r>
          </w:p>
        </w:tc>
        <w:tc>
          <w:tcPr>
            <w:tcW w:w="4038" w:type="dxa"/>
            <w:tcBorders>
              <w:bottom w:val="single" w:sz="4" w:space="0" w:color="auto"/>
            </w:tcBorders>
            <w:shd w:val="clear" w:color="auto" w:fill="auto"/>
          </w:tcPr>
          <w:p w14:paraId="67DCAFBD" w14:textId="77777777" w:rsidR="009329E1" w:rsidRPr="0092424C" w:rsidRDefault="009329E1" w:rsidP="009329E1">
            <w:pPr>
              <w:rPr>
                <w:bCs/>
                <w:sz w:val="22"/>
                <w:szCs w:val="22"/>
              </w:rPr>
            </w:pPr>
            <w:r w:rsidRPr="0092424C">
              <w:rPr>
                <w:bCs/>
                <w:sz w:val="22"/>
                <w:szCs w:val="22"/>
              </w:rPr>
              <w:t>Business</w:t>
            </w:r>
          </w:p>
        </w:tc>
        <w:tc>
          <w:tcPr>
            <w:tcW w:w="2509" w:type="dxa"/>
            <w:tcBorders>
              <w:bottom w:val="single" w:sz="4" w:space="0" w:color="auto"/>
            </w:tcBorders>
            <w:shd w:val="clear" w:color="auto" w:fill="auto"/>
          </w:tcPr>
          <w:p w14:paraId="184EC592" w14:textId="77777777" w:rsidR="009329E1" w:rsidRPr="000844FA" w:rsidRDefault="009329E1" w:rsidP="009329E1">
            <w:pPr>
              <w:rPr>
                <w:bCs/>
              </w:rPr>
            </w:pPr>
            <w:r w:rsidRPr="000844FA">
              <w:rPr>
                <w:bCs/>
              </w:rPr>
              <w:t>Rick Leonhardt</w:t>
            </w:r>
          </w:p>
        </w:tc>
        <w:tc>
          <w:tcPr>
            <w:tcW w:w="1671" w:type="dxa"/>
            <w:tcBorders>
              <w:bottom w:val="single" w:sz="4" w:space="0" w:color="auto"/>
            </w:tcBorders>
            <w:shd w:val="clear" w:color="auto" w:fill="auto"/>
          </w:tcPr>
          <w:p w14:paraId="20FE38B3" w14:textId="683F6747" w:rsidR="009329E1" w:rsidRPr="0085611B" w:rsidRDefault="00E95CFB" w:rsidP="009329E1">
            <w:r>
              <w:t>May</w:t>
            </w:r>
            <w:r w:rsidR="009329E1" w:rsidRPr="0085611B">
              <w:t xml:space="preserve"> 2019</w:t>
            </w:r>
          </w:p>
        </w:tc>
      </w:tr>
      <w:tr w:rsidR="009329E1" w:rsidRPr="00A63DE7" w14:paraId="2576F98D" w14:textId="77777777" w:rsidTr="007513CF">
        <w:tc>
          <w:tcPr>
            <w:tcW w:w="2572" w:type="dxa"/>
            <w:tcBorders>
              <w:bottom w:val="single" w:sz="4" w:space="0" w:color="auto"/>
            </w:tcBorders>
            <w:shd w:val="clear" w:color="auto" w:fill="auto"/>
          </w:tcPr>
          <w:p w14:paraId="36F85986" w14:textId="77777777" w:rsidR="009329E1" w:rsidRPr="00A63DE7" w:rsidRDefault="009329E1" w:rsidP="009329E1">
            <w:r>
              <w:lastRenderedPageBreak/>
              <w:t>Instruction</w:t>
            </w:r>
          </w:p>
        </w:tc>
        <w:tc>
          <w:tcPr>
            <w:tcW w:w="4038" w:type="dxa"/>
            <w:tcBorders>
              <w:bottom w:val="single" w:sz="4" w:space="0" w:color="auto"/>
            </w:tcBorders>
            <w:shd w:val="clear" w:color="auto" w:fill="auto"/>
          </w:tcPr>
          <w:p w14:paraId="708F4B15" w14:textId="77777777" w:rsidR="009329E1" w:rsidRPr="00A63DE7" w:rsidRDefault="009329E1" w:rsidP="009329E1">
            <w:r>
              <w:t>Distance Education: Online Offerings</w:t>
            </w:r>
          </w:p>
        </w:tc>
        <w:tc>
          <w:tcPr>
            <w:tcW w:w="2509" w:type="dxa"/>
            <w:tcBorders>
              <w:bottom w:val="single" w:sz="4" w:space="0" w:color="auto"/>
            </w:tcBorders>
            <w:shd w:val="clear" w:color="auto" w:fill="auto"/>
          </w:tcPr>
          <w:p w14:paraId="444069ED" w14:textId="77777777" w:rsidR="009329E1" w:rsidRDefault="00447661" w:rsidP="00447661">
            <w:r>
              <w:t>Kim Beaton</w:t>
            </w:r>
          </w:p>
        </w:tc>
        <w:tc>
          <w:tcPr>
            <w:tcW w:w="1671" w:type="dxa"/>
            <w:tcBorders>
              <w:bottom w:val="single" w:sz="4" w:space="0" w:color="auto"/>
            </w:tcBorders>
            <w:shd w:val="clear" w:color="auto" w:fill="auto"/>
          </w:tcPr>
          <w:p w14:paraId="762C8854" w14:textId="72DA4BD4" w:rsidR="009329E1" w:rsidRPr="0085611B" w:rsidRDefault="00E95CFB" w:rsidP="009329E1">
            <w:r>
              <w:t>May</w:t>
            </w:r>
            <w:r w:rsidR="009329E1" w:rsidRPr="0085611B">
              <w:t xml:space="preserve"> 2019</w:t>
            </w:r>
          </w:p>
        </w:tc>
      </w:tr>
      <w:tr w:rsidR="009329E1" w:rsidRPr="00A63DE7" w14:paraId="52568B8B" w14:textId="77777777" w:rsidTr="007513CF">
        <w:tc>
          <w:tcPr>
            <w:tcW w:w="2572" w:type="dxa"/>
            <w:tcBorders>
              <w:bottom w:val="single" w:sz="4" w:space="0" w:color="auto"/>
            </w:tcBorders>
            <w:shd w:val="clear" w:color="auto" w:fill="auto"/>
          </w:tcPr>
          <w:p w14:paraId="60505396" w14:textId="77777777" w:rsidR="009329E1" w:rsidRPr="00A63DE7" w:rsidRDefault="009329E1" w:rsidP="009329E1">
            <w:r w:rsidRPr="00A63DE7">
              <w:t>Student Services</w:t>
            </w:r>
          </w:p>
        </w:tc>
        <w:tc>
          <w:tcPr>
            <w:tcW w:w="4038" w:type="dxa"/>
            <w:tcBorders>
              <w:bottom w:val="single" w:sz="4" w:space="0" w:color="auto"/>
            </w:tcBorders>
            <w:shd w:val="clear" w:color="auto" w:fill="auto"/>
          </w:tcPr>
          <w:p w14:paraId="04A398A2" w14:textId="77777777" w:rsidR="009329E1" w:rsidRPr="00A63DE7" w:rsidRDefault="009329E1" w:rsidP="009329E1">
            <w:r w:rsidRPr="00A63DE7">
              <w:t>Admissions/Records</w:t>
            </w:r>
          </w:p>
        </w:tc>
        <w:tc>
          <w:tcPr>
            <w:tcW w:w="2509" w:type="dxa"/>
            <w:tcBorders>
              <w:bottom w:val="single" w:sz="4" w:space="0" w:color="auto"/>
            </w:tcBorders>
            <w:shd w:val="clear" w:color="auto" w:fill="auto"/>
          </w:tcPr>
          <w:p w14:paraId="13232AFD" w14:textId="77777777" w:rsidR="009329E1" w:rsidRPr="00A63DE7" w:rsidRDefault="007513CF" w:rsidP="009329E1">
            <w:r>
              <w:t>Gretchen Baumgartner</w:t>
            </w:r>
          </w:p>
        </w:tc>
        <w:tc>
          <w:tcPr>
            <w:tcW w:w="1671" w:type="dxa"/>
            <w:tcBorders>
              <w:bottom w:val="single" w:sz="4" w:space="0" w:color="auto"/>
            </w:tcBorders>
            <w:shd w:val="clear" w:color="auto" w:fill="auto"/>
          </w:tcPr>
          <w:p w14:paraId="4734DEDC" w14:textId="6A357748" w:rsidR="009329E1" w:rsidRPr="0085611B" w:rsidRDefault="00E95CFB" w:rsidP="009329E1">
            <w:r>
              <w:t>May</w:t>
            </w:r>
            <w:r w:rsidR="009329E1" w:rsidRPr="0085611B">
              <w:t xml:space="preserve"> 2019</w:t>
            </w:r>
          </w:p>
        </w:tc>
      </w:tr>
      <w:tr w:rsidR="009329E1" w:rsidRPr="00A63DE7" w14:paraId="2A5B07D5" w14:textId="77777777" w:rsidTr="007513CF">
        <w:tc>
          <w:tcPr>
            <w:tcW w:w="2572" w:type="dxa"/>
            <w:tcBorders>
              <w:bottom w:val="single" w:sz="4" w:space="0" w:color="auto"/>
            </w:tcBorders>
            <w:shd w:val="clear" w:color="auto" w:fill="auto"/>
          </w:tcPr>
          <w:p w14:paraId="5D34235E" w14:textId="77777777" w:rsidR="009329E1" w:rsidRPr="00A63DE7" w:rsidRDefault="009329E1" w:rsidP="009329E1">
            <w:r w:rsidRPr="00A63DE7">
              <w:t>Student Services</w:t>
            </w:r>
          </w:p>
        </w:tc>
        <w:tc>
          <w:tcPr>
            <w:tcW w:w="4038" w:type="dxa"/>
            <w:tcBorders>
              <w:bottom w:val="single" w:sz="4" w:space="0" w:color="auto"/>
            </w:tcBorders>
            <w:shd w:val="clear" w:color="auto" w:fill="auto"/>
          </w:tcPr>
          <w:p w14:paraId="343DBF1E" w14:textId="77777777" w:rsidR="009329E1" w:rsidRPr="00A63DE7" w:rsidRDefault="009329E1" w:rsidP="009329E1">
            <w:r w:rsidRPr="00A63DE7">
              <w:t>Child Development Center</w:t>
            </w:r>
          </w:p>
        </w:tc>
        <w:tc>
          <w:tcPr>
            <w:tcW w:w="2509" w:type="dxa"/>
            <w:tcBorders>
              <w:bottom w:val="single" w:sz="4" w:space="0" w:color="auto"/>
            </w:tcBorders>
            <w:shd w:val="clear" w:color="auto" w:fill="auto"/>
          </w:tcPr>
          <w:p w14:paraId="3FD99FF0" w14:textId="77777777" w:rsidR="009329E1" w:rsidRPr="00A63DE7" w:rsidRDefault="009329E1" w:rsidP="009329E1">
            <w:r>
              <w:t>Kinderlin Hoznour</w:t>
            </w:r>
          </w:p>
        </w:tc>
        <w:tc>
          <w:tcPr>
            <w:tcW w:w="1671" w:type="dxa"/>
            <w:tcBorders>
              <w:bottom w:val="single" w:sz="4" w:space="0" w:color="auto"/>
            </w:tcBorders>
            <w:shd w:val="clear" w:color="auto" w:fill="auto"/>
          </w:tcPr>
          <w:p w14:paraId="1AD9A351" w14:textId="1B8B85E8" w:rsidR="009329E1" w:rsidRPr="0085611B" w:rsidRDefault="00E95CFB" w:rsidP="009329E1">
            <w:r>
              <w:t>May</w:t>
            </w:r>
            <w:r w:rsidR="009329E1" w:rsidRPr="0085611B">
              <w:t xml:space="preserve"> 2019</w:t>
            </w:r>
          </w:p>
        </w:tc>
      </w:tr>
      <w:tr w:rsidR="009329E1" w:rsidRPr="00A63DE7" w14:paraId="253C18A7" w14:textId="77777777" w:rsidTr="007513CF">
        <w:tc>
          <w:tcPr>
            <w:tcW w:w="2572" w:type="dxa"/>
            <w:tcBorders>
              <w:bottom w:val="single" w:sz="4" w:space="0" w:color="auto"/>
            </w:tcBorders>
            <w:shd w:val="clear" w:color="auto" w:fill="auto"/>
          </w:tcPr>
          <w:p w14:paraId="01485312" w14:textId="77777777" w:rsidR="009329E1" w:rsidRPr="00A63DE7" w:rsidRDefault="009329E1" w:rsidP="009329E1">
            <w:r>
              <w:t>Student Services</w:t>
            </w:r>
          </w:p>
        </w:tc>
        <w:tc>
          <w:tcPr>
            <w:tcW w:w="4038" w:type="dxa"/>
            <w:tcBorders>
              <w:bottom w:val="single" w:sz="4" w:space="0" w:color="auto"/>
            </w:tcBorders>
            <w:shd w:val="clear" w:color="auto" w:fill="auto"/>
          </w:tcPr>
          <w:p w14:paraId="4EA7811A" w14:textId="77777777" w:rsidR="009329E1" w:rsidRPr="00A63DE7" w:rsidRDefault="009329E1" w:rsidP="009329E1">
            <w:r>
              <w:t>Community Education</w:t>
            </w:r>
          </w:p>
        </w:tc>
        <w:tc>
          <w:tcPr>
            <w:tcW w:w="2509" w:type="dxa"/>
            <w:tcBorders>
              <w:bottom w:val="single" w:sz="4" w:space="0" w:color="auto"/>
            </w:tcBorders>
            <w:shd w:val="clear" w:color="auto" w:fill="auto"/>
          </w:tcPr>
          <w:p w14:paraId="0B1098B1" w14:textId="77777777" w:rsidR="009329E1" w:rsidRDefault="009329E1" w:rsidP="009329E1">
            <w:r>
              <w:t>Connie Litz</w:t>
            </w:r>
          </w:p>
        </w:tc>
        <w:tc>
          <w:tcPr>
            <w:tcW w:w="1671" w:type="dxa"/>
            <w:tcBorders>
              <w:bottom w:val="single" w:sz="4" w:space="0" w:color="auto"/>
            </w:tcBorders>
            <w:shd w:val="clear" w:color="auto" w:fill="auto"/>
          </w:tcPr>
          <w:p w14:paraId="16BE7FDE" w14:textId="63D72BC2" w:rsidR="009329E1" w:rsidRPr="0085611B" w:rsidRDefault="00E95CFB" w:rsidP="009329E1">
            <w:r>
              <w:t>May</w:t>
            </w:r>
            <w:r w:rsidR="009329E1" w:rsidRPr="0085611B">
              <w:t xml:space="preserve"> 2019</w:t>
            </w:r>
          </w:p>
        </w:tc>
      </w:tr>
      <w:tr w:rsidR="009329E1" w:rsidRPr="00A63DE7" w14:paraId="347DF1DE" w14:textId="77777777" w:rsidTr="007513CF">
        <w:tc>
          <w:tcPr>
            <w:tcW w:w="2572" w:type="dxa"/>
            <w:tcBorders>
              <w:bottom w:val="single" w:sz="4" w:space="0" w:color="auto"/>
            </w:tcBorders>
            <w:shd w:val="clear" w:color="auto" w:fill="auto"/>
          </w:tcPr>
          <w:p w14:paraId="0D8A9091" w14:textId="77777777" w:rsidR="009329E1" w:rsidRPr="00A63DE7" w:rsidRDefault="009329E1" w:rsidP="009329E1">
            <w:r w:rsidRPr="00A63DE7">
              <w:t>Student Services</w:t>
            </w:r>
          </w:p>
        </w:tc>
        <w:tc>
          <w:tcPr>
            <w:tcW w:w="4038" w:type="dxa"/>
            <w:tcBorders>
              <w:bottom w:val="single" w:sz="4" w:space="0" w:color="auto"/>
            </w:tcBorders>
            <w:shd w:val="clear" w:color="auto" w:fill="auto"/>
          </w:tcPr>
          <w:p w14:paraId="17D8D29C" w14:textId="77777777" w:rsidR="009329E1" w:rsidRPr="00A63DE7" w:rsidRDefault="009329E1" w:rsidP="009329E1">
            <w:r w:rsidRPr="00A63DE7">
              <w:t>Financial Aid</w:t>
            </w:r>
          </w:p>
        </w:tc>
        <w:tc>
          <w:tcPr>
            <w:tcW w:w="2509" w:type="dxa"/>
            <w:tcBorders>
              <w:bottom w:val="single" w:sz="4" w:space="0" w:color="auto"/>
            </w:tcBorders>
            <w:shd w:val="clear" w:color="auto" w:fill="auto"/>
          </w:tcPr>
          <w:p w14:paraId="74146C88" w14:textId="77777777" w:rsidR="009329E1" w:rsidRPr="00A63DE7" w:rsidRDefault="009329E1" w:rsidP="009329E1">
            <w:r>
              <w:t>Andre van der Velden</w:t>
            </w:r>
          </w:p>
        </w:tc>
        <w:tc>
          <w:tcPr>
            <w:tcW w:w="1671" w:type="dxa"/>
            <w:tcBorders>
              <w:bottom w:val="single" w:sz="4" w:space="0" w:color="auto"/>
            </w:tcBorders>
            <w:shd w:val="clear" w:color="auto" w:fill="auto"/>
          </w:tcPr>
          <w:p w14:paraId="4E9490A5" w14:textId="09DFA800" w:rsidR="009329E1" w:rsidRPr="0085611B" w:rsidRDefault="00E95CFB" w:rsidP="009329E1">
            <w:r>
              <w:t>May</w:t>
            </w:r>
            <w:r w:rsidR="009329E1" w:rsidRPr="0085611B">
              <w:t xml:space="preserve"> 2019</w:t>
            </w:r>
          </w:p>
        </w:tc>
      </w:tr>
    </w:tbl>
    <w:p w14:paraId="5EB4A903" w14:textId="77777777" w:rsidR="00B365D8" w:rsidRDefault="00B365D8"/>
    <w:p w14:paraId="53C4D059" w14:textId="77777777" w:rsidR="008F70E7" w:rsidRDefault="008F70E7">
      <w:r w:rsidRPr="008F70E7">
        <w:rPr>
          <w:highlight w:val="yellow"/>
        </w:rPr>
        <w:t>------</w:t>
      </w:r>
      <w:r w:rsidR="00400B55">
        <w:rPr>
          <w:highlight w:val="yellow"/>
        </w:rPr>
        <w:t>COVID-19 GAP</w:t>
      </w:r>
      <w:r w:rsidR="00A95651">
        <w:rPr>
          <w:highlight w:val="yellow"/>
        </w:rPr>
        <w:t>: CPRs suspended temporarily as approved in the Strategic Planning Committee</w:t>
      </w:r>
      <w:r w:rsidRPr="008F70E7">
        <w:rPr>
          <w:highlight w:val="yellow"/>
        </w:rPr>
        <w:t>------------</w:t>
      </w:r>
    </w:p>
    <w:p w14:paraId="4079D4A0" w14:textId="77777777" w:rsidR="008F70E7" w:rsidRDefault="008F70E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72"/>
        <w:gridCol w:w="4038"/>
        <w:gridCol w:w="2509"/>
        <w:gridCol w:w="1671"/>
      </w:tblGrid>
      <w:tr w:rsidR="009329E1" w:rsidRPr="00B74344" w14:paraId="2E37D793" w14:textId="77777777" w:rsidTr="008B4B9E">
        <w:tc>
          <w:tcPr>
            <w:tcW w:w="10790" w:type="dxa"/>
            <w:gridSpan w:val="4"/>
            <w:shd w:val="clear" w:color="auto" w:fill="C5E0B3" w:themeFill="accent6" w:themeFillTint="66"/>
          </w:tcPr>
          <w:p w14:paraId="1CDEE65A" w14:textId="77777777" w:rsidR="009329E1" w:rsidRPr="00B74344" w:rsidRDefault="009329E1" w:rsidP="009329E1">
            <w:pPr>
              <w:jc w:val="center"/>
            </w:pPr>
            <w:r>
              <w:rPr>
                <w:b/>
              </w:rPr>
              <w:t>20</w:t>
            </w:r>
            <w:r w:rsidR="008F70E7">
              <w:rPr>
                <w:b/>
              </w:rPr>
              <w:t>21</w:t>
            </w:r>
            <w:r>
              <w:rPr>
                <w:b/>
              </w:rPr>
              <w:t>-202</w:t>
            </w:r>
            <w:r w:rsidR="008F70E7">
              <w:rPr>
                <w:b/>
              </w:rPr>
              <w:t>2</w:t>
            </w:r>
            <w:r w:rsidRPr="00B74344">
              <w:rPr>
                <w:b/>
              </w:rPr>
              <w:t xml:space="preserve"> Academic Year</w:t>
            </w:r>
          </w:p>
        </w:tc>
      </w:tr>
      <w:tr w:rsidR="009329E1" w:rsidRPr="00B74344" w14:paraId="63F1ED2C" w14:textId="77777777" w:rsidTr="007513CF">
        <w:tc>
          <w:tcPr>
            <w:tcW w:w="2572" w:type="dxa"/>
            <w:tcBorders>
              <w:bottom w:val="single" w:sz="4" w:space="0" w:color="auto"/>
            </w:tcBorders>
            <w:shd w:val="clear" w:color="auto" w:fill="auto"/>
          </w:tcPr>
          <w:p w14:paraId="2F55E3D1" w14:textId="77777777" w:rsidR="009329E1" w:rsidRPr="00A63DE7" w:rsidRDefault="009329E1" w:rsidP="009329E1">
            <w:r>
              <w:t>Instruction</w:t>
            </w:r>
          </w:p>
        </w:tc>
        <w:tc>
          <w:tcPr>
            <w:tcW w:w="4038" w:type="dxa"/>
            <w:tcBorders>
              <w:bottom w:val="single" w:sz="4" w:space="0" w:color="auto"/>
            </w:tcBorders>
            <w:shd w:val="clear" w:color="auto" w:fill="auto"/>
          </w:tcPr>
          <w:p w14:paraId="0D11925C" w14:textId="77777777" w:rsidR="009329E1" w:rsidRPr="00A63DE7" w:rsidRDefault="009329E1" w:rsidP="009329E1">
            <w:r>
              <w:t>Administration of Justice</w:t>
            </w:r>
          </w:p>
        </w:tc>
        <w:tc>
          <w:tcPr>
            <w:tcW w:w="2509" w:type="dxa"/>
            <w:tcBorders>
              <w:bottom w:val="single" w:sz="4" w:space="0" w:color="auto"/>
            </w:tcBorders>
            <w:shd w:val="clear" w:color="auto" w:fill="auto"/>
          </w:tcPr>
          <w:p w14:paraId="76288732" w14:textId="77777777" w:rsidR="009329E1" w:rsidRPr="00A63DE7" w:rsidRDefault="007513CF" w:rsidP="007513CF">
            <w:r>
              <w:t>Division Chair</w:t>
            </w:r>
          </w:p>
        </w:tc>
        <w:tc>
          <w:tcPr>
            <w:tcW w:w="1671" w:type="dxa"/>
            <w:tcBorders>
              <w:bottom w:val="single" w:sz="4" w:space="0" w:color="auto"/>
            </w:tcBorders>
            <w:shd w:val="clear" w:color="auto" w:fill="auto"/>
          </w:tcPr>
          <w:p w14:paraId="0BD776B6" w14:textId="686478C1" w:rsidR="009329E1" w:rsidRPr="00B74344" w:rsidRDefault="00E95CFB" w:rsidP="009329E1">
            <w:r>
              <w:t>May</w:t>
            </w:r>
            <w:r w:rsidR="009329E1">
              <w:t xml:space="preserve"> 202</w:t>
            </w:r>
            <w:r>
              <w:t>2</w:t>
            </w:r>
          </w:p>
        </w:tc>
      </w:tr>
      <w:tr w:rsidR="009329E1" w:rsidRPr="00B74344" w14:paraId="12EF71C8" w14:textId="77777777" w:rsidTr="007513CF">
        <w:tc>
          <w:tcPr>
            <w:tcW w:w="2572" w:type="dxa"/>
            <w:tcBorders>
              <w:bottom w:val="single" w:sz="4" w:space="0" w:color="auto"/>
            </w:tcBorders>
            <w:shd w:val="clear" w:color="auto" w:fill="auto"/>
          </w:tcPr>
          <w:p w14:paraId="53248EA5" w14:textId="77777777" w:rsidR="009329E1" w:rsidRPr="00A63DE7" w:rsidRDefault="009329E1" w:rsidP="009329E1">
            <w:r>
              <w:t>Administrative Services</w:t>
            </w:r>
          </w:p>
        </w:tc>
        <w:tc>
          <w:tcPr>
            <w:tcW w:w="4038" w:type="dxa"/>
            <w:tcBorders>
              <w:bottom w:val="single" w:sz="4" w:space="0" w:color="auto"/>
            </w:tcBorders>
            <w:shd w:val="clear" w:color="auto" w:fill="auto"/>
          </w:tcPr>
          <w:p w14:paraId="3C812BBB" w14:textId="77777777" w:rsidR="009329E1" w:rsidRPr="0092424C" w:rsidRDefault="009329E1" w:rsidP="009329E1">
            <w:pPr>
              <w:rPr>
                <w:bCs/>
              </w:rPr>
            </w:pPr>
            <w:r>
              <w:rPr>
                <w:bCs/>
              </w:rPr>
              <w:t>Food Service</w:t>
            </w:r>
          </w:p>
        </w:tc>
        <w:tc>
          <w:tcPr>
            <w:tcW w:w="2509" w:type="dxa"/>
            <w:tcBorders>
              <w:bottom w:val="single" w:sz="4" w:space="0" w:color="auto"/>
            </w:tcBorders>
            <w:shd w:val="clear" w:color="auto" w:fill="auto"/>
          </w:tcPr>
          <w:p w14:paraId="45E70D68" w14:textId="77777777" w:rsidR="009329E1" w:rsidRDefault="00400B55" w:rsidP="009329E1">
            <w:pPr>
              <w:rPr>
                <w:bCs/>
              </w:rPr>
            </w:pPr>
            <w:r>
              <w:rPr>
                <w:bCs/>
              </w:rPr>
              <w:t>CBO</w:t>
            </w:r>
          </w:p>
          <w:p w14:paraId="42776BF7" w14:textId="1F58F8F7" w:rsidR="004006E0" w:rsidRPr="0092424C" w:rsidRDefault="004006E0" w:rsidP="009329E1">
            <w:pPr>
              <w:rPr>
                <w:bCs/>
              </w:rPr>
            </w:pPr>
            <w:r>
              <w:rPr>
                <w:bCs/>
              </w:rPr>
              <w:t xml:space="preserve">Sean </w:t>
            </w:r>
            <w:proofErr w:type="spellStart"/>
            <w:r>
              <w:rPr>
                <w:bCs/>
              </w:rPr>
              <w:t>Conry</w:t>
            </w:r>
            <w:proofErr w:type="spellEnd"/>
          </w:p>
        </w:tc>
        <w:tc>
          <w:tcPr>
            <w:tcW w:w="1671" w:type="dxa"/>
            <w:tcBorders>
              <w:bottom w:val="single" w:sz="4" w:space="0" w:color="auto"/>
            </w:tcBorders>
            <w:shd w:val="clear" w:color="auto" w:fill="auto"/>
          </w:tcPr>
          <w:p w14:paraId="7A75C40F" w14:textId="321428E7" w:rsidR="009329E1" w:rsidRPr="00B74344" w:rsidRDefault="00E95CFB" w:rsidP="009329E1">
            <w:r>
              <w:t>May</w:t>
            </w:r>
            <w:r w:rsidR="009329E1">
              <w:t xml:space="preserve"> 202</w:t>
            </w:r>
            <w:r>
              <w:t>2</w:t>
            </w:r>
          </w:p>
        </w:tc>
      </w:tr>
      <w:tr w:rsidR="009329E1" w:rsidRPr="00B74344" w14:paraId="3BBFD0B0" w14:textId="77777777" w:rsidTr="007513CF">
        <w:tc>
          <w:tcPr>
            <w:tcW w:w="2572" w:type="dxa"/>
            <w:tcBorders>
              <w:bottom w:val="single" w:sz="4" w:space="0" w:color="auto"/>
            </w:tcBorders>
            <w:shd w:val="clear" w:color="auto" w:fill="auto"/>
          </w:tcPr>
          <w:p w14:paraId="06ECC2BA" w14:textId="77777777" w:rsidR="009329E1" w:rsidRPr="00A63DE7" w:rsidRDefault="009329E1" w:rsidP="009329E1">
            <w:r>
              <w:t>Administrative Services</w:t>
            </w:r>
          </w:p>
        </w:tc>
        <w:tc>
          <w:tcPr>
            <w:tcW w:w="4038" w:type="dxa"/>
            <w:tcBorders>
              <w:bottom w:val="single" w:sz="4" w:space="0" w:color="auto"/>
            </w:tcBorders>
            <w:shd w:val="clear" w:color="auto" w:fill="auto"/>
          </w:tcPr>
          <w:p w14:paraId="43F70E78" w14:textId="77777777" w:rsidR="009329E1" w:rsidRPr="00A63DE7" w:rsidRDefault="009329E1" w:rsidP="009329E1">
            <w:r>
              <w:t>Office of Student Services</w:t>
            </w:r>
          </w:p>
        </w:tc>
        <w:tc>
          <w:tcPr>
            <w:tcW w:w="2509" w:type="dxa"/>
            <w:tcBorders>
              <w:bottom w:val="single" w:sz="4" w:space="0" w:color="auto"/>
            </w:tcBorders>
            <w:shd w:val="clear" w:color="auto" w:fill="auto"/>
          </w:tcPr>
          <w:p w14:paraId="77F2F492" w14:textId="77777777" w:rsidR="009329E1" w:rsidRPr="00A63DE7" w:rsidRDefault="009329E1" w:rsidP="009329E1">
            <w:r>
              <w:t>Carlie McCarthy</w:t>
            </w:r>
          </w:p>
        </w:tc>
        <w:tc>
          <w:tcPr>
            <w:tcW w:w="1671" w:type="dxa"/>
            <w:tcBorders>
              <w:bottom w:val="single" w:sz="4" w:space="0" w:color="auto"/>
            </w:tcBorders>
            <w:shd w:val="clear" w:color="auto" w:fill="auto"/>
          </w:tcPr>
          <w:p w14:paraId="3E9D8338" w14:textId="29E7EA59" w:rsidR="009329E1" w:rsidRPr="00B74344" w:rsidRDefault="00E95CFB" w:rsidP="009329E1">
            <w:r>
              <w:t>May</w:t>
            </w:r>
            <w:r w:rsidR="009329E1">
              <w:t xml:space="preserve"> </w:t>
            </w:r>
            <w:r>
              <w:t>2022</w:t>
            </w:r>
          </w:p>
        </w:tc>
      </w:tr>
      <w:tr w:rsidR="009329E1" w:rsidRPr="00B74344" w14:paraId="6B7D3581" w14:textId="77777777" w:rsidTr="007513CF">
        <w:tc>
          <w:tcPr>
            <w:tcW w:w="2572" w:type="dxa"/>
            <w:tcBorders>
              <w:bottom w:val="single" w:sz="4" w:space="0" w:color="auto"/>
            </w:tcBorders>
            <w:shd w:val="clear" w:color="auto" w:fill="auto"/>
          </w:tcPr>
          <w:p w14:paraId="48B5C581" w14:textId="77777777" w:rsidR="009329E1" w:rsidRDefault="009329E1" w:rsidP="009329E1">
            <w:r>
              <w:t>Administrative Services</w:t>
            </w:r>
          </w:p>
        </w:tc>
        <w:tc>
          <w:tcPr>
            <w:tcW w:w="4038" w:type="dxa"/>
            <w:tcBorders>
              <w:bottom w:val="single" w:sz="4" w:space="0" w:color="auto"/>
            </w:tcBorders>
            <w:shd w:val="clear" w:color="auto" w:fill="auto"/>
          </w:tcPr>
          <w:p w14:paraId="0066D057" w14:textId="77777777" w:rsidR="009329E1" w:rsidRDefault="009329E1" w:rsidP="009329E1">
            <w:r>
              <w:t>Office of the President</w:t>
            </w:r>
          </w:p>
        </w:tc>
        <w:tc>
          <w:tcPr>
            <w:tcW w:w="2509" w:type="dxa"/>
            <w:tcBorders>
              <w:bottom w:val="single" w:sz="4" w:space="0" w:color="auto"/>
            </w:tcBorders>
            <w:shd w:val="clear" w:color="auto" w:fill="auto"/>
          </w:tcPr>
          <w:p w14:paraId="0353515B" w14:textId="77777777" w:rsidR="009329E1" w:rsidRDefault="009329E1" w:rsidP="009329E1">
            <w:r>
              <w:t>Kevin Trutna</w:t>
            </w:r>
          </w:p>
        </w:tc>
        <w:tc>
          <w:tcPr>
            <w:tcW w:w="1671" w:type="dxa"/>
            <w:tcBorders>
              <w:bottom w:val="single" w:sz="4" w:space="0" w:color="auto"/>
            </w:tcBorders>
            <w:shd w:val="clear" w:color="auto" w:fill="auto"/>
          </w:tcPr>
          <w:p w14:paraId="2E64C8EF" w14:textId="09A6E9A5" w:rsidR="009329E1" w:rsidRPr="00B74344" w:rsidRDefault="00E95CFB" w:rsidP="009329E1">
            <w:r>
              <w:t>May</w:t>
            </w:r>
            <w:r w:rsidR="009329E1">
              <w:t xml:space="preserve"> </w:t>
            </w:r>
            <w:r>
              <w:t>2022</w:t>
            </w:r>
          </w:p>
        </w:tc>
      </w:tr>
      <w:tr w:rsidR="009329E1" w:rsidRPr="00B74344" w14:paraId="49162E70" w14:textId="77777777" w:rsidTr="007513CF">
        <w:tc>
          <w:tcPr>
            <w:tcW w:w="2572" w:type="dxa"/>
            <w:tcBorders>
              <w:bottom w:val="single" w:sz="4" w:space="0" w:color="auto"/>
            </w:tcBorders>
            <w:shd w:val="clear" w:color="auto" w:fill="auto"/>
          </w:tcPr>
          <w:p w14:paraId="3D7A74C3" w14:textId="77777777" w:rsidR="009329E1" w:rsidRDefault="009329E1" w:rsidP="009329E1">
            <w:r>
              <w:t>Instruction</w:t>
            </w:r>
          </w:p>
        </w:tc>
        <w:tc>
          <w:tcPr>
            <w:tcW w:w="4038" w:type="dxa"/>
            <w:tcBorders>
              <w:bottom w:val="single" w:sz="4" w:space="0" w:color="auto"/>
            </w:tcBorders>
            <w:shd w:val="clear" w:color="auto" w:fill="auto"/>
          </w:tcPr>
          <w:p w14:paraId="1DDE2573" w14:textId="77777777" w:rsidR="009329E1" w:rsidRDefault="009329E1" w:rsidP="009329E1">
            <w:r>
              <w:t>Agriculture</w:t>
            </w:r>
          </w:p>
        </w:tc>
        <w:tc>
          <w:tcPr>
            <w:tcW w:w="2509" w:type="dxa"/>
            <w:tcBorders>
              <w:bottom w:val="single" w:sz="4" w:space="0" w:color="auto"/>
            </w:tcBorders>
            <w:shd w:val="clear" w:color="auto" w:fill="auto"/>
          </w:tcPr>
          <w:p w14:paraId="6E4F60A0" w14:textId="77777777" w:rsidR="009329E1" w:rsidRDefault="009329E1" w:rsidP="009329E1">
            <w:r>
              <w:t>Russell Reid</w:t>
            </w:r>
          </w:p>
        </w:tc>
        <w:tc>
          <w:tcPr>
            <w:tcW w:w="1671" w:type="dxa"/>
            <w:tcBorders>
              <w:bottom w:val="single" w:sz="4" w:space="0" w:color="auto"/>
            </w:tcBorders>
            <w:shd w:val="clear" w:color="auto" w:fill="auto"/>
          </w:tcPr>
          <w:p w14:paraId="763ACEA3" w14:textId="2C6553FE" w:rsidR="009329E1" w:rsidRPr="00B74344" w:rsidRDefault="00E95CFB" w:rsidP="009329E1">
            <w:r>
              <w:t>May</w:t>
            </w:r>
            <w:r w:rsidR="009329E1">
              <w:t xml:space="preserve"> </w:t>
            </w:r>
            <w:r>
              <w:t>2022</w:t>
            </w:r>
          </w:p>
        </w:tc>
      </w:tr>
      <w:tr w:rsidR="009329E1" w:rsidRPr="00B74344" w14:paraId="4EF0AFA6" w14:textId="77777777" w:rsidTr="007513CF">
        <w:tc>
          <w:tcPr>
            <w:tcW w:w="2572" w:type="dxa"/>
            <w:tcBorders>
              <w:bottom w:val="single" w:sz="4" w:space="0" w:color="auto"/>
            </w:tcBorders>
            <w:shd w:val="clear" w:color="auto" w:fill="auto"/>
          </w:tcPr>
          <w:p w14:paraId="730055D4" w14:textId="77777777" w:rsidR="009329E1" w:rsidRDefault="009329E1" w:rsidP="009329E1">
            <w:r>
              <w:t>Instruction</w:t>
            </w:r>
          </w:p>
        </w:tc>
        <w:tc>
          <w:tcPr>
            <w:tcW w:w="4038" w:type="dxa"/>
            <w:tcBorders>
              <w:bottom w:val="single" w:sz="4" w:space="0" w:color="auto"/>
            </w:tcBorders>
            <w:shd w:val="clear" w:color="auto" w:fill="auto"/>
          </w:tcPr>
          <w:p w14:paraId="6EE9895E" w14:textId="77777777" w:rsidR="00BF00AA" w:rsidRDefault="009329E1" w:rsidP="00947570">
            <w:r>
              <w:t>LIFE SCIENCE</w:t>
            </w:r>
            <w:r w:rsidR="00947570">
              <w:t>:</w:t>
            </w:r>
          </w:p>
          <w:p w14:paraId="1047D5F6" w14:textId="77777777" w:rsidR="009329E1" w:rsidRDefault="009329E1" w:rsidP="00947570">
            <w:r>
              <w:t>Biology</w:t>
            </w:r>
          </w:p>
        </w:tc>
        <w:tc>
          <w:tcPr>
            <w:tcW w:w="2509" w:type="dxa"/>
            <w:tcBorders>
              <w:bottom w:val="single" w:sz="4" w:space="0" w:color="auto"/>
            </w:tcBorders>
            <w:shd w:val="clear" w:color="auto" w:fill="auto"/>
          </w:tcPr>
          <w:p w14:paraId="2EE7E6C1" w14:textId="77777777" w:rsidR="009329E1" w:rsidRDefault="009329E1" w:rsidP="009329E1">
            <w:r>
              <w:t>Anna Thompson</w:t>
            </w:r>
          </w:p>
        </w:tc>
        <w:tc>
          <w:tcPr>
            <w:tcW w:w="1671" w:type="dxa"/>
            <w:tcBorders>
              <w:bottom w:val="single" w:sz="4" w:space="0" w:color="auto"/>
            </w:tcBorders>
            <w:shd w:val="clear" w:color="auto" w:fill="auto"/>
          </w:tcPr>
          <w:p w14:paraId="118C5049" w14:textId="1DC049A6" w:rsidR="009329E1" w:rsidRPr="00B74344" w:rsidRDefault="00E95CFB" w:rsidP="009329E1">
            <w:r>
              <w:t>May</w:t>
            </w:r>
            <w:r w:rsidR="009329E1">
              <w:t xml:space="preserve"> </w:t>
            </w:r>
            <w:r>
              <w:t>2022</w:t>
            </w:r>
          </w:p>
        </w:tc>
      </w:tr>
      <w:tr w:rsidR="009329E1" w:rsidRPr="00B74344" w14:paraId="06CC3FA0" w14:textId="77777777" w:rsidTr="007513CF">
        <w:tc>
          <w:tcPr>
            <w:tcW w:w="2572" w:type="dxa"/>
            <w:tcBorders>
              <w:bottom w:val="single" w:sz="4" w:space="0" w:color="auto"/>
            </w:tcBorders>
            <w:shd w:val="clear" w:color="auto" w:fill="auto"/>
          </w:tcPr>
          <w:p w14:paraId="028F56D0" w14:textId="77777777" w:rsidR="009329E1" w:rsidRPr="00A63DE7" w:rsidRDefault="009329E1" w:rsidP="009329E1">
            <w:r w:rsidRPr="00A63DE7">
              <w:t>Instruction</w:t>
            </w:r>
          </w:p>
        </w:tc>
        <w:tc>
          <w:tcPr>
            <w:tcW w:w="4038" w:type="dxa"/>
            <w:tcBorders>
              <w:bottom w:val="single" w:sz="4" w:space="0" w:color="auto"/>
            </w:tcBorders>
            <w:shd w:val="clear" w:color="auto" w:fill="auto"/>
          </w:tcPr>
          <w:p w14:paraId="5002256E" w14:textId="77777777" w:rsidR="009329E1" w:rsidRPr="00A63DE7" w:rsidRDefault="009329E1" w:rsidP="009329E1">
            <w:r>
              <w:t>Mathematics</w:t>
            </w:r>
          </w:p>
        </w:tc>
        <w:tc>
          <w:tcPr>
            <w:tcW w:w="2509" w:type="dxa"/>
            <w:tcBorders>
              <w:bottom w:val="single" w:sz="4" w:space="0" w:color="auto"/>
            </w:tcBorders>
            <w:shd w:val="clear" w:color="auto" w:fill="auto"/>
          </w:tcPr>
          <w:p w14:paraId="7D62CBD2" w14:textId="77777777" w:rsidR="00145C83" w:rsidRDefault="005635B4" w:rsidP="009329E1">
            <w:r>
              <w:t>Rebecca Easley</w:t>
            </w:r>
          </w:p>
          <w:p w14:paraId="5232267B" w14:textId="77777777" w:rsidR="009329E1" w:rsidRPr="00A63DE7" w:rsidRDefault="009329E1" w:rsidP="009329E1"/>
        </w:tc>
        <w:tc>
          <w:tcPr>
            <w:tcW w:w="1671" w:type="dxa"/>
            <w:tcBorders>
              <w:bottom w:val="single" w:sz="4" w:space="0" w:color="auto"/>
            </w:tcBorders>
            <w:shd w:val="clear" w:color="auto" w:fill="auto"/>
          </w:tcPr>
          <w:p w14:paraId="68FB2BCD" w14:textId="53D50A16" w:rsidR="009329E1" w:rsidRPr="00B74344" w:rsidRDefault="00E95CFB" w:rsidP="009329E1">
            <w:r>
              <w:t>May</w:t>
            </w:r>
            <w:r w:rsidR="009329E1">
              <w:t xml:space="preserve"> </w:t>
            </w:r>
            <w:r>
              <w:t>2022</w:t>
            </w:r>
          </w:p>
        </w:tc>
      </w:tr>
      <w:tr w:rsidR="009329E1" w:rsidRPr="00B74344" w14:paraId="70E0368F" w14:textId="77777777" w:rsidTr="007513CF">
        <w:tc>
          <w:tcPr>
            <w:tcW w:w="2572" w:type="dxa"/>
            <w:tcBorders>
              <w:bottom w:val="single" w:sz="4" w:space="0" w:color="auto"/>
            </w:tcBorders>
            <w:shd w:val="clear" w:color="auto" w:fill="auto"/>
          </w:tcPr>
          <w:p w14:paraId="64B1A308" w14:textId="77777777" w:rsidR="009329E1" w:rsidRPr="00A63DE7" w:rsidRDefault="009329E1" w:rsidP="009329E1">
            <w:r w:rsidRPr="00A63DE7">
              <w:t>Instruction</w:t>
            </w:r>
          </w:p>
        </w:tc>
        <w:tc>
          <w:tcPr>
            <w:tcW w:w="4038" w:type="dxa"/>
            <w:tcBorders>
              <w:bottom w:val="single" w:sz="4" w:space="0" w:color="auto"/>
            </w:tcBorders>
            <w:shd w:val="clear" w:color="auto" w:fill="auto"/>
          </w:tcPr>
          <w:p w14:paraId="0DC855CE" w14:textId="77777777" w:rsidR="009329E1" w:rsidRPr="0092424C" w:rsidRDefault="009329E1" w:rsidP="009329E1">
            <w:pPr>
              <w:rPr>
                <w:bCs/>
              </w:rPr>
            </w:pPr>
            <w:r w:rsidRPr="0092424C">
              <w:rPr>
                <w:bCs/>
              </w:rPr>
              <w:t>Outdoor Recreation Leadership</w:t>
            </w:r>
          </w:p>
        </w:tc>
        <w:tc>
          <w:tcPr>
            <w:tcW w:w="2509" w:type="dxa"/>
            <w:tcBorders>
              <w:bottom w:val="single" w:sz="4" w:space="0" w:color="auto"/>
            </w:tcBorders>
            <w:shd w:val="clear" w:color="auto" w:fill="auto"/>
          </w:tcPr>
          <w:p w14:paraId="599088E4" w14:textId="77777777" w:rsidR="009329E1" w:rsidRDefault="00400B55" w:rsidP="00400B55">
            <w:pPr>
              <w:pStyle w:val="Heading2"/>
              <w:rPr>
                <w:b w:val="0"/>
                <w:smallCaps w:val="0"/>
                <w:sz w:val="24"/>
              </w:rPr>
            </w:pPr>
            <w:r>
              <w:rPr>
                <w:b w:val="0"/>
                <w:smallCaps w:val="0"/>
                <w:sz w:val="24"/>
              </w:rPr>
              <w:t>Saylor Flett</w:t>
            </w:r>
          </w:p>
          <w:p w14:paraId="18E0707E" w14:textId="77777777" w:rsidR="00400B55" w:rsidRPr="00400B55" w:rsidRDefault="00400B55" w:rsidP="00400B55"/>
        </w:tc>
        <w:tc>
          <w:tcPr>
            <w:tcW w:w="1671" w:type="dxa"/>
            <w:tcBorders>
              <w:bottom w:val="single" w:sz="4" w:space="0" w:color="auto"/>
            </w:tcBorders>
            <w:shd w:val="clear" w:color="auto" w:fill="auto"/>
          </w:tcPr>
          <w:p w14:paraId="75484732" w14:textId="68B2EB14" w:rsidR="009329E1" w:rsidRPr="00B74344" w:rsidRDefault="00E95CFB" w:rsidP="009329E1">
            <w:r>
              <w:t>May</w:t>
            </w:r>
            <w:r w:rsidR="009329E1" w:rsidRPr="00B74344">
              <w:t xml:space="preserve"> </w:t>
            </w:r>
            <w:r>
              <w:t>2022</w:t>
            </w:r>
          </w:p>
        </w:tc>
      </w:tr>
      <w:tr w:rsidR="009329E1" w:rsidRPr="00B74344" w14:paraId="4E9CEA32" w14:textId="77777777" w:rsidTr="007513CF">
        <w:trPr>
          <w:trHeight w:val="386"/>
        </w:trPr>
        <w:tc>
          <w:tcPr>
            <w:tcW w:w="2572" w:type="dxa"/>
            <w:tcBorders>
              <w:bottom w:val="single" w:sz="4" w:space="0" w:color="auto"/>
            </w:tcBorders>
            <w:shd w:val="clear" w:color="auto" w:fill="auto"/>
          </w:tcPr>
          <w:p w14:paraId="6499ED47" w14:textId="77777777" w:rsidR="009329E1" w:rsidRPr="00A63DE7" w:rsidRDefault="009329E1" w:rsidP="009329E1">
            <w:r w:rsidRPr="00A63DE7">
              <w:t>Student Services</w:t>
            </w:r>
          </w:p>
        </w:tc>
        <w:tc>
          <w:tcPr>
            <w:tcW w:w="4038" w:type="dxa"/>
            <w:tcBorders>
              <w:bottom w:val="single" w:sz="4" w:space="0" w:color="auto"/>
            </w:tcBorders>
            <w:shd w:val="clear" w:color="auto" w:fill="auto"/>
          </w:tcPr>
          <w:p w14:paraId="0030BB34" w14:textId="77777777" w:rsidR="009329E1" w:rsidRPr="00A63DE7" w:rsidRDefault="009329E1" w:rsidP="009329E1">
            <w:r>
              <w:t>Associated Students of FRC</w:t>
            </w:r>
          </w:p>
        </w:tc>
        <w:tc>
          <w:tcPr>
            <w:tcW w:w="2509" w:type="dxa"/>
            <w:tcBorders>
              <w:bottom w:val="single" w:sz="4" w:space="0" w:color="auto"/>
            </w:tcBorders>
            <w:shd w:val="clear" w:color="auto" w:fill="auto"/>
          </w:tcPr>
          <w:p w14:paraId="688A5769" w14:textId="77777777" w:rsidR="00447661" w:rsidRDefault="009329E1" w:rsidP="009329E1">
            <w:r>
              <w:t>Carlie McCarthy</w:t>
            </w:r>
          </w:p>
          <w:p w14:paraId="1E4846B7" w14:textId="77777777" w:rsidR="009329E1" w:rsidRPr="00A63DE7" w:rsidRDefault="009329E1" w:rsidP="009329E1">
            <w:r>
              <w:t>(or designee)</w:t>
            </w:r>
          </w:p>
        </w:tc>
        <w:tc>
          <w:tcPr>
            <w:tcW w:w="1671" w:type="dxa"/>
            <w:tcBorders>
              <w:bottom w:val="single" w:sz="4" w:space="0" w:color="auto"/>
            </w:tcBorders>
            <w:shd w:val="clear" w:color="auto" w:fill="auto"/>
          </w:tcPr>
          <w:p w14:paraId="55CDAE19" w14:textId="7054B82D" w:rsidR="009329E1" w:rsidRPr="00B74344" w:rsidRDefault="00E95CFB" w:rsidP="009329E1">
            <w:r>
              <w:t>May</w:t>
            </w:r>
            <w:r w:rsidR="009329E1">
              <w:t xml:space="preserve"> </w:t>
            </w:r>
            <w:r>
              <w:t>2022</w:t>
            </w:r>
          </w:p>
        </w:tc>
      </w:tr>
      <w:tr w:rsidR="009329E1" w:rsidRPr="00B74344" w14:paraId="3C926153" w14:textId="77777777" w:rsidTr="007513CF">
        <w:tc>
          <w:tcPr>
            <w:tcW w:w="2572" w:type="dxa"/>
            <w:tcBorders>
              <w:bottom w:val="single" w:sz="4" w:space="0" w:color="auto"/>
            </w:tcBorders>
            <w:shd w:val="clear" w:color="auto" w:fill="auto"/>
          </w:tcPr>
          <w:p w14:paraId="74D15654" w14:textId="77777777" w:rsidR="009329E1" w:rsidRPr="00A63DE7" w:rsidRDefault="009329E1" w:rsidP="009329E1">
            <w:r w:rsidRPr="00A63DE7">
              <w:t>Student Services</w:t>
            </w:r>
          </w:p>
        </w:tc>
        <w:tc>
          <w:tcPr>
            <w:tcW w:w="4038" w:type="dxa"/>
            <w:tcBorders>
              <w:bottom w:val="single" w:sz="4" w:space="0" w:color="auto"/>
            </w:tcBorders>
            <w:shd w:val="clear" w:color="auto" w:fill="auto"/>
          </w:tcPr>
          <w:p w14:paraId="1DE9D060" w14:textId="77777777" w:rsidR="009329E1" w:rsidRPr="00A63DE7" w:rsidRDefault="009329E1" w:rsidP="009329E1">
            <w:r>
              <w:t>Disability Support Program for Students (DSPS)</w:t>
            </w:r>
          </w:p>
        </w:tc>
        <w:tc>
          <w:tcPr>
            <w:tcW w:w="2509" w:type="dxa"/>
            <w:tcBorders>
              <w:bottom w:val="single" w:sz="4" w:space="0" w:color="auto"/>
            </w:tcBorders>
            <w:shd w:val="clear" w:color="auto" w:fill="auto"/>
          </w:tcPr>
          <w:p w14:paraId="2DEBB018" w14:textId="77777777" w:rsidR="009329E1" w:rsidRPr="00A63DE7" w:rsidRDefault="00400B55" w:rsidP="009329E1">
            <w:r>
              <w:t xml:space="preserve">Sarah </w:t>
            </w:r>
            <w:proofErr w:type="spellStart"/>
            <w:r>
              <w:t>Dimick</w:t>
            </w:r>
            <w:proofErr w:type="spellEnd"/>
          </w:p>
        </w:tc>
        <w:tc>
          <w:tcPr>
            <w:tcW w:w="1671" w:type="dxa"/>
            <w:tcBorders>
              <w:bottom w:val="single" w:sz="4" w:space="0" w:color="auto"/>
            </w:tcBorders>
            <w:shd w:val="clear" w:color="auto" w:fill="auto"/>
          </w:tcPr>
          <w:p w14:paraId="45CF4B8E" w14:textId="6645EC50" w:rsidR="009329E1" w:rsidRPr="00B74344" w:rsidRDefault="00E95CFB" w:rsidP="009329E1">
            <w:r>
              <w:t>May</w:t>
            </w:r>
            <w:r w:rsidR="009329E1">
              <w:t xml:space="preserve"> </w:t>
            </w:r>
            <w:r>
              <w:t>2022</w:t>
            </w:r>
          </w:p>
        </w:tc>
      </w:tr>
      <w:tr w:rsidR="009329E1" w:rsidRPr="00B74344" w14:paraId="0B9068CC" w14:textId="77777777" w:rsidTr="007513CF">
        <w:tc>
          <w:tcPr>
            <w:tcW w:w="2572" w:type="dxa"/>
            <w:tcBorders>
              <w:bottom w:val="single" w:sz="4" w:space="0" w:color="auto"/>
            </w:tcBorders>
            <w:shd w:val="clear" w:color="auto" w:fill="auto"/>
          </w:tcPr>
          <w:p w14:paraId="56AC85B7" w14:textId="77777777" w:rsidR="009329E1" w:rsidRPr="00A63DE7" w:rsidRDefault="009329E1" w:rsidP="009329E1">
            <w:r>
              <w:t>Student Services</w:t>
            </w:r>
          </w:p>
        </w:tc>
        <w:tc>
          <w:tcPr>
            <w:tcW w:w="4038" w:type="dxa"/>
            <w:tcBorders>
              <w:bottom w:val="single" w:sz="4" w:space="0" w:color="auto"/>
            </w:tcBorders>
            <w:shd w:val="clear" w:color="auto" w:fill="auto"/>
          </w:tcPr>
          <w:p w14:paraId="3392B225" w14:textId="77777777" w:rsidR="009329E1" w:rsidRDefault="009329E1" w:rsidP="009329E1">
            <w:r>
              <w:t>CalWORKs</w:t>
            </w:r>
          </w:p>
        </w:tc>
        <w:tc>
          <w:tcPr>
            <w:tcW w:w="2509" w:type="dxa"/>
            <w:tcBorders>
              <w:bottom w:val="single" w:sz="4" w:space="0" w:color="auto"/>
            </w:tcBorders>
            <w:shd w:val="clear" w:color="auto" w:fill="auto"/>
          </w:tcPr>
          <w:p w14:paraId="1DC9082A" w14:textId="77777777" w:rsidR="009329E1" w:rsidRDefault="009329E1" w:rsidP="009329E1">
            <w:r>
              <w:t>Cathy Riley</w:t>
            </w:r>
          </w:p>
        </w:tc>
        <w:tc>
          <w:tcPr>
            <w:tcW w:w="1671" w:type="dxa"/>
            <w:tcBorders>
              <w:bottom w:val="single" w:sz="4" w:space="0" w:color="auto"/>
            </w:tcBorders>
            <w:shd w:val="clear" w:color="auto" w:fill="auto"/>
          </w:tcPr>
          <w:p w14:paraId="444AFB1D" w14:textId="24DBE56B" w:rsidR="009329E1" w:rsidRPr="00B74344" w:rsidRDefault="00E95CFB" w:rsidP="009329E1">
            <w:r>
              <w:t>May</w:t>
            </w:r>
            <w:r w:rsidR="009329E1">
              <w:t xml:space="preserve"> </w:t>
            </w:r>
            <w:r>
              <w:t>2022</w:t>
            </w:r>
          </w:p>
        </w:tc>
      </w:tr>
      <w:tr w:rsidR="009329E1" w:rsidRPr="00B74344" w14:paraId="28547A9E" w14:textId="77777777" w:rsidTr="007513CF">
        <w:trPr>
          <w:trHeight w:val="431"/>
        </w:trPr>
        <w:tc>
          <w:tcPr>
            <w:tcW w:w="2572" w:type="dxa"/>
            <w:tcBorders>
              <w:bottom w:val="single" w:sz="4" w:space="0" w:color="auto"/>
            </w:tcBorders>
            <w:shd w:val="clear" w:color="auto" w:fill="auto"/>
          </w:tcPr>
          <w:p w14:paraId="3E1104BE" w14:textId="77777777" w:rsidR="009329E1" w:rsidRPr="00A63DE7" w:rsidRDefault="009329E1" w:rsidP="009329E1">
            <w:r w:rsidRPr="00A63DE7">
              <w:t>Student Services</w:t>
            </w:r>
          </w:p>
        </w:tc>
        <w:tc>
          <w:tcPr>
            <w:tcW w:w="4038" w:type="dxa"/>
            <w:tcBorders>
              <w:bottom w:val="single" w:sz="4" w:space="0" w:color="auto"/>
            </w:tcBorders>
            <w:shd w:val="clear" w:color="auto" w:fill="auto"/>
          </w:tcPr>
          <w:p w14:paraId="2DEFD46D" w14:textId="77777777" w:rsidR="009329E1" w:rsidRPr="00A63DE7" w:rsidRDefault="009329E1" w:rsidP="009329E1">
            <w:r>
              <w:t>Educational Talent Search</w:t>
            </w:r>
          </w:p>
        </w:tc>
        <w:tc>
          <w:tcPr>
            <w:tcW w:w="2509" w:type="dxa"/>
            <w:tcBorders>
              <w:bottom w:val="single" w:sz="4" w:space="0" w:color="auto"/>
            </w:tcBorders>
            <w:shd w:val="clear" w:color="auto" w:fill="auto"/>
          </w:tcPr>
          <w:p w14:paraId="64B5268C" w14:textId="77777777" w:rsidR="009329E1" w:rsidRPr="00A63DE7" w:rsidRDefault="009329E1" w:rsidP="004C0B02">
            <w:r>
              <w:t xml:space="preserve">Jan </w:t>
            </w:r>
            <w:r w:rsidR="004C0B02">
              <w:t>Rennie</w:t>
            </w:r>
          </w:p>
        </w:tc>
        <w:tc>
          <w:tcPr>
            <w:tcW w:w="1671" w:type="dxa"/>
            <w:tcBorders>
              <w:bottom w:val="single" w:sz="4" w:space="0" w:color="auto"/>
            </w:tcBorders>
            <w:shd w:val="clear" w:color="auto" w:fill="auto"/>
          </w:tcPr>
          <w:p w14:paraId="1494B79B" w14:textId="5D7D71BE" w:rsidR="009329E1" w:rsidRPr="00B74344" w:rsidRDefault="00E95CFB" w:rsidP="009329E1">
            <w:r>
              <w:t>May</w:t>
            </w:r>
            <w:r w:rsidR="009329E1">
              <w:t xml:space="preserve"> </w:t>
            </w:r>
            <w:r>
              <w:t>2022</w:t>
            </w:r>
          </w:p>
        </w:tc>
      </w:tr>
      <w:tr w:rsidR="009329E1" w:rsidRPr="00B74344" w14:paraId="412A86A3" w14:textId="77777777" w:rsidTr="007513CF">
        <w:tc>
          <w:tcPr>
            <w:tcW w:w="2572" w:type="dxa"/>
            <w:tcBorders>
              <w:bottom w:val="single" w:sz="4" w:space="0" w:color="auto"/>
            </w:tcBorders>
            <w:shd w:val="clear" w:color="auto" w:fill="auto"/>
          </w:tcPr>
          <w:p w14:paraId="4BF0D9E9" w14:textId="77777777" w:rsidR="009329E1" w:rsidRPr="00A63DE7" w:rsidRDefault="009329E1" w:rsidP="009329E1">
            <w:r>
              <w:t>Student Services</w:t>
            </w:r>
          </w:p>
        </w:tc>
        <w:tc>
          <w:tcPr>
            <w:tcW w:w="4038" w:type="dxa"/>
            <w:tcBorders>
              <w:bottom w:val="single" w:sz="4" w:space="0" w:color="auto"/>
            </w:tcBorders>
            <w:shd w:val="clear" w:color="auto" w:fill="auto"/>
          </w:tcPr>
          <w:p w14:paraId="71E4A9AA" w14:textId="77777777" w:rsidR="009329E1" w:rsidRDefault="00FF5B94" w:rsidP="009329E1">
            <w:r>
              <w:t>Transfer/SSSP</w:t>
            </w:r>
          </w:p>
        </w:tc>
        <w:tc>
          <w:tcPr>
            <w:tcW w:w="2509" w:type="dxa"/>
            <w:tcBorders>
              <w:bottom w:val="single" w:sz="4" w:space="0" w:color="auto"/>
            </w:tcBorders>
            <w:shd w:val="clear" w:color="auto" w:fill="auto"/>
          </w:tcPr>
          <w:p w14:paraId="6C4DDFC8" w14:textId="77777777" w:rsidR="009329E1" w:rsidRDefault="005635B4" w:rsidP="005635B4">
            <w:r>
              <w:t>Michelle Petroelje</w:t>
            </w:r>
          </w:p>
        </w:tc>
        <w:tc>
          <w:tcPr>
            <w:tcW w:w="1671" w:type="dxa"/>
            <w:tcBorders>
              <w:bottom w:val="single" w:sz="4" w:space="0" w:color="auto"/>
            </w:tcBorders>
            <w:shd w:val="clear" w:color="auto" w:fill="auto"/>
          </w:tcPr>
          <w:p w14:paraId="028EF3C5" w14:textId="70135E43" w:rsidR="009329E1" w:rsidRPr="00B74344" w:rsidRDefault="00E95CFB" w:rsidP="009329E1">
            <w:r>
              <w:t>May</w:t>
            </w:r>
            <w:r w:rsidR="009329E1">
              <w:t xml:space="preserve"> </w:t>
            </w:r>
            <w:r>
              <w:t>2022</w:t>
            </w:r>
          </w:p>
        </w:tc>
      </w:tr>
    </w:tbl>
    <w:p w14:paraId="177BEC4B" w14:textId="77777777" w:rsidR="0033527D" w:rsidRDefault="0033527D" w:rsidP="0033527D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82"/>
        <w:gridCol w:w="4016"/>
        <w:gridCol w:w="2532"/>
        <w:gridCol w:w="1660"/>
      </w:tblGrid>
      <w:tr w:rsidR="00712C5C" w:rsidRPr="00A63DE7" w14:paraId="02C95DF6" w14:textId="77777777" w:rsidTr="000A5022">
        <w:tc>
          <w:tcPr>
            <w:tcW w:w="10790" w:type="dxa"/>
            <w:gridSpan w:val="4"/>
            <w:shd w:val="clear" w:color="auto" w:fill="C5E0B3" w:themeFill="accent6" w:themeFillTint="66"/>
          </w:tcPr>
          <w:p w14:paraId="0824B1E5" w14:textId="77777777" w:rsidR="00712C5C" w:rsidRPr="00B74344" w:rsidRDefault="00712C5C" w:rsidP="00712C5C">
            <w:pPr>
              <w:jc w:val="center"/>
            </w:pPr>
            <w:r w:rsidRPr="00B74344">
              <w:rPr>
                <w:b/>
              </w:rPr>
              <w:t>20</w:t>
            </w:r>
            <w:r>
              <w:rPr>
                <w:b/>
              </w:rPr>
              <w:t>2</w:t>
            </w:r>
            <w:r w:rsidR="008F70E7">
              <w:rPr>
                <w:b/>
              </w:rPr>
              <w:t>2</w:t>
            </w:r>
            <w:r w:rsidRPr="00B74344">
              <w:rPr>
                <w:b/>
              </w:rPr>
              <w:t>-20</w:t>
            </w:r>
            <w:r>
              <w:rPr>
                <w:b/>
              </w:rPr>
              <w:t>2</w:t>
            </w:r>
            <w:r w:rsidR="008F70E7">
              <w:rPr>
                <w:b/>
              </w:rPr>
              <w:t>3</w:t>
            </w:r>
            <w:r w:rsidRPr="00B74344">
              <w:rPr>
                <w:b/>
              </w:rPr>
              <w:t xml:space="preserve"> Academic Year</w:t>
            </w:r>
          </w:p>
        </w:tc>
      </w:tr>
      <w:tr w:rsidR="00712C5C" w:rsidRPr="00A63DE7" w14:paraId="4FFFC4C2" w14:textId="77777777" w:rsidTr="00712C5C">
        <w:tc>
          <w:tcPr>
            <w:tcW w:w="2582" w:type="dxa"/>
            <w:shd w:val="clear" w:color="auto" w:fill="auto"/>
          </w:tcPr>
          <w:p w14:paraId="02264996" w14:textId="77777777" w:rsidR="00712C5C" w:rsidRPr="00A63DE7" w:rsidRDefault="00712C5C" w:rsidP="00947570">
            <w:r w:rsidRPr="00A63DE7">
              <w:t>Administrative Services</w:t>
            </w:r>
          </w:p>
        </w:tc>
        <w:tc>
          <w:tcPr>
            <w:tcW w:w="4016" w:type="dxa"/>
            <w:shd w:val="clear" w:color="auto" w:fill="auto"/>
          </w:tcPr>
          <w:p w14:paraId="11E1C136" w14:textId="77777777" w:rsidR="00712C5C" w:rsidRPr="00A63DE7" w:rsidRDefault="00712C5C" w:rsidP="00947570">
            <w:r w:rsidRPr="00A63DE7">
              <w:t>Human Resources/EEO</w:t>
            </w:r>
          </w:p>
        </w:tc>
        <w:tc>
          <w:tcPr>
            <w:tcW w:w="2532" w:type="dxa"/>
            <w:shd w:val="clear" w:color="auto" w:fill="auto"/>
          </w:tcPr>
          <w:p w14:paraId="1CBDE432" w14:textId="77777777" w:rsidR="00712C5C" w:rsidRPr="00A63DE7" w:rsidRDefault="00712C5C" w:rsidP="00947570">
            <w:r>
              <w:t>David Burris</w:t>
            </w:r>
          </w:p>
        </w:tc>
        <w:tc>
          <w:tcPr>
            <w:tcW w:w="1660" w:type="dxa"/>
            <w:shd w:val="clear" w:color="auto" w:fill="auto"/>
          </w:tcPr>
          <w:p w14:paraId="3BE80B21" w14:textId="0E2EF809" w:rsidR="00712C5C" w:rsidRPr="00B74344" w:rsidRDefault="00E95CFB" w:rsidP="003111F7">
            <w:r>
              <w:t>May</w:t>
            </w:r>
            <w:r w:rsidR="00712C5C" w:rsidRPr="00B74344">
              <w:t xml:space="preserve"> </w:t>
            </w:r>
            <w:r>
              <w:t>2023</w:t>
            </w:r>
          </w:p>
        </w:tc>
      </w:tr>
      <w:tr w:rsidR="00712C5C" w:rsidRPr="00A63DE7" w14:paraId="0DDB3FDA" w14:textId="77777777" w:rsidTr="00712C5C">
        <w:tc>
          <w:tcPr>
            <w:tcW w:w="2582" w:type="dxa"/>
            <w:shd w:val="clear" w:color="auto" w:fill="auto"/>
          </w:tcPr>
          <w:p w14:paraId="222C232A" w14:textId="77777777" w:rsidR="00712C5C" w:rsidRPr="00A63DE7" w:rsidRDefault="00712C5C" w:rsidP="00947570">
            <w:r w:rsidRPr="00A63DE7">
              <w:t>Administrative Services</w:t>
            </w:r>
          </w:p>
        </w:tc>
        <w:tc>
          <w:tcPr>
            <w:tcW w:w="4016" w:type="dxa"/>
            <w:shd w:val="clear" w:color="auto" w:fill="auto"/>
          </w:tcPr>
          <w:p w14:paraId="124DD030" w14:textId="77777777" w:rsidR="00712C5C" w:rsidRPr="00A63DE7" w:rsidRDefault="00712C5C" w:rsidP="00947570">
            <w:r w:rsidRPr="00A63DE7">
              <w:t>Maintenance/Facilities</w:t>
            </w:r>
          </w:p>
        </w:tc>
        <w:tc>
          <w:tcPr>
            <w:tcW w:w="2532" w:type="dxa"/>
            <w:shd w:val="clear" w:color="auto" w:fill="auto"/>
          </w:tcPr>
          <w:p w14:paraId="4E387151" w14:textId="77777777" w:rsidR="00712C5C" w:rsidRPr="00A63DE7" w:rsidRDefault="00712C5C" w:rsidP="00947570">
            <w:r w:rsidRPr="00A63DE7">
              <w:t>Nick Boyd</w:t>
            </w:r>
          </w:p>
        </w:tc>
        <w:tc>
          <w:tcPr>
            <w:tcW w:w="1660" w:type="dxa"/>
            <w:shd w:val="clear" w:color="auto" w:fill="auto"/>
          </w:tcPr>
          <w:p w14:paraId="66600CE3" w14:textId="606E5DBE" w:rsidR="00712C5C" w:rsidRPr="00B74344" w:rsidRDefault="00E95CFB" w:rsidP="003111F7">
            <w:r>
              <w:t>May</w:t>
            </w:r>
            <w:r w:rsidR="00712C5C" w:rsidRPr="00B74344">
              <w:t xml:space="preserve"> </w:t>
            </w:r>
            <w:r>
              <w:t>2023</w:t>
            </w:r>
          </w:p>
        </w:tc>
      </w:tr>
      <w:tr w:rsidR="003111F7" w:rsidRPr="00A63DE7" w14:paraId="0CBB4E09" w14:textId="77777777" w:rsidTr="00712C5C">
        <w:tc>
          <w:tcPr>
            <w:tcW w:w="2582" w:type="dxa"/>
            <w:shd w:val="clear" w:color="auto" w:fill="auto"/>
          </w:tcPr>
          <w:p w14:paraId="2F2D4A70" w14:textId="77777777" w:rsidR="003111F7" w:rsidRPr="00A63DE7" w:rsidRDefault="003111F7" w:rsidP="003111F7">
            <w:r>
              <w:t>Administrative Services</w:t>
            </w:r>
          </w:p>
        </w:tc>
        <w:tc>
          <w:tcPr>
            <w:tcW w:w="4016" w:type="dxa"/>
            <w:shd w:val="clear" w:color="auto" w:fill="auto"/>
          </w:tcPr>
          <w:p w14:paraId="778D8606" w14:textId="77777777" w:rsidR="003111F7" w:rsidRPr="00A63DE7" w:rsidRDefault="003111F7" w:rsidP="003111F7">
            <w:r>
              <w:t>Feather River Fitness &amp; Recreation</w:t>
            </w:r>
          </w:p>
        </w:tc>
        <w:tc>
          <w:tcPr>
            <w:tcW w:w="2532" w:type="dxa"/>
            <w:shd w:val="clear" w:color="auto" w:fill="auto"/>
          </w:tcPr>
          <w:p w14:paraId="0B5B7E22" w14:textId="77777777" w:rsidR="003111F7" w:rsidRDefault="003111F7" w:rsidP="003111F7">
            <w:r>
              <w:t>Merle Trueblood</w:t>
            </w:r>
          </w:p>
        </w:tc>
        <w:tc>
          <w:tcPr>
            <w:tcW w:w="1660" w:type="dxa"/>
            <w:shd w:val="clear" w:color="auto" w:fill="auto"/>
          </w:tcPr>
          <w:p w14:paraId="50028BD5" w14:textId="319568F9" w:rsidR="003111F7" w:rsidRPr="00B74344" w:rsidRDefault="00E95CFB" w:rsidP="003111F7">
            <w:r>
              <w:t>May</w:t>
            </w:r>
            <w:r w:rsidR="003111F7" w:rsidRPr="00B74344">
              <w:t xml:space="preserve"> </w:t>
            </w:r>
            <w:r>
              <w:t>2023</w:t>
            </w:r>
          </w:p>
        </w:tc>
      </w:tr>
      <w:tr w:rsidR="003111F7" w:rsidRPr="00A63DE7" w14:paraId="4F3790AB" w14:textId="77777777" w:rsidTr="00712C5C">
        <w:tc>
          <w:tcPr>
            <w:tcW w:w="2582" w:type="dxa"/>
            <w:shd w:val="clear" w:color="auto" w:fill="auto"/>
          </w:tcPr>
          <w:p w14:paraId="08AD7914" w14:textId="77777777" w:rsidR="003111F7" w:rsidRPr="00A63DE7" w:rsidRDefault="003111F7" w:rsidP="003111F7">
            <w:r w:rsidRPr="00A63DE7">
              <w:t>Instruction</w:t>
            </w:r>
          </w:p>
        </w:tc>
        <w:tc>
          <w:tcPr>
            <w:tcW w:w="4016" w:type="dxa"/>
            <w:shd w:val="clear" w:color="auto" w:fill="auto"/>
          </w:tcPr>
          <w:p w14:paraId="020AA486" w14:textId="77777777" w:rsidR="003111F7" w:rsidRPr="0092424C" w:rsidRDefault="003111F7" w:rsidP="003111F7">
            <w:pPr>
              <w:rPr>
                <w:bCs/>
              </w:rPr>
            </w:pPr>
            <w:r w:rsidRPr="0092424C">
              <w:rPr>
                <w:bCs/>
              </w:rPr>
              <w:t>Environmental Studies</w:t>
            </w:r>
          </w:p>
        </w:tc>
        <w:tc>
          <w:tcPr>
            <w:tcW w:w="2532" w:type="dxa"/>
            <w:shd w:val="clear" w:color="auto" w:fill="auto"/>
          </w:tcPr>
          <w:p w14:paraId="6D565B41" w14:textId="77777777" w:rsidR="003111F7" w:rsidRPr="0092424C" w:rsidRDefault="00400B55" w:rsidP="003111F7">
            <w:pPr>
              <w:rPr>
                <w:bCs/>
              </w:rPr>
            </w:pPr>
            <w:r>
              <w:rPr>
                <w:bCs/>
              </w:rPr>
              <w:t>TBA</w:t>
            </w:r>
            <w:r w:rsidR="003111F7">
              <w:rPr>
                <w:bCs/>
              </w:rPr>
              <w:br/>
              <w:t>Bridget Tracy</w:t>
            </w:r>
          </w:p>
        </w:tc>
        <w:tc>
          <w:tcPr>
            <w:tcW w:w="1660" w:type="dxa"/>
            <w:shd w:val="clear" w:color="auto" w:fill="auto"/>
          </w:tcPr>
          <w:p w14:paraId="24F7BDC2" w14:textId="4111B163" w:rsidR="003111F7" w:rsidRPr="00B74344" w:rsidRDefault="00E95CFB" w:rsidP="003111F7">
            <w:pPr>
              <w:rPr>
                <w:bCs/>
              </w:rPr>
            </w:pPr>
            <w:r>
              <w:t>May</w:t>
            </w:r>
            <w:r w:rsidR="003111F7" w:rsidRPr="00B74344">
              <w:t xml:space="preserve"> </w:t>
            </w:r>
            <w:r>
              <w:t>2023</w:t>
            </w:r>
          </w:p>
        </w:tc>
      </w:tr>
      <w:tr w:rsidR="003111F7" w:rsidRPr="00A63DE7" w14:paraId="77A55CE6" w14:textId="77777777" w:rsidTr="00712C5C">
        <w:tc>
          <w:tcPr>
            <w:tcW w:w="2582" w:type="dxa"/>
            <w:shd w:val="clear" w:color="auto" w:fill="auto"/>
          </w:tcPr>
          <w:p w14:paraId="21B5DE1E" w14:textId="77777777" w:rsidR="003111F7" w:rsidRPr="00A63DE7" w:rsidRDefault="003111F7" w:rsidP="003111F7">
            <w:r w:rsidRPr="00A63DE7">
              <w:t>Instruction</w:t>
            </w:r>
          </w:p>
        </w:tc>
        <w:tc>
          <w:tcPr>
            <w:tcW w:w="4016" w:type="dxa"/>
            <w:shd w:val="clear" w:color="auto" w:fill="auto"/>
          </w:tcPr>
          <w:p w14:paraId="5916F140" w14:textId="77777777" w:rsidR="003111F7" w:rsidRPr="00A63DE7" w:rsidRDefault="003111F7" w:rsidP="003111F7">
            <w:r w:rsidRPr="00A63DE7">
              <w:t>LANGUAGE ARTS</w:t>
            </w:r>
            <w:r w:rsidR="00947570">
              <w:t>:</w:t>
            </w:r>
            <w:r w:rsidRPr="00A63DE7">
              <w:t xml:space="preserve"> </w:t>
            </w:r>
          </w:p>
          <w:p w14:paraId="6032019C" w14:textId="77777777" w:rsidR="003111F7" w:rsidRPr="00A63DE7" w:rsidRDefault="003111F7" w:rsidP="00947570">
            <w:r>
              <w:t>Am</w:t>
            </w:r>
            <w:r w:rsidR="00947570">
              <w:t xml:space="preserve">erican </w:t>
            </w:r>
            <w:r>
              <w:t>Sign Lang</w:t>
            </w:r>
            <w:r w:rsidR="00947570">
              <w:t>uage, ESL</w:t>
            </w:r>
            <w:r w:rsidRPr="00A63DE7">
              <w:t>, French, German, English, Spanish</w:t>
            </w:r>
          </w:p>
        </w:tc>
        <w:tc>
          <w:tcPr>
            <w:tcW w:w="2532" w:type="dxa"/>
            <w:shd w:val="clear" w:color="auto" w:fill="auto"/>
          </w:tcPr>
          <w:p w14:paraId="7974A3F2" w14:textId="77777777" w:rsidR="003111F7" w:rsidRDefault="003111F7" w:rsidP="003111F7">
            <w:pPr>
              <w:pStyle w:val="Heading2"/>
              <w:rPr>
                <w:b w:val="0"/>
                <w:bCs w:val="0"/>
                <w:smallCaps w:val="0"/>
                <w:sz w:val="24"/>
              </w:rPr>
            </w:pPr>
            <w:r>
              <w:rPr>
                <w:b w:val="0"/>
                <w:bCs w:val="0"/>
                <w:smallCaps w:val="0"/>
                <w:sz w:val="24"/>
              </w:rPr>
              <w:t xml:space="preserve">Chris Connell </w:t>
            </w:r>
          </w:p>
          <w:p w14:paraId="0AC278CC" w14:textId="77777777" w:rsidR="003111F7" w:rsidRPr="0092424C" w:rsidRDefault="004C0B02" w:rsidP="003111F7">
            <w:pPr>
              <w:pStyle w:val="Heading2"/>
              <w:rPr>
                <w:b w:val="0"/>
                <w:bCs w:val="0"/>
                <w:smallCaps w:val="0"/>
                <w:sz w:val="24"/>
              </w:rPr>
            </w:pPr>
            <w:r>
              <w:rPr>
                <w:b w:val="0"/>
                <w:bCs w:val="0"/>
                <w:smallCaps w:val="0"/>
                <w:sz w:val="24"/>
              </w:rPr>
              <w:t>Will Lombardi</w:t>
            </w:r>
          </w:p>
          <w:p w14:paraId="61A0E394" w14:textId="77777777" w:rsidR="003111F7" w:rsidRPr="00A63DE7" w:rsidRDefault="003111F7" w:rsidP="003111F7"/>
        </w:tc>
        <w:tc>
          <w:tcPr>
            <w:tcW w:w="1660" w:type="dxa"/>
            <w:shd w:val="clear" w:color="auto" w:fill="auto"/>
          </w:tcPr>
          <w:p w14:paraId="74478AD1" w14:textId="45ED7AB2" w:rsidR="003111F7" w:rsidRPr="00B74344" w:rsidRDefault="00E95CFB" w:rsidP="003111F7">
            <w:r>
              <w:t>May</w:t>
            </w:r>
            <w:r w:rsidR="003111F7" w:rsidRPr="00B74344">
              <w:t xml:space="preserve"> </w:t>
            </w:r>
            <w:r>
              <w:t>2023</w:t>
            </w:r>
          </w:p>
        </w:tc>
      </w:tr>
      <w:tr w:rsidR="003111F7" w:rsidRPr="00A63DE7" w14:paraId="5056D621" w14:textId="77777777" w:rsidTr="00712C5C">
        <w:tc>
          <w:tcPr>
            <w:tcW w:w="2582" w:type="dxa"/>
            <w:shd w:val="clear" w:color="auto" w:fill="auto"/>
          </w:tcPr>
          <w:p w14:paraId="1DE9CFD4" w14:textId="77777777" w:rsidR="003111F7" w:rsidRPr="00A63DE7" w:rsidRDefault="003111F7" w:rsidP="003111F7">
            <w:r w:rsidRPr="00A63DE7">
              <w:t>Instruction</w:t>
            </w:r>
          </w:p>
        </w:tc>
        <w:tc>
          <w:tcPr>
            <w:tcW w:w="4016" w:type="dxa"/>
            <w:shd w:val="clear" w:color="auto" w:fill="auto"/>
          </w:tcPr>
          <w:p w14:paraId="2DD6BDA0" w14:textId="77777777" w:rsidR="003111F7" w:rsidRPr="0092424C" w:rsidRDefault="003111F7" w:rsidP="003111F7">
            <w:pPr>
              <w:rPr>
                <w:bCs/>
              </w:rPr>
            </w:pPr>
            <w:r w:rsidRPr="0092424C">
              <w:rPr>
                <w:bCs/>
              </w:rPr>
              <w:t>Vocational Nursing</w:t>
            </w:r>
          </w:p>
        </w:tc>
        <w:tc>
          <w:tcPr>
            <w:tcW w:w="2532" w:type="dxa"/>
            <w:shd w:val="clear" w:color="auto" w:fill="auto"/>
          </w:tcPr>
          <w:p w14:paraId="22357327" w14:textId="77777777" w:rsidR="003111F7" w:rsidRPr="0092424C" w:rsidRDefault="004C0B02" w:rsidP="004C0B02">
            <w:pPr>
              <w:rPr>
                <w:bCs/>
              </w:rPr>
            </w:pPr>
            <w:r>
              <w:rPr>
                <w:bCs/>
              </w:rPr>
              <w:t xml:space="preserve">Darlene </w:t>
            </w:r>
            <w:proofErr w:type="spellStart"/>
            <w:r>
              <w:rPr>
                <w:bCs/>
              </w:rPr>
              <w:t>Oertle</w:t>
            </w:r>
            <w:proofErr w:type="spellEnd"/>
          </w:p>
        </w:tc>
        <w:tc>
          <w:tcPr>
            <w:tcW w:w="1660" w:type="dxa"/>
            <w:shd w:val="clear" w:color="auto" w:fill="auto"/>
          </w:tcPr>
          <w:p w14:paraId="778F5257" w14:textId="19AF7E77" w:rsidR="003111F7" w:rsidRPr="00B74344" w:rsidRDefault="00E95CFB" w:rsidP="003111F7">
            <w:pPr>
              <w:rPr>
                <w:bCs/>
              </w:rPr>
            </w:pPr>
            <w:r>
              <w:t>May</w:t>
            </w:r>
            <w:r w:rsidR="003111F7" w:rsidRPr="00B74344">
              <w:t xml:space="preserve"> </w:t>
            </w:r>
            <w:r>
              <w:t>2023</w:t>
            </w:r>
          </w:p>
        </w:tc>
      </w:tr>
      <w:tr w:rsidR="003111F7" w:rsidRPr="00A63DE7" w14:paraId="5B482F83" w14:textId="77777777" w:rsidTr="00712C5C">
        <w:tc>
          <w:tcPr>
            <w:tcW w:w="2582" w:type="dxa"/>
            <w:shd w:val="clear" w:color="auto" w:fill="auto"/>
          </w:tcPr>
          <w:p w14:paraId="2E619A03" w14:textId="77777777" w:rsidR="003111F7" w:rsidRPr="00A63DE7" w:rsidRDefault="003111F7" w:rsidP="003111F7">
            <w:r w:rsidRPr="00A63DE7">
              <w:t>Instruction</w:t>
            </w:r>
          </w:p>
        </w:tc>
        <w:tc>
          <w:tcPr>
            <w:tcW w:w="4016" w:type="dxa"/>
            <w:shd w:val="clear" w:color="auto" w:fill="auto"/>
          </w:tcPr>
          <w:p w14:paraId="715E3FC0" w14:textId="77777777" w:rsidR="003111F7" w:rsidRPr="00A63DE7" w:rsidRDefault="003111F7" w:rsidP="003111F7">
            <w:r w:rsidRPr="00A63DE7">
              <w:t>SOCIAL SCIENCE</w:t>
            </w:r>
          </w:p>
          <w:p w14:paraId="47C0A0B6" w14:textId="77777777" w:rsidR="003111F7" w:rsidRPr="00A63DE7" w:rsidRDefault="003111F7" w:rsidP="003111F7">
            <w:r w:rsidRPr="00A63DE7">
              <w:t>Anthropology, Sociology, History, Political Science</w:t>
            </w:r>
          </w:p>
        </w:tc>
        <w:tc>
          <w:tcPr>
            <w:tcW w:w="2532" w:type="dxa"/>
            <w:shd w:val="clear" w:color="auto" w:fill="auto"/>
          </w:tcPr>
          <w:p w14:paraId="43E2389D" w14:textId="77777777" w:rsidR="003111F7" w:rsidRDefault="003111F7" w:rsidP="003111F7">
            <w:r>
              <w:t>Tom Heaney</w:t>
            </w:r>
          </w:p>
          <w:p w14:paraId="58A2B859" w14:textId="77777777" w:rsidR="003111F7" w:rsidRPr="00A63DE7" w:rsidRDefault="003111F7" w:rsidP="003111F7">
            <w:r>
              <w:t>Katie Desmond</w:t>
            </w:r>
          </w:p>
        </w:tc>
        <w:tc>
          <w:tcPr>
            <w:tcW w:w="1660" w:type="dxa"/>
            <w:shd w:val="clear" w:color="auto" w:fill="auto"/>
          </w:tcPr>
          <w:p w14:paraId="75871BF3" w14:textId="3C3EF068" w:rsidR="003111F7" w:rsidRPr="00B74344" w:rsidRDefault="00E95CFB" w:rsidP="003111F7">
            <w:r>
              <w:t>May</w:t>
            </w:r>
            <w:r w:rsidR="003111F7" w:rsidRPr="00B74344">
              <w:t xml:space="preserve"> </w:t>
            </w:r>
            <w:r>
              <w:t>2023</w:t>
            </w:r>
          </w:p>
        </w:tc>
      </w:tr>
      <w:tr w:rsidR="003111F7" w:rsidRPr="00A63DE7" w14:paraId="02B73FD8" w14:textId="77777777" w:rsidTr="00712C5C">
        <w:tc>
          <w:tcPr>
            <w:tcW w:w="2582" w:type="dxa"/>
            <w:shd w:val="clear" w:color="auto" w:fill="auto"/>
          </w:tcPr>
          <w:p w14:paraId="7B53A6B4" w14:textId="77777777" w:rsidR="003111F7" w:rsidRDefault="003111F7" w:rsidP="003111F7">
            <w:r>
              <w:t>Instruction</w:t>
            </w:r>
          </w:p>
        </w:tc>
        <w:tc>
          <w:tcPr>
            <w:tcW w:w="4016" w:type="dxa"/>
            <w:shd w:val="clear" w:color="auto" w:fill="auto"/>
          </w:tcPr>
          <w:p w14:paraId="532F39BB" w14:textId="77777777" w:rsidR="003111F7" w:rsidRDefault="003111F7" w:rsidP="003111F7">
            <w:r>
              <w:t>Incarcerated Students Program</w:t>
            </w:r>
          </w:p>
        </w:tc>
        <w:tc>
          <w:tcPr>
            <w:tcW w:w="2532" w:type="dxa"/>
            <w:shd w:val="clear" w:color="auto" w:fill="auto"/>
          </w:tcPr>
          <w:p w14:paraId="55C69BF7" w14:textId="77777777" w:rsidR="003111F7" w:rsidRDefault="004C0B02" w:rsidP="004C0B02">
            <w:r>
              <w:t>Kim Beaton</w:t>
            </w:r>
          </w:p>
        </w:tc>
        <w:tc>
          <w:tcPr>
            <w:tcW w:w="1660" w:type="dxa"/>
            <w:shd w:val="clear" w:color="auto" w:fill="auto"/>
          </w:tcPr>
          <w:p w14:paraId="3F5A3530" w14:textId="00C9F13B" w:rsidR="003111F7" w:rsidRPr="00B74344" w:rsidRDefault="00E95CFB" w:rsidP="003111F7">
            <w:r>
              <w:t>May</w:t>
            </w:r>
            <w:r w:rsidR="003111F7" w:rsidRPr="00B74344">
              <w:t xml:space="preserve"> </w:t>
            </w:r>
            <w:r>
              <w:t>2023</w:t>
            </w:r>
          </w:p>
        </w:tc>
      </w:tr>
      <w:tr w:rsidR="003111F7" w:rsidRPr="00A63DE7" w14:paraId="287550B4" w14:textId="77777777" w:rsidTr="00712C5C">
        <w:tc>
          <w:tcPr>
            <w:tcW w:w="2582" w:type="dxa"/>
            <w:shd w:val="clear" w:color="auto" w:fill="auto"/>
          </w:tcPr>
          <w:p w14:paraId="4B18E6EF" w14:textId="77777777" w:rsidR="003111F7" w:rsidRDefault="003111F7" w:rsidP="003111F7">
            <w:r>
              <w:t>Student Services</w:t>
            </w:r>
          </w:p>
        </w:tc>
        <w:tc>
          <w:tcPr>
            <w:tcW w:w="4016" w:type="dxa"/>
            <w:shd w:val="clear" w:color="auto" w:fill="auto"/>
          </w:tcPr>
          <w:p w14:paraId="156031C6" w14:textId="77777777" w:rsidR="003111F7" w:rsidRDefault="003111F7" w:rsidP="003111F7">
            <w:r>
              <w:t>EOPS/CARE</w:t>
            </w:r>
          </w:p>
        </w:tc>
        <w:tc>
          <w:tcPr>
            <w:tcW w:w="2532" w:type="dxa"/>
            <w:shd w:val="clear" w:color="auto" w:fill="auto"/>
          </w:tcPr>
          <w:p w14:paraId="26624655" w14:textId="77777777" w:rsidR="003111F7" w:rsidRDefault="003111F7" w:rsidP="003111F7">
            <w:r>
              <w:t>Monica Potter</w:t>
            </w:r>
          </w:p>
        </w:tc>
        <w:tc>
          <w:tcPr>
            <w:tcW w:w="1660" w:type="dxa"/>
            <w:shd w:val="clear" w:color="auto" w:fill="auto"/>
          </w:tcPr>
          <w:p w14:paraId="2330F6B5" w14:textId="2AA943EC" w:rsidR="003111F7" w:rsidRDefault="00E95CFB" w:rsidP="003111F7">
            <w:r>
              <w:t>May</w:t>
            </w:r>
            <w:r w:rsidR="003111F7" w:rsidRPr="00B74344">
              <w:t xml:space="preserve"> </w:t>
            </w:r>
            <w:r>
              <w:t>2023</w:t>
            </w:r>
          </w:p>
        </w:tc>
      </w:tr>
      <w:tr w:rsidR="003111F7" w:rsidRPr="00A63DE7" w14:paraId="1AE1A169" w14:textId="77777777" w:rsidTr="00712C5C">
        <w:tc>
          <w:tcPr>
            <w:tcW w:w="2582" w:type="dxa"/>
            <w:shd w:val="clear" w:color="auto" w:fill="auto"/>
          </w:tcPr>
          <w:p w14:paraId="37A5BFCA" w14:textId="77777777" w:rsidR="003111F7" w:rsidRDefault="003111F7" w:rsidP="003111F7">
            <w:r>
              <w:t>Student Services</w:t>
            </w:r>
          </w:p>
        </w:tc>
        <w:tc>
          <w:tcPr>
            <w:tcW w:w="4016" w:type="dxa"/>
            <w:shd w:val="clear" w:color="auto" w:fill="auto"/>
          </w:tcPr>
          <w:p w14:paraId="6CBB7D46" w14:textId="77777777" w:rsidR="003111F7" w:rsidRDefault="003111F7" w:rsidP="003111F7">
            <w:r>
              <w:t>Marketing/Outreach</w:t>
            </w:r>
          </w:p>
        </w:tc>
        <w:tc>
          <w:tcPr>
            <w:tcW w:w="2532" w:type="dxa"/>
            <w:shd w:val="clear" w:color="auto" w:fill="auto"/>
          </w:tcPr>
          <w:p w14:paraId="6FC1DEE9" w14:textId="77777777" w:rsidR="003111F7" w:rsidRDefault="003111F7" w:rsidP="003111F7">
            <w:r>
              <w:t>Carlie McCarthy</w:t>
            </w:r>
          </w:p>
        </w:tc>
        <w:tc>
          <w:tcPr>
            <w:tcW w:w="1660" w:type="dxa"/>
            <w:shd w:val="clear" w:color="auto" w:fill="auto"/>
          </w:tcPr>
          <w:p w14:paraId="7B9193D7" w14:textId="116D85C8" w:rsidR="003111F7" w:rsidRDefault="00E95CFB" w:rsidP="003111F7">
            <w:r>
              <w:t>May</w:t>
            </w:r>
            <w:r w:rsidR="003111F7" w:rsidRPr="00B74344">
              <w:t xml:space="preserve"> </w:t>
            </w:r>
            <w:r>
              <w:t>2023</w:t>
            </w:r>
          </w:p>
        </w:tc>
      </w:tr>
      <w:tr w:rsidR="003111F7" w:rsidRPr="00A63DE7" w14:paraId="39BF7DD6" w14:textId="77777777" w:rsidTr="00712C5C">
        <w:tc>
          <w:tcPr>
            <w:tcW w:w="2582" w:type="dxa"/>
            <w:shd w:val="clear" w:color="auto" w:fill="auto"/>
          </w:tcPr>
          <w:p w14:paraId="5CF9E7D3" w14:textId="77777777" w:rsidR="003111F7" w:rsidRDefault="003111F7" w:rsidP="003111F7">
            <w:r>
              <w:t>Student Services</w:t>
            </w:r>
          </w:p>
        </w:tc>
        <w:tc>
          <w:tcPr>
            <w:tcW w:w="4016" w:type="dxa"/>
            <w:shd w:val="clear" w:color="auto" w:fill="auto"/>
          </w:tcPr>
          <w:p w14:paraId="7A3F69B5" w14:textId="77777777" w:rsidR="003111F7" w:rsidRDefault="003111F7" w:rsidP="003111F7">
            <w:r>
              <w:t>Student Support Services/</w:t>
            </w:r>
            <w:proofErr w:type="spellStart"/>
            <w:r>
              <w:t>TRiO</w:t>
            </w:r>
            <w:proofErr w:type="spellEnd"/>
          </w:p>
        </w:tc>
        <w:tc>
          <w:tcPr>
            <w:tcW w:w="2532" w:type="dxa"/>
            <w:shd w:val="clear" w:color="auto" w:fill="auto"/>
          </w:tcPr>
          <w:p w14:paraId="6DC73FB5" w14:textId="77777777" w:rsidR="003111F7" w:rsidRDefault="003111F7" w:rsidP="003111F7">
            <w:r>
              <w:t>William Ogle</w:t>
            </w:r>
          </w:p>
        </w:tc>
        <w:tc>
          <w:tcPr>
            <w:tcW w:w="1660" w:type="dxa"/>
            <w:shd w:val="clear" w:color="auto" w:fill="auto"/>
          </w:tcPr>
          <w:p w14:paraId="0FE405CF" w14:textId="16BE56B4" w:rsidR="003111F7" w:rsidRDefault="00E95CFB" w:rsidP="003111F7">
            <w:r>
              <w:t>May</w:t>
            </w:r>
            <w:r w:rsidR="003111F7" w:rsidRPr="00B74344">
              <w:t xml:space="preserve"> </w:t>
            </w:r>
            <w:r>
              <w:t>2023</w:t>
            </w:r>
          </w:p>
        </w:tc>
      </w:tr>
    </w:tbl>
    <w:p w14:paraId="024B57F5" w14:textId="77777777" w:rsidR="00BF00AA" w:rsidRDefault="00BF00AA"/>
    <w:p w14:paraId="1F7A03FC" w14:textId="77777777" w:rsidR="005635B4" w:rsidRDefault="00BF00AA">
      <w:r>
        <w:br w:type="column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82"/>
        <w:gridCol w:w="4016"/>
        <w:gridCol w:w="2532"/>
        <w:gridCol w:w="1660"/>
      </w:tblGrid>
      <w:tr w:rsidR="00712C5C" w:rsidRPr="00A63DE7" w14:paraId="02F37AA4" w14:textId="77777777" w:rsidTr="000A5022">
        <w:tc>
          <w:tcPr>
            <w:tcW w:w="10790" w:type="dxa"/>
            <w:gridSpan w:val="4"/>
            <w:shd w:val="clear" w:color="auto" w:fill="C5E0B3" w:themeFill="accent6" w:themeFillTint="66"/>
          </w:tcPr>
          <w:p w14:paraId="26F793F2" w14:textId="77777777" w:rsidR="00712C5C" w:rsidRPr="00A63DE7" w:rsidRDefault="00712C5C" w:rsidP="00712C5C">
            <w:pPr>
              <w:jc w:val="center"/>
            </w:pPr>
            <w:r>
              <w:rPr>
                <w:b/>
              </w:rPr>
              <w:t>202</w:t>
            </w:r>
            <w:r w:rsidR="008F70E7">
              <w:rPr>
                <w:b/>
              </w:rPr>
              <w:t>3</w:t>
            </w:r>
            <w:r>
              <w:rPr>
                <w:b/>
              </w:rPr>
              <w:t>-202</w:t>
            </w:r>
            <w:r w:rsidR="008F70E7">
              <w:rPr>
                <w:b/>
              </w:rPr>
              <w:t>4</w:t>
            </w:r>
            <w:r w:rsidRPr="0092424C">
              <w:rPr>
                <w:b/>
              </w:rPr>
              <w:t xml:space="preserve"> Academic Year</w:t>
            </w:r>
          </w:p>
        </w:tc>
      </w:tr>
      <w:tr w:rsidR="00712C5C" w:rsidRPr="00A63DE7" w14:paraId="3AFD4BBF" w14:textId="77777777" w:rsidTr="00712C5C">
        <w:tc>
          <w:tcPr>
            <w:tcW w:w="2582" w:type="dxa"/>
            <w:shd w:val="clear" w:color="auto" w:fill="auto"/>
          </w:tcPr>
          <w:p w14:paraId="51B4A33E" w14:textId="77777777" w:rsidR="00712C5C" w:rsidRPr="00A63DE7" w:rsidRDefault="00712C5C" w:rsidP="00947570">
            <w:r w:rsidRPr="00A63DE7">
              <w:t>Administrative Services</w:t>
            </w:r>
          </w:p>
        </w:tc>
        <w:tc>
          <w:tcPr>
            <w:tcW w:w="4016" w:type="dxa"/>
            <w:shd w:val="clear" w:color="auto" w:fill="auto"/>
          </w:tcPr>
          <w:p w14:paraId="19E76E2D" w14:textId="77777777" w:rsidR="00712C5C" w:rsidRPr="00A63DE7" w:rsidRDefault="00712C5C" w:rsidP="00947570">
            <w:r w:rsidRPr="00A63DE7">
              <w:t>Athletics</w:t>
            </w:r>
          </w:p>
        </w:tc>
        <w:tc>
          <w:tcPr>
            <w:tcW w:w="2532" w:type="dxa"/>
            <w:shd w:val="clear" w:color="auto" w:fill="auto"/>
          </w:tcPr>
          <w:p w14:paraId="5E7A66FF" w14:textId="77777777" w:rsidR="00712C5C" w:rsidRPr="00A63DE7" w:rsidRDefault="00712C5C" w:rsidP="00947570">
            <w:r w:rsidRPr="00A63DE7">
              <w:t>Merle Trueblood</w:t>
            </w:r>
          </w:p>
        </w:tc>
        <w:tc>
          <w:tcPr>
            <w:tcW w:w="1660" w:type="dxa"/>
            <w:shd w:val="clear" w:color="auto" w:fill="auto"/>
          </w:tcPr>
          <w:p w14:paraId="18CE3CC0" w14:textId="69B859AB" w:rsidR="00712C5C" w:rsidRPr="0085611B" w:rsidRDefault="00E95CFB" w:rsidP="005151A1">
            <w:r>
              <w:t>May</w:t>
            </w:r>
            <w:r w:rsidR="00712C5C" w:rsidRPr="0085611B">
              <w:t xml:space="preserve"> </w:t>
            </w:r>
            <w:r>
              <w:t>2024</w:t>
            </w:r>
          </w:p>
        </w:tc>
      </w:tr>
      <w:tr w:rsidR="00712C5C" w:rsidRPr="00A63DE7" w14:paraId="5AD8608F" w14:textId="77777777" w:rsidTr="00712C5C">
        <w:tc>
          <w:tcPr>
            <w:tcW w:w="2582" w:type="dxa"/>
            <w:shd w:val="clear" w:color="auto" w:fill="auto"/>
          </w:tcPr>
          <w:p w14:paraId="224FA87E" w14:textId="77777777" w:rsidR="00712C5C" w:rsidRPr="00A63DE7" w:rsidRDefault="00712C5C" w:rsidP="00947570">
            <w:r w:rsidRPr="00A63DE7">
              <w:t>Administrative Services</w:t>
            </w:r>
          </w:p>
        </w:tc>
        <w:tc>
          <w:tcPr>
            <w:tcW w:w="4016" w:type="dxa"/>
            <w:shd w:val="clear" w:color="auto" w:fill="auto"/>
          </w:tcPr>
          <w:p w14:paraId="64FFB5E6" w14:textId="77777777" w:rsidR="00712C5C" w:rsidRPr="00A63DE7" w:rsidRDefault="00712C5C" w:rsidP="00947570">
            <w:r w:rsidRPr="00A63DE7">
              <w:t>Bookstore</w:t>
            </w:r>
          </w:p>
        </w:tc>
        <w:tc>
          <w:tcPr>
            <w:tcW w:w="2532" w:type="dxa"/>
            <w:shd w:val="clear" w:color="auto" w:fill="auto"/>
          </w:tcPr>
          <w:p w14:paraId="40F22760" w14:textId="77777777" w:rsidR="00712C5C" w:rsidRPr="00A63DE7" w:rsidRDefault="00400B55" w:rsidP="00947570">
            <w:r>
              <w:t>CBO</w:t>
            </w:r>
          </w:p>
        </w:tc>
        <w:tc>
          <w:tcPr>
            <w:tcW w:w="1660" w:type="dxa"/>
            <w:shd w:val="clear" w:color="auto" w:fill="auto"/>
          </w:tcPr>
          <w:p w14:paraId="24DD5A27" w14:textId="339F81FE" w:rsidR="00712C5C" w:rsidRPr="0085611B" w:rsidRDefault="00E95CFB" w:rsidP="005151A1">
            <w:r>
              <w:t>May</w:t>
            </w:r>
            <w:r w:rsidR="00712C5C" w:rsidRPr="0085611B">
              <w:t xml:space="preserve"> </w:t>
            </w:r>
            <w:r>
              <w:t>2024</w:t>
            </w:r>
          </w:p>
        </w:tc>
      </w:tr>
      <w:tr w:rsidR="005151A1" w:rsidRPr="00A63DE7" w14:paraId="5A1DFD29" w14:textId="77777777" w:rsidTr="00712C5C">
        <w:tc>
          <w:tcPr>
            <w:tcW w:w="2582" w:type="dxa"/>
            <w:shd w:val="clear" w:color="auto" w:fill="auto"/>
          </w:tcPr>
          <w:p w14:paraId="39FD3859" w14:textId="77777777" w:rsidR="005151A1" w:rsidRPr="00A63DE7" w:rsidRDefault="005151A1" w:rsidP="005151A1">
            <w:r w:rsidRPr="00A63DE7">
              <w:t>Administrative Services</w:t>
            </w:r>
          </w:p>
        </w:tc>
        <w:tc>
          <w:tcPr>
            <w:tcW w:w="4016" w:type="dxa"/>
            <w:shd w:val="clear" w:color="auto" w:fill="auto"/>
          </w:tcPr>
          <w:p w14:paraId="42678579" w14:textId="77777777" w:rsidR="005151A1" w:rsidRPr="00A63DE7" w:rsidRDefault="005151A1" w:rsidP="005151A1">
            <w:r w:rsidRPr="00A63DE7">
              <w:t>Office of Instruction</w:t>
            </w:r>
          </w:p>
        </w:tc>
        <w:tc>
          <w:tcPr>
            <w:tcW w:w="2532" w:type="dxa"/>
            <w:shd w:val="clear" w:color="auto" w:fill="auto"/>
          </w:tcPr>
          <w:p w14:paraId="18785651" w14:textId="77777777" w:rsidR="005151A1" w:rsidRPr="00A63DE7" w:rsidRDefault="005151A1" w:rsidP="005151A1">
            <w:r>
              <w:t>Derek Lerch</w:t>
            </w:r>
          </w:p>
        </w:tc>
        <w:tc>
          <w:tcPr>
            <w:tcW w:w="1660" w:type="dxa"/>
            <w:shd w:val="clear" w:color="auto" w:fill="auto"/>
          </w:tcPr>
          <w:p w14:paraId="5B940F5B" w14:textId="14105D5C" w:rsidR="005151A1" w:rsidRPr="0085611B" w:rsidRDefault="00E95CFB" w:rsidP="005151A1">
            <w:r>
              <w:t>May</w:t>
            </w:r>
            <w:r w:rsidR="005151A1" w:rsidRPr="0085611B">
              <w:t xml:space="preserve"> </w:t>
            </w:r>
            <w:r>
              <w:t>2024</w:t>
            </w:r>
          </w:p>
        </w:tc>
      </w:tr>
      <w:tr w:rsidR="005151A1" w:rsidRPr="00A63DE7" w14:paraId="4A483760" w14:textId="77777777" w:rsidTr="00712C5C">
        <w:tc>
          <w:tcPr>
            <w:tcW w:w="2582" w:type="dxa"/>
            <w:shd w:val="clear" w:color="auto" w:fill="auto"/>
          </w:tcPr>
          <w:p w14:paraId="4B85E556" w14:textId="77777777" w:rsidR="005151A1" w:rsidRPr="00A63DE7" w:rsidRDefault="005151A1" w:rsidP="005151A1">
            <w:r w:rsidRPr="00A63DE7">
              <w:t>Administrative Services</w:t>
            </w:r>
          </w:p>
        </w:tc>
        <w:tc>
          <w:tcPr>
            <w:tcW w:w="4016" w:type="dxa"/>
            <w:shd w:val="clear" w:color="auto" w:fill="auto"/>
          </w:tcPr>
          <w:p w14:paraId="6ABBED1B" w14:textId="77777777" w:rsidR="005151A1" w:rsidRPr="0092424C" w:rsidRDefault="005151A1" w:rsidP="005151A1">
            <w:pPr>
              <w:rPr>
                <w:bCs/>
              </w:rPr>
            </w:pPr>
            <w:r>
              <w:rPr>
                <w:bCs/>
              </w:rPr>
              <w:t>Institutional Research &amp; Planning</w:t>
            </w:r>
          </w:p>
        </w:tc>
        <w:tc>
          <w:tcPr>
            <w:tcW w:w="2532" w:type="dxa"/>
            <w:shd w:val="clear" w:color="auto" w:fill="auto"/>
          </w:tcPr>
          <w:p w14:paraId="46840EFB" w14:textId="77777777" w:rsidR="005151A1" w:rsidRDefault="005151A1" w:rsidP="005151A1">
            <w:pPr>
              <w:rPr>
                <w:bCs/>
              </w:rPr>
            </w:pPr>
            <w:r>
              <w:rPr>
                <w:bCs/>
              </w:rPr>
              <w:t>Agnes Koos</w:t>
            </w:r>
          </w:p>
        </w:tc>
        <w:tc>
          <w:tcPr>
            <w:tcW w:w="1660" w:type="dxa"/>
            <w:shd w:val="clear" w:color="auto" w:fill="auto"/>
          </w:tcPr>
          <w:p w14:paraId="533F9BC8" w14:textId="19510A65" w:rsidR="005151A1" w:rsidRPr="00B74344" w:rsidRDefault="00E95CFB" w:rsidP="005151A1">
            <w:pPr>
              <w:rPr>
                <w:bCs/>
              </w:rPr>
            </w:pPr>
            <w:r>
              <w:t>May</w:t>
            </w:r>
            <w:r w:rsidR="005151A1" w:rsidRPr="0085611B">
              <w:t xml:space="preserve"> </w:t>
            </w:r>
            <w:r>
              <w:t>2024</w:t>
            </w:r>
          </w:p>
        </w:tc>
      </w:tr>
      <w:tr w:rsidR="005151A1" w:rsidRPr="00A63DE7" w14:paraId="06BE8AA0" w14:textId="77777777" w:rsidTr="00712C5C">
        <w:tc>
          <w:tcPr>
            <w:tcW w:w="2582" w:type="dxa"/>
            <w:shd w:val="clear" w:color="auto" w:fill="auto"/>
          </w:tcPr>
          <w:p w14:paraId="4F81310B" w14:textId="77777777" w:rsidR="005151A1" w:rsidRPr="00A63DE7" w:rsidRDefault="005151A1" w:rsidP="005151A1">
            <w:r w:rsidRPr="00A63DE7">
              <w:t>Instruction</w:t>
            </w:r>
          </w:p>
        </w:tc>
        <w:tc>
          <w:tcPr>
            <w:tcW w:w="4016" w:type="dxa"/>
            <w:shd w:val="clear" w:color="auto" w:fill="auto"/>
          </w:tcPr>
          <w:p w14:paraId="2A4364AA" w14:textId="77777777" w:rsidR="005151A1" w:rsidRPr="00A63DE7" w:rsidRDefault="005151A1" w:rsidP="005151A1">
            <w:r w:rsidRPr="00A63DE7">
              <w:t>ARTS &amp; HUMANITIES</w:t>
            </w:r>
            <w:r w:rsidR="00BF00AA">
              <w:t>:</w:t>
            </w:r>
          </w:p>
          <w:p w14:paraId="76799649" w14:textId="77777777" w:rsidR="005151A1" w:rsidRPr="00A63DE7" w:rsidRDefault="005151A1" w:rsidP="005635B4">
            <w:r w:rsidRPr="00A63DE7">
              <w:t>Art, Music</w:t>
            </w:r>
            <w:r w:rsidR="005635B4">
              <w:t>,</w:t>
            </w:r>
            <w:r w:rsidRPr="00A63DE7">
              <w:t xml:space="preserve"> Theatre</w:t>
            </w:r>
          </w:p>
        </w:tc>
        <w:tc>
          <w:tcPr>
            <w:tcW w:w="2532" w:type="dxa"/>
            <w:shd w:val="clear" w:color="auto" w:fill="auto"/>
          </w:tcPr>
          <w:p w14:paraId="31876821" w14:textId="77777777" w:rsidR="005151A1" w:rsidRPr="00A63DE7" w:rsidRDefault="005151A1" w:rsidP="005151A1">
            <w:r>
              <w:t>Joshua Olivera</w:t>
            </w:r>
          </w:p>
        </w:tc>
        <w:tc>
          <w:tcPr>
            <w:tcW w:w="1660" w:type="dxa"/>
            <w:shd w:val="clear" w:color="auto" w:fill="auto"/>
          </w:tcPr>
          <w:p w14:paraId="32B28C56" w14:textId="435B1FBF" w:rsidR="005151A1" w:rsidRPr="0085611B" w:rsidRDefault="00E95CFB" w:rsidP="005151A1">
            <w:r>
              <w:t>May</w:t>
            </w:r>
            <w:r w:rsidR="005151A1" w:rsidRPr="0085611B">
              <w:t xml:space="preserve"> </w:t>
            </w:r>
            <w:r>
              <w:t>2024</w:t>
            </w:r>
          </w:p>
        </w:tc>
      </w:tr>
      <w:tr w:rsidR="005151A1" w:rsidRPr="00A63DE7" w14:paraId="6068A880" w14:textId="77777777" w:rsidTr="00712C5C">
        <w:tc>
          <w:tcPr>
            <w:tcW w:w="2582" w:type="dxa"/>
            <w:shd w:val="clear" w:color="auto" w:fill="auto"/>
          </w:tcPr>
          <w:p w14:paraId="56D8C542" w14:textId="77777777" w:rsidR="005151A1" w:rsidRPr="00A63DE7" w:rsidRDefault="005151A1" w:rsidP="005151A1">
            <w:r w:rsidRPr="00A63DE7">
              <w:t>Instruction</w:t>
            </w:r>
          </w:p>
        </w:tc>
        <w:tc>
          <w:tcPr>
            <w:tcW w:w="4016" w:type="dxa"/>
            <w:shd w:val="clear" w:color="auto" w:fill="auto"/>
          </w:tcPr>
          <w:p w14:paraId="55146A77" w14:textId="77777777" w:rsidR="005151A1" w:rsidRPr="0092424C" w:rsidRDefault="005151A1" w:rsidP="005151A1">
            <w:pPr>
              <w:rPr>
                <w:bCs/>
              </w:rPr>
            </w:pPr>
            <w:r w:rsidRPr="0092424C">
              <w:rPr>
                <w:bCs/>
              </w:rPr>
              <w:t>Early Childhood Education</w:t>
            </w:r>
          </w:p>
        </w:tc>
        <w:tc>
          <w:tcPr>
            <w:tcW w:w="2532" w:type="dxa"/>
            <w:shd w:val="clear" w:color="auto" w:fill="auto"/>
          </w:tcPr>
          <w:p w14:paraId="0B4529E1" w14:textId="77777777" w:rsidR="005151A1" w:rsidRPr="0092424C" w:rsidRDefault="005151A1" w:rsidP="005151A1">
            <w:pPr>
              <w:rPr>
                <w:bCs/>
              </w:rPr>
            </w:pPr>
            <w:r>
              <w:rPr>
                <w:bCs/>
              </w:rPr>
              <w:t>Merle Rusky</w:t>
            </w:r>
          </w:p>
        </w:tc>
        <w:tc>
          <w:tcPr>
            <w:tcW w:w="1660" w:type="dxa"/>
            <w:shd w:val="clear" w:color="auto" w:fill="auto"/>
          </w:tcPr>
          <w:p w14:paraId="77645DA0" w14:textId="6B28E7A0" w:rsidR="005151A1" w:rsidRPr="0085611B" w:rsidRDefault="00E95CFB" w:rsidP="005151A1">
            <w:pPr>
              <w:rPr>
                <w:bCs/>
              </w:rPr>
            </w:pPr>
            <w:r>
              <w:t>May</w:t>
            </w:r>
            <w:r w:rsidR="005151A1" w:rsidRPr="0085611B">
              <w:t xml:space="preserve"> </w:t>
            </w:r>
            <w:r>
              <w:t>2024</w:t>
            </w:r>
          </w:p>
        </w:tc>
      </w:tr>
      <w:tr w:rsidR="005151A1" w:rsidRPr="00A63DE7" w14:paraId="6C81C0A2" w14:textId="77777777" w:rsidTr="00712C5C">
        <w:tc>
          <w:tcPr>
            <w:tcW w:w="2582" w:type="dxa"/>
            <w:shd w:val="clear" w:color="auto" w:fill="auto"/>
          </w:tcPr>
          <w:p w14:paraId="2A152D90" w14:textId="77777777" w:rsidR="005151A1" w:rsidRPr="00A63DE7" w:rsidRDefault="005151A1" w:rsidP="005151A1">
            <w:r w:rsidRPr="00A63DE7">
              <w:t>Instruction</w:t>
            </w:r>
          </w:p>
        </w:tc>
        <w:tc>
          <w:tcPr>
            <w:tcW w:w="4016" w:type="dxa"/>
            <w:shd w:val="clear" w:color="auto" w:fill="auto"/>
          </w:tcPr>
          <w:p w14:paraId="0981B8D8" w14:textId="77777777" w:rsidR="005151A1" w:rsidRPr="0092424C" w:rsidRDefault="005151A1" w:rsidP="005151A1">
            <w:pPr>
              <w:rPr>
                <w:bCs/>
              </w:rPr>
            </w:pPr>
            <w:r w:rsidRPr="0092424C">
              <w:rPr>
                <w:bCs/>
              </w:rPr>
              <w:t>Health and Exercise Studies</w:t>
            </w:r>
          </w:p>
        </w:tc>
        <w:tc>
          <w:tcPr>
            <w:tcW w:w="2532" w:type="dxa"/>
            <w:shd w:val="clear" w:color="auto" w:fill="auto"/>
          </w:tcPr>
          <w:p w14:paraId="509CED8A" w14:textId="77777777" w:rsidR="005151A1" w:rsidRPr="0092424C" w:rsidRDefault="005151A1" w:rsidP="005151A1">
            <w:pPr>
              <w:rPr>
                <w:bCs/>
              </w:rPr>
            </w:pPr>
            <w:r>
              <w:rPr>
                <w:bCs/>
              </w:rPr>
              <w:t>HES faculty</w:t>
            </w:r>
          </w:p>
        </w:tc>
        <w:tc>
          <w:tcPr>
            <w:tcW w:w="1660" w:type="dxa"/>
            <w:shd w:val="clear" w:color="auto" w:fill="auto"/>
          </w:tcPr>
          <w:p w14:paraId="2F51B461" w14:textId="23C273E3" w:rsidR="005151A1" w:rsidRPr="0085611B" w:rsidRDefault="00E95CFB" w:rsidP="005151A1">
            <w:pPr>
              <w:rPr>
                <w:bCs/>
              </w:rPr>
            </w:pPr>
            <w:r>
              <w:t>May</w:t>
            </w:r>
            <w:r w:rsidR="005151A1" w:rsidRPr="0085611B">
              <w:t xml:space="preserve"> </w:t>
            </w:r>
            <w:r>
              <w:t>2024</w:t>
            </w:r>
          </w:p>
        </w:tc>
      </w:tr>
      <w:tr w:rsidR="005151A1" w:rsidRPr="00A63DE7" w14:paraId="30F17891" w14:textId="77777777" w:rsidTr="00712C5C">
        <w:tc>
          <w:tcPr>
            <w:tcW w:w="2582" w:type="dxa"/>
            <w:shd w:val="clear" w:color="auto" w:fill="auto"/>
          </w:tcPr>
          <w:p w14:paraId="48C7E70F" w14:textId="77777777" w:rsidR="005151A1" w:rsidRPr="00A63DE7" w:rsidRDefault="005151A1" w:rsidP="005151A1">
            <w:r w:rsidRPr="00A63DE7">
              <w:t>Instruction</w:t>
            </w:r>
          </w:p>
        </w:tc>
        <w:tc>
          <w:tcPr>
            <w:tcW w:w="4016" w:type="dxa"/>
            <w:shd w:val="clear" w:color="auto" w:fill="auto"/>
          </w:tcPr>
          <w:p w14:paraId="37F80CFB" w14:textId="77777777" w:rsidR="005151A1" w:rsidRPr="00A616E5" w:rsidRDefault="005151A1" w:rsidP="005151A1">
            <w:r>
              <w:t>Instructional Resource Center</w:t>
            </w:r>
            <w:r w:rsidRPr="00A616E5">
              <w:t xml:space="preserve"> </w:t>
            </w:r>
          </w:p>
        </w:tc>
        <w:tc>
          <w:tcPr>
            <w:tcW w:w="2532" w:type="dxa"/>
            <w:shd w:val="clear" w:color="auto" w:fill="auto"/>
          </w:tcPr>
          <w:p w14:paraId="4216CD8E" w14:textId="77777777" w:rsidR="005151A1" w:rsidRPr="00A63DE7" w:rsidRDefault="004C0B02" w:rsidP="004C0B02">
            <w:r>
              <w:t>TBA</w:t>
            </w:r>
            <w:r w:rsidR="00400B55">
              <w:t xml:space="preserve"> [Joan Jarrett?]</w:t>
            </w:r>
          </w:p>
        </w:tc>
        <w:tc>
          <w:tcPr>
            <w:tcW w:w="1660" w:type="dxa"/>
            <w:shd w:val="clear" w:color="auto" w:fill="auto"/>
          </w:tcPr>
          <w:p w14:paraId="7FD8884A" w14:textId="5D422E8D" w:rsidR="005151A1" w:rsidRPr="0085611B" w:rsidRDefault="00E95CFB" w:rsidP="005151A1">
            <w:r>
              <w:t>May</w:t>
            </w:r>
            <w:r w:rsidR="005151A1" w:rsidRPr="0085611B">
              <w:t xml:space="preserve"> </w:t>
            </w:r>
            <w:r>
              <w:t>2024</w:t>
            </w:r>
          </w:p>
        </w:tc>
      </w:tr>
      <w:tr w:rsidR="005151A1" w:rsidRPr="00A63DE7" w14:paraId="62760782" w14:textId="77777777" w:rsidTr="00712C5C">
        <w:tc>
          <w:tcPr>
            <w:tcW w:w="2582" w:type="dxa"/>
            <w:shd w:val="clear" w:color="auto" w:fill="auto"/>
          </w:tcPr>
          <w:p w14:paraId="3AAB2BEB" w14:textId="77777777" w:rsidR="005151A1" w:rsidRPr="00A63DE7" w:rsidRDefault="005151A1" w:rsidP="005151A1">
            <w:r w:rsidRPr="00A63DE7">
              <w:t>Instruction</w:t>
            </w:r>
          </w:p>
        </w:tc>
        <w:tc>
          <w:tcPr>
            <w:tcW w:w="4016" w:type="dxa"/>
            <w:shd w:val="clear" w:color="auto" w:fill="auto"/>
          </w:tcPr>
          <w:p w14:paraId="53C096A9" w14:textId="77777777" w:rsidR="005151A1" w:rsidRPr="0092424C" w:rsidRDefault="005151A1" w:rsidP="005151A1">
            <w:pPr>
              <w:pStyle w:val="Heading2"/>
              <w:rPr>
                <w:b w:val="0"/>
                <w:smallCaps w:val="0"/>
                <w:sz w:val="24"/>
              </w:rPr>
            </w:pPr>
            <w:r w:rsidRPr="0092424C">
              <w:rPr>
                <w:b w:val="0"/>
                <w:smallCaps w:val="0"/>
                <w:sz w:val="24"/>
              </w:rPr>
              <w:t>Library +</w:t>
            </w:r>
          </w:p>
        </w:tc>
        <w:tc>
          <w:tcPr>
            <w:tcW w:w="2532" w:type="dxa"/>
            <w:shd w:val="clear" w:color="auto" w:fill="auto"/>
          </w:tcPr>
          <w:p w14:paraId="1E60A564" w14:textId="77777777" w:rsidR="005151A1" w:rsidRPr="0092424C" w:rsidRDefault="005151A1" w:rsidP="005151A1">
            <w:pPr>
              <w:pStyle w:val="Heading4"/>
              <w:rPr>
                <w:b w:val="0"/>
                <w:bCs w:val="0"/>
                <w:color w:val="auto"/>
                <w:sz w:val="24"/>
              </w:rPr>
            </w:pPr>
            <w:r>
              <w:rPr>
                <w:b w:val="0"/>
                <w:bCs w:val="0"/>
                <w:color w:val="auto"/>
                <w:sz w:val="24"/>
              </w:rPr>
              <w:t>Darryl Swarm</w:t>
            </w:r>
          </w:p>
        </w:tc>
        <w:tc>
          <w:tcPr>
            <w:tcW w:w="1660" w:type="dxa"/>
            <w:shd w:val="clear" w:color="auto" w:fill="auto"/>
          </w:tcPr>
          <w:p w14:paraId="7CB5B88E" w14:textId="6D978ACD" w:rsidR="005151A1" w:rsidRPr="0085611B" w:rsidRDefault="00E95CFB" w:rsidP="005151A1">
            <w:r>
              <w:t>May</w:t>
            </w:r>
            <w:r w:rsidR="005151A1" w:rsidRPr="0085611B">
              <w:t xml:space="preserve"> </w:t>
            </w:r>
            <w:r>
              <w:t>2024</w:t>
            </w:r>
          </w:p>
        </w:tc>
      </w:tr>
      <w:tr w:rsidR="005151A1" w:rsidRPr="00A63DE7" w14:paraId="76119A59" w14:textId="77777777" w:rsidTr="00712C5C">
        <w:tc>
          <w:tcPr>
            <w:tcW w:w="2582" w:type="dxa"/>
            <w:shd w:val="clear" w:color="auto" w:fill="auto"/>
          </w:tcPr>
          <w:p w14:paraId="650B0407" w14:textId="77777777" w:rsidR="005151A1" w:rsidRPr="00A63DE7" w:rsidRDefault="005151A1" w:rsidP="005151A1">
            <w:r w:rsidRPr="00A63DE7">
              <w:t>Instruction</w:t>
            </w:r>
          </w:p>
        </w:tc>
        <w:tc>
          <w:tcPr>
            <w:tcW w:w="4016" w:type="dxa"/>
            <w:shd w:val="clear" w:color="auto" w:fill="auto"/>
          </w:tcPr>
          <w:p w14:paraId="72A67FC5" w14:textId="77777777" w:rsidR="005151A1" w:rsidRPr="00A63DE7" w:rsidRDefault="005151A1" w:rsidP="005151A1">
            <w:r w:rsidRPr="00A63DE7">
              <w:t>PHYSICAL SCIENCE</w:t>
            </w:r>
            <w:r w:rsidR="00BF00AA">
              <w:t>:</w:t>
            </w:r>
          </w:p>
          <w:p w14:paraId="788092BD" w14:textId="77777777" w:rsidR="005151A1" w:rsidRPr="00A63DE7" w:rsidRDefault="005151A1" w:rsidP="005151A1">
            <w:r w:rsidRPr="00A63DE7">
              <w:t>Geography, Geology,</w:t>
            </w:r>
          </w:p>
          <w:p w14:paraId="778A4555" w14:textId="77777777" w:rsidR="005151A1" w:rsidRPr="00A63DE7" w:rsidRDefault="00BF00AA" w:rsidP="00BF00AA">
            <w:r>
              <w:t>Physical Science, Chemistry</w:t>
            </w:r>
          </w:p>
        </w:tc>
        <w:tc>
          <w:tcPr>
            <w:tcW w:w="2532" w:type="dxa"/>
            <w:shd w:val="clear" w:color="auto" w:fill="auto"/>
          </w:tcPr>
          <w:p w14:paraId="0E92C4A5" w14:textId="77777777" w:rsidR="005151A1" w:rsidRDefault="004C0B02" w:rsidP="005151A1">
            <w:r>
              <w:t>Bridget Trac</w:t>
            </w:r>
            <w:r w:rsidR="005151A1">
              <w:t>y</w:t>
            </w:r>
          </w:p>
          <w:p w14:paraId="2F8E9DAC" w14:textId="77777777" w:rsidR="004C0B02" w:rsidRPr="00A63DE7" w:rsidRDefault="00400B55" w:rsidP="005151A1">
            <w:r>
              <w:t>Emily Caudill</w:t>
            </w:r>
          </w:p>
        </w:tc>
        <w:tc>
          <w:tcPr>
            <w:tcW w:w="1660" w:type="dxa"/>
            <w:shd w:val="clear" w:color="auto" w:fill="auto"/>
          </w:tcPr>
          <w:p w14:paraId="0D439E03" w14:textId="5AA8EB6C" w:rsidR="005151A1" w:rsidRPr="0085611B" w:rsidRDefault="00E95CFB" w:rsidP="005151A1">
            <w:r>
              <w:t>May</w:t>
            </w:r>
            <w:r w:rsidR="005151A1" w:rsidRPr="0085611B">
              <w:t xml:space="preserve"> </w:t>
            </w:r>
            <w:r>
              <w:t>2024</w:t>
            </w:r>
          </w:p>
        </w:tc>
      </w:tr>
      <w:tr w:rsidR="005151A1" w:rsidRPr="00A63DE7" w14:paraId="69CD3158" w14:textId="77777777" w:rsidTr="00712C5C">
        <w:tc>
          <w:tcPr>
            <w:tcW w:w="2582" w:type="dxa"/>
            <w:shd w:val="clear" w:color="auto" w:fill="auto"/>
          </w:tcPr>
          <w:p w14:paraId="1C5B508E" w14:textId="77777777" w:rsidR="005151A1" w:rsidRPr="00A63DE7" w:rsidRDefault="005151A1" w:rsidP="005151A1">
            <w:r>
              <w:t>Instruction</w:t>
            </w:r>
          </w:p>
        </w:tc>
        <w:tc>
          <w:tcPr>
            <w:tcW w:w="4016" w:type="dxa"/>
            <w:shd w:val="clear" w:color="auto" w:fill="auto"/>
          </w:tcPr>
          <w:p w14:paraId="762E13C0" w14:textId="77777777" w:rsidR="005151A1" w:rsidRPr="00A63DE7" w:rsidRDefault="005151A1" w:rsidP="005151A1">
            <w:r>
              <w:t>Contract Education: Mini-Corps, Sojourn, LAFC, other</w:t>
            </w:r>
          </w:p>
        </w:tc>
        <w:tc>
          <w:tcPr>
            <w:tcW w:w="2532" w:type="dxa"/>
            <w:shd w:val="clear" w:color="auto" w:fill="auto"/>
          </w:tcPr>
          <w:p w14:paraId="60B8A77B" w14:textId="77777777" w:rsidR="00447661" w:rsidRDefault="005151A1" w:rsidP="005151A1">
            <w:r>
              <w:t>Derek Lerch</w:t>
            </w:r>
          </w:p>
          <w:p w14:paraId="26FE07E8" w14:textId="77777777" w:rsidR="005151A1" w:rsidRDefault="005151A1" w:rsidP="005151A1">
            <w:r>
              <w:t>(or designee)</w:t>
            </w:r>
          </w:p>
        </w:tc>
        <w:tc>
          <w:tcPr>
            <w:tcW w:w="1660" w:type="dxa"/>
            <w:shd w:val="clear" w:color="auto" w:fill="auto"/>
          </w:tcPr>
          <w:p w14:paraId="7A820A2C" w14:textId="7C569AFA" w:rsidR="005151A1" w:rsidRPr="0085611B" w:rsidRDefault="00E95CFB" w:rsidP="005151A1">
            <w:r>
              <w:t>May</w:t>
            </w:r>
            <w:r w:rsidR="005151A1" w:rsidRPr="0085611B">
              <w:t xml:space="preserve"> </w:t>
            </w:r>
            <w:r>
              <w:t>2024</w:t>
            </w:r>
          </w:p>
        </w:tc>
      </w:tr>
      <w:tr w:rsidR="005151A1" w:rsidRPr="00A63DE7" w14:paraId="6B36F3B8" w14:textId="77777777" w:rsidTr="00712C5C">
        <w:tc>
          <w:tcPr>
            <w:tcW w:w="2582" w:type="dxa"/>
            <w:shd w:val="clear" w:color="auto" w:fill="auto"/>
          </w:tcPr>
          <w:p w14:paraId="7FEAE471" w14:textId="77777777" w:rsidR="005151A1" w:rsidRDefault="005151A1" w:rsidP="005151A1">
            <w:r>
              <w:t>Student Services</w:t>
            </w:r>
          </w:p>
        </w:tc>
        <w:tc>
          <w:tcPr>
            <w:tcW w:w="4016" w:type="dxa"/>
            <w:shd w:val="clear" w:color="auto" w:fill="auto"/>
          </w:tcPr>
          <w:p w14:paraId="714ABD55" w14:textId="77777777" w:rsidR="005151A1" w:rsidRDefault="005151A1" w:rsidP="005151A1">
            <w:r>
              <w:t>Upward Bound</w:t>
            </w:r>
          </w:p>
        </w:tc>
        <w:tc>
          <w:tcPr>
            <w:tcW w:w="2532" w:type="dxa"/>
            <w:shd w:val="clear" w:color="auto" w:fill="auto"/>
          </w:tcPr>
          <w:p w14:paraId="5B4E5080" w14:textId="77777777" w:rsidR="005151A1" w:rsidRDefault="005151A1" w:rsidP="005151A1">
            <w:r>
              <w:t>Audrey Peters</w:t>
            </w:r>
          </w:p>
        </w:tc>
        <w:tc>
          <w:tcPr>
            <w:tcW w:w="1660" w:type="dxa"/>
            <w:shd w:val="clear" w:color="auto" w:fill="auto"/>
          </w:tcPr>
          <w:p w14:paraId="66732A9F" w14:textId="6F92BECA" w:rsidR="005151A1" w:rsidRPr="0085611B" w:rsidRDefault="00E95CFB" w:rsidP="005151A1">
            <w:r>
              <w:t>May</w:t>
            </w:r>
            <w:r w:rsidR="005151A1" w:rsidRPr="0085611B">
              <w:t xml:space="preserve"> </w:t>
            </w:r>
            <w:r>
              <w:t>2024</w:t>
            </w:r>
          </w:p>
        </w:tc>
      </w:tr>
      <w:tr w:rsidR="005151A1" w:rsidRPr="00A63DE7" w14:paraId="7D1D8EA1" w14:textId="77777777" w:rsidTr="00712C5C">
        <w:tc>
          <w:tcPr>
            <w:tcW w:w="2582" w:type="dxa"/>
            <w:shd w:val="clear" w:color="auto" w:fill="auto"/>
          </w:tcPr>
          <w:p w14:paraId="3630D181" w14:textId="77777777" w:rsidR="005151A1" w:rsidRDefault="005151A1" w:rsidP="005151A1">
            <w:r>
              <w:t>Student Services</w:t>
            </w:r>
          </w:p>
        </w:tc>
        <w:tc>
          <w:tcPr>
            <w:tcW w:w="4016" w:type="dxa"/>
            <w:shd w:val="clear" w:color="auto" w:fill="auto"/>
          </w:tcPr>
          <w:p w14:paraId="09E21EDA" w14:textId="77777777" w:rsidR="005151A1" w:rsidRDefault="005151A1" w:rsidP="005151A1">
            <w:r>
              <w:t>Residence Halls</w:t>
            </w:r>
          </w:p>
        </w:tc>
        <w:tc>
          <w:tcPr>
            <w:tcW w:w="2532" w:type="dxa"/>
            <w:shd w:val="clear" w:color="auto" w:fill="auto"/>
          </w:tcPr>
          <w:p w14:paraId="42C654A2" w14:textId="77777777" w:rsidR="005151A1" w:rsidRDefault="005151A1" w:rsidP="005151A1">
            <w:r>
              <w:t>Sarah Ritchie</w:t>
            </w:r>
          </w:p>
        </w:tc>
        <w:tc>
          <w:tcPr>
            <w:tcW w:w="1660" w:type="dxa"/>
            <w:shd w:val="clear" w:color="auto" w:fill="auto"/>
          </w:tcPr>
          <w:p w14:paraId="4DA9909C" w14:textId="164945D4" w:rsidR="005151A1" w:rsidRDefault="00E95CFB" w:rsidP="005151A1">
            <w:r>
              <w:t>May</w:t>
            </w:r>
            <w:r w:rsidR="005151A1" w:rsidRPr="0085611B">
              <w:t xml:space="preserve"> </w:t>
            </w:r>
            <w:r>
              <w:t>2024</w:t>
            </w:r>
          </w:p>
        </w:tc>
      </w:tr>
    </w:tbl>
    <w:p w14:paraId="121AF1DC" w14:textId="77777777" w:rsidR="00E95CFB" w:rsidRDefault="00E95CF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82"/>
        <w:gridCol w:w="4016"/>
        <w:gridCol w:w="2532"/>
        <w:gridCol w:w="1660"/>
      </w:tblGrid>
      <w:tr w:rsidR="00712C5C" w:rsidRPr="00A63DE7" w14:paraId="7926C4CA" w14:textId="77777777" w:rsidTr="000A5022">
        <w:tc>
          <w:tcPr>
            <w:tcW w:w="10790" w:type="dxa"/>
            <w:gridSpan w:val="4"/>
            <w:shd w:val="clear" w:color="auto" w:fill="C5E0B3" w:themeFill="accent6" w:themeFillTint="66"/>
          </w:tcPr>
          <w:p w14:paraId="71F5AE25" w14:textId="77777777" w:rsidR="00712C5C" w:rsidRPr="0085611B" w:rsidRDefault="00712C5C" w:rsidP="00712C5C">
            <w:pPr>
              <w:jc w:val="center"/>
            </w:pPr>
            <w:r w:rsidRPr="0085611B">
              <w:rPr>
                <w:b/>
              </w:rPr>
              <w:t>20</w:t>
            </w:r>
            <w:r>
              <w:rPr>
                <w:b/>
              </w:rPr>
              <w:t>2</w:t>
            </w:r>
            <w:r w:rsidR="008F70E7">
              <w:rPr>
                <w:b/>
              </w:rPr>
              <w:t>4</w:t>
            </w:r>
            <w:r w:rsidRPr="0085611B">
              <w:rPr>
                <w:b/>
              </w:rPr>
              <w:t>-20</w:t>
            </w:r>
            <w:r>
              <w:rPr>
                <w:b/>
              </w:rPr>
              <w:t>2</w:t>
            </w:r>
            <w:r w:rsidR="008F70E7">
              <w:rPr>
                <w:b/>
              </w:rPr>
              <w:t>5</w:t>
            </w:r>
            <w:r w:rsidRPr="0085611B">
              <w:rPr>
                <w:b/>
              </w:rPr>
              <w:t xml:space="preserve"> Academic Year</w:t>
            </w:r>
          </w:p>
        </w:tc>
      </w:tr>
      <w:tr w:rsidR="00712C5C" w:rsidRPr="00A63DE7" w14:paraId="6A4C8866" w14:textId="77777777" w:rsidTr="00712C5C">
        <w:tc>
          <w:tcPr>
            <w:tcW w:w="2582" w:type="dxa"/>
            <w:shd w:val="clear" w:color="auto" w:fill="auto"/>
          </w:tcPr>
          <w:p w14:paraId="5F586341" w14:textId="77777777" w:rsidR="00712C5C" w:rsidRPr="00A63DE7" w:rsidRDefault="00712C5C" w:rsidP="00947570">
            <w:r w:rsidRPr="00A63DE7">
              <w:t>Administrative Services</w:t>
            </w:r>
          </w:p>
        </w:tc>
        <w:tc>
          <w:tcPr>
            <w:tcW w:w="4016" w:type="dxa"/>
            <w:shd w:val="clear" w:color="auto" w:fill="auto"/>
          </w:tcPr>
          <w:p w14:paraId="5CE4A7C7" w14:textId="77777777" w:rsidR="00712C5C" w:rsidRPr="00A63DE7" w:rsidRDefault="00712C5C" w:rsidP="00947570">
            <w:r w:rsidRPr="00A63DE7">
              <w:t>Business Services</w:t>
            </w:r>
          </w:p>
        </w:tc>
        <w:tc>
          <w:tcPr>
            <w:tcW w:w="2532" w:type="dxa"/>
            <w:shd w:val="clear" w:color="auto" w:fill="auto"/>
          </w:tcPr>
          <w:p w14:paraId="4B055E1A" w14:textId="77777777" w:rsidR="00712C5C" w:rsidRPr="00A63DE7" w:rsidRDefault="00400B55" w:rsidP="00947570">
            <w:r>
              <w:t>CBO</w:t>
            </w:r>
          </w:p>
        </w:tc>
        <w:tc>
          <w:tcPr>
            <w:tcW w:w="1660" w:type="dxa"/>
            <w:shd w:val="clear" w:color="auto" w:fill="auto"/>
          </w:tcPr>
          <w:p w14:paraId="27F7D8FF" w14:textId="28B75F9E" w:rsidR="00712C5C" w:rsidRPr="0085611B" w:rsidRDefault="00E95CFB" w:rsidP="005151A1">
            <w:r>
              <w:t>May</w:t>
            </w:r>
            <w:r w:rsidR="00712C5C" w:rsidRPr="0085611B">
              <w:t xml:space="preserve"> </w:t>
            </w:r>
            <w:r>
              <w:t>2025</w:t>
            </w:r>
          </w:p>
        </w:tc>
      </w:tr>
      <w:tr w:rsidR="00712C5C" w:rsidRPr="00A63DE7" w14:paraId="6EF5A30A" w14:textId="77777777" w:rsidTr="00712C5C">
        <w:tc>
          <w:tcPr>
            <w:tcW w:w="2582" w:type="dxa"/>
            <w:shd w:val="clear" w:color="auto" w:fill="auto"/>
          </w:tcPr>
          <w:p w14:paraId="1519A220" w14:textId="77777777" w:rsidR="00712C5C" w:rsidRPr="00A63DE7" w:rsidRDefault="00712C5C" w:rsidP="00947570">
            <w:r w:rsidRPr="00A63DE7">
              <w:t>Administrative Services</w:t>
            </w:r>
          </w:p>
        </w:tc>
        <w:tc>
          <w:tcPr>
            <w:tcW w:w="4016" w:type="dxa"/>
            <w:shd w:val="clear" w:color="auto" w:fill="auto"/>
          </w:tcPr>
          <w:p w14:paraId="136D5CC6" w14:textId="77777777" w:rsidR="00712C5C" w:rsidRPr="00A63DE7" w:rsidRDefault="00712C5C" w:rsidP="00947570">
            <w:r w:rsidRPr="00A63DE7">
              <w:t>Information Services</w:t>
            </w:r>
          </w:p>
        </w:tc>
        <w:tc>
          <w:tcPr>
            <w:tcW w:w="2532" w:type="dxa"/>
            <w:shd w:val="clear" w:color="auto" w:fill="auto"/>
          </w:tcPr>
          <w:p w14:paraId="658CE5C7" w14:textId="77777777" w:rsidR="00712C5C" w:rsidRPr="00A63DE7" w:rsidRDefault="00712C5C" w:rsidP="00947570">
            <w:r>
              <w:t>Nick Boyd</w:t>
            </w:r>
          </w:p>
        </w:tc>
        <w:tc>
          <w:tcPr>
            <w:tcW w:w="1660" w:type="dxa"/>
            <w:shd w:val="clear" w:color="auto" w:fill="auto"/>
          </w:tcPr>
          <w:p w14:paraId="6957F8EE" w14:textId="19D881FF" w:rsidR="00712C5C" w:rsidRPr="0085611B" w:rsidRDefault="00E95CFB" w:rsidP="005151A1">
            <w:r>
              <w:t>May</w:t>
            </w:r>
            <w:r w:rsidR="00712C5C" w:rsidRPr="0085611B">
              <w:t xml:space="preserve"> </w:t>
            </w:r>
            <w:r>
              <w:t>2025</w:t>
            </w:r>
          </w:p>
        </w:tc>
      </w:tr>
      <w:tr w:rsidR="00712C5C" w:rsidRPr="00A63DE7" w14:paraId="32CFB9F2" w14:textId="77777777" w:rsidTr="00712C5C">
        <w:tc>
          <w:tcPr>
            <w:tcW w:w="2582" w:type="dxa"/>
            <w:tcBorders>
              <w:bottom w:val="single" w:sz="4" w:space="0" w:color="auto"/>
            </w:tcBorders>
            <w:shd w:val="clear" w:color="auto" w:fill="auto"/>
          </w:tcPr>
          <w:p w14:paraId="607CBC01" w14:textId="77777777" w:rsidR="00712C5C" w:rsidRPr="00A63DE7" w:rsidRDefault="00712C5C" w:rsidP="00947570">
            <w:r w:rsidRPr="00A63DE7">
              <w:t>Administrative Services</w:t>
            </w:r>
          </w:p>
        </w:tc>
        <w:tc>
          <w:tcPr>
            <w:tcW w:w="4016" w:type="dxa"/>
            <w:tcBorders>
              <w:bottom w:val="single" w:sz="4" w:space="0" w:color="auto"/>
            </w:tcBorders>
            <w:shd w:val="clear" w:color="auto" w:fill="auto"/>
          </w:tcPr>
          <w:p w14:paraId="2C45587E" w14:textId="77777777" w:rsidR="00712C5C" w:rsidRPr="00A63DE7" w:rsidRDefault="00712C5C" w:rsidP="00947570">
            <w:r w:rsidRPr="00A63DE7">
              <w:t>Safety &amp; Security</w:t>
            </w:r>
          </w:p>
        </w:tc>
        <w:tc>
          <w:tcPr>
            <w:tcW w:w="2532" w:type="dxa"/>
            <w:tcBorders>
              <w:bottom w:val="single" w:sz="4" w:space="0" w:color="auto"/>
            </w:tcBorders>
            <w:shd w:val="clear" w:color="auto" w:fill="auto"/>
          </w:tcPr>
          <w:p w14:paraId="7B60A35A" w14:textId="77777777" w:rsidR="00712C5C" w:rsidRPr="00A63DE7" w:rsidRDefault="00712C5C" w:rsidP="00947570">
            <w:r w:rsidRPr="00A63DE7">
              <w:t>Nick Boyd</w:t>
            </w:r>
          </w:p>
        </w:tc>
        <w:tc>
          <w:tcPr>
            <w:tcW w:w="1660" w:type="dxa"/>
            <w:tcBorders>
              <w:bottom w:val="single" w:sz="4" w:space="0" w:color="auto"/>
            </w:tcBorders>
            <w:shd w:val="clear" w:color="auto" w:fill="auto"/>
          </w:tcPr>
          <w:p w14:paraId="45679BC5" w14:textId="6C91F4B0" w:rsidR="00712C5C" w:rsidRPr="0085611B" w:rsidRDefault="00E95CFB" w:rsidP="005151A1">
            <w:r>
              <w:t>May</w:t>
            </w:r>
            <w:r w:rsidR="00712C5C" w:rsidRPr="0085611B">
              <w:t xml:space="preserve"> </w:t>
            </w:r>
            <w:r>
              <w:t>2025</w:t>
            </w:r>
          </w:p>
        </w:tc>
      </w:tr>
      <w:tr w:rsidR="00712C5C" w:rsidRPr="00A63DE7" w14:paraId="6BE90AE0" w14:textId="77777777" w:rsidTr="00712C5C">
        <w:tc>
          <w:tcPr>
            <w:tcW w:w="2582" w:type="dxa"/>
            <w:tcBorders>
              <w:bottom w:val="single" w:sz="4" w:space="0" w:color="auto"/>
            </w:tcBorders>
            <w:shd w:val="clear" w:color="auto" w:fill="auto"/>
          </w:tcPr>
          <w:p w14:paraId="661D4989" w14:textId="77777777" w:rsidR="00712C5C" w:rsidRPr="00A63DE7" w:rsidRDefault="00712C5C" w:rsidP="00947570">
            <w:r>
              <w:t>Instruction</w:t>
            </w:r>
          </w:p>
        </w:tc>
        <w:tc>
          <w:tcPr>
            <w:tcW w:w="4016" w:type="dxa"/>
            <w:tcBorders>
              <w:bottom w:val="single" w:sz="4" w:space="0" w:color="auto"/>
            </w:tcBorders>
            <w:shd w:val="clear" w:color="auto" w:fill="auto"/>
          </w:tcPr>
          <w:p w14:paraId="0C9AF7B2" w14:textId="77777777" w:rsidR="00712C5C" w:rsidRPr="0092424C" w:rsidRDefault="00712C5C" w:rsidP="00947570">
            <w:pPr>
              <w:rPr>
                <w:bCs/>
                <w:sz w:val="22"/>
                <w:szCs w:val="22"/>
              </w:rPr>
            </w:pPr>
            <w:r w:rsidRPr="0092424C">
              <w:rPr>
                <w:bCs/>
                <w:sz w:val="22"/>
                <w:szCs w:val="22"/>
              </w:rPr>
              <w:t>Business</w:t>
            </w:r>
          </w:p>
        </w:tc>
        <w:tc>
          <w:tcPr>
            <w:tcW w:w="2532" w:type="dxa"/>
            <w:tcBorders>
              <w:bottom w:val="single" w:sz="4" w:space="0" w:color="auto"/>
            </w:tcBorders>
            <w:shd w:val="clear" w:color="auto" w:fill="auto"/>
          </w:tcPr>
          <w:p w14:paraId="301D22DC" w14:textId="77777777" w:rsidR="00712C5C" w:rsidRPr="000844FA" w:rsidRDefault="00712C5C" w:rsidP="00947570">
            <w:pPr>
              <w:rPr>
                <w:bCs/>
              </w:rPr>
            </w:pPr>
            <w:r w:rsidRPr="000844FA">
              <w:rPr>
                <w:bCs/>
              </w:rPr>
              <w:t>Rick Leonhardt</w:t>
            </w:r>
          </w:p>
        </w:tc>
        <w:tc>
          <w:tcPr>
            <w:tcW w:w="1660" w:type="dxa"/>
            <w:tcBorders>
              <w:bottom w:val="single" w:sz="4" w:space="0" w:color="auto"/>
            </w:tcBorders>
            <w:shd w:val="clear" w:color="auto" w:fill="auto"/>
          </w:tcPr>
          <w:p w14:paraId="68CF186D" w14:textId="59D3080D" w:rsidR="00712C5C" w:rsidRPr="0085611B" w:rsidRDefault="00E95CFB" w:rsidP="005151A1">
            <w:r>
              <w:t>May</w:t>
            </w:r>
            <w:r w:rsidR="00712C5C" w:rsidRPr="0085611B">
              <w:t xml:space="preserve"> </w:t>
            </w:r>
            <w:r>
              <w:t>2025</w:t>
            </w:r>
          </w:p>
        </w:tc>
      </w:tr>
      <w:tr w:rsidR="00712C5C" w:rsidRPr="00A63DE7" w14:paraId="544E66B7" w14:textId="77777777" w:rsidTr="00712C5C">
        <w:tc>
          <w:tcPr>
            <w:tcW w:w="2582" w:type="dxa"/>
            <w:tcBorders>
              <w:bottom w:val="single" w:sz="4" w:space="0" w:color="auto"/>
            </w:tcBorders>
            <w:shd w:val="clear" w:color="auto" w:fill="auto"/>
          </w:tcPr>
          <w:p w14:paraId="66532830" w14:textId="77777777" w:rsidR="00712C5C" w:rsidRPr="00A63DE7" w:rsidRDefault="00712C5C" w:rsidP="00947570">
            <w:r>
              <w:t>Instruction</w:t>
            </w:r>
          </w:p>
        </w:tc>
        <w:tc>
          <w:tcPr>
            <w:tcW w:w="4016" w:type="dxa"/>
            <w:tcBorders>
              <w:bottom w:val="single" w:sz="4" w:space="0" w:color="auto"/>
            </w:tcBorders>
            <w:shd w:val="clear" w:color="auto" w:fill="auto"/>
          </w:tcPr>
          <w:p w14:paraId="1F399A2C" w14:textId="77777777" w:rsidR="00712C5C" w:rsidRPr="00A63DE7" w:rsidRDefault="00712C5C" w:rsidP="00947570">
            <w:r>
              <w:t>Distance Education: Online Offerings</w:t>
            </w:r>
          </w:p>
        </w:tc>
        <w:tc>
          <w:tcPr>
            <w:tcW w:w="2532" w:type="dxa"/>
            <w:tcBorders>
              <w:bottom w:val="single" w:sz="4" w:space="0" w:color="auto"/>
            </w:tcBorders>
            <w:shd w:val="clear" w:color="auto" w:fill="auto"/>
          </w:tcPr>
          <w:p w14:paraId="7FDC5090" w14:textId="77777777" w:rsidR="00712C5C" w:rsidRDefault="00773334" w:rsidP="00773334">
            <w:r>
              <w:t>Kim Beaton</w:t>
            </w:r>
          </w:p>
        </w:tc>
        <w:tc>
          <w:tcPr>
            <w:tcW w:w="1660" w:type="dxa"/>
            <w:tcBorders>
              <w:bottom w:val="single" w:sz="4" w:space="0" w:color="auto"/>
            </w:tcBorders>
            <w:shd w:val="clear" w:color="auto" w:fill="auto"/>
          </w:tcPr>
          <w:p w14:paraId="420BA890" w14:textId="6FF60C5E" w:rsidR="00712C5C" w:rsidRPr="0085611B" w:rsidRDefault="00E95CFB" w:rsidP="005151A1">
            <w:r>
              <w:t>May</w:t>
            </w:r>
            <w:r w:rsidR="00712C5C" w:rsidRPr="0085611B">
              <w:t xml:space="preserve"> </w:t>
            </w:r>
            <w:r>
              <w:t>2025</w:t>
            </w:r>
          </w:p>
        </w:tc>
      </w:tr>
      <w:tr w:rsidR="00712C5C" w:rsidRPr="00A63DE7" w14:paraId="7BFC2461" w14:textId="77777777" w:rsidTr="00712C5C">
        <w:tc>
          <w:tcPr>
            <w:tcW w:w="2582" w:type="dxa"/>
            <w:tcBorders>
              <w:bottom w:val="single" w:sz="4" w:space="0" w:color="auto"/>
            </w:tcBorders>
            <w:shd w:val="clear" w:color="auto" w:fill="auto"/>
          </w:tcPr>
          <w:p w14:paraId="5EC7627B" w14:textId="77777777" w:rsidR="00712C5C" w:rsidRPr="00A63DE7" w:rsidRDefault="00712C5C" w:rsidP="00947570">
            <w:r w:rsidRPr="00A63DE7">
              <w:t>Student Services</w:t>
            </w:r>
          </w:p>
        </w:tc>
        <w:tc>
          <w:tcPr>
            <w:tcW w:w="4016" w:type="dxa"/>
            <w:tcBorders>
              <w:bottom w:val="single" w:sz="4" w:space="0" w:color="auto"/>
            </w:tcBorders>
            <w:shd w:val="clear" w:color="auto" w:fill="auto"/>
          </w:tcPr>
          <w:p w14:paraId="2219E705" w14:textId="77777777" w:rsidR="00712C5C" w:rsidRPr="00A63DE7" w:rsidRDefault="00712C5C" w:rsidP="00947570">
            <w:r w:rsidRPr="00A63DE7">
              <w:t>Admissions/Records</w:t>
            </w:r>
          </w:p>
        </w:tc>
        <w:tc>
          <w:tcPr>
            <w:tcW w:w="2532" w:type="dxa"/>
            <w:tcBorders>
              <w:bottom w:val="single" w:sz="4" w:space="0" w:color="auto"/>
            </w:tcBorders>
            <w:shd w:val="clear" w:color="auto" w:fill="auto"/>
          </w:tcPr>
          <w:p w14:paraId="56C07897" w14:textId="77777777" w:rsidR="00712C5C" w:rsidRPr="00A63DE7" w:rsidRDefault="00C0639E" w:rsidP="00947570">
            <w:r>
              <w:t>Gretchen Baumgartner</w:t>
            </w:r>
          </w:p>
        </w:tc>
        <w:tc>
          <w:tcPr>
            <w:tcW w:w="1660" w:type="dxa"/>
            <w:tcBorders>
              <w:bottom w:val="single" w:sz="4" w:space="0" w:color="auto"/>
            </w:tcBorders>
            <w:shd w:val="clear" w:color="auto" w:fill="auto"/>
          </w:tcPr>
          <w:p w14:paraId="30DF2787" w14:textId="78BD00FE" w:rsidR="00712C5C" w:rsidRPr="0085611B" w:rsidRDefault="00E95CFB" w:rsidP="005151A1">
            <w:r>
              <w:t>May</w:t>
            </w:r>
            <w:r w:rsidR="00712C5C" w:rsidRPr="0085611B">
              <w:t xml:space="preserve"> </w:t>
            </w:r>
            <w:r>
              <w:t>2025</w:t>
            </w:r>
          </w:p>
        </w:tc>
      </w:tr>
      <w:tr w:rsidR="00712C5C" w:rsidRPr="00A63DE7" w14:paraId="6B1B76C5" w14:textId="77777777" w:rsidTr="00712C5C">
        <w:tc>
          <w:tcPr>
            <w:tcW w:w="2582" w:type="dxa"/>
            <w:tcBorders>
              <w:bottom w:val="single" w:sz="4" w:space="0" w:color="auto"/>
            </w:tcBorders>
            <w:shd w:val="clear" w:color="auto" w:fill="auto"/>
          </w:tcPr>
          <w:p w14:paraId="130CA23D" w14:textId="77777777" w:rsidR="00712C5C" w:rsidRPr="00A63DE7" w:rsidRDefault="00712C5C" w:rsidP="00947570">
            <w:r w:rsidRPr="00A63DE7">
              <w:t>Student Services</w:t>
            </w:r>
          </w:p>
        </w:tc>
        <w:tc>
          <w:tcPr>
            <w:tcW w:w="4016" w:type="dxa"/>
            <w:tcBorders>
              <w:bottom w:val="single" w:sz="4" w:space="0" w:color="auto"/>
            </w:tcBorders>
            <w:shd w:val="clear" w:color="auto" w:fill="auto"/>
          </w:tcPr>
          <w:p w14:paraId="66B8C185" w14:textId="77777777" w:rsidR="00712C5C" w:rsidRPr="00A63DE7" w:rsidRDefault="00712C5C" w:rsidP="00947570">
            <w:r w:rsidRPr="00A63DE7">
              <w:t>Child Development Center</w:t>
            </w:r>
          </w:p>
        </w:tc>
        <w:tc>
          <w:tcPr>
            <w:tcW w:w="2532" w:type="dxa"/>
            <w:tcBorders>
              <w:bottom w:val="single" w:sz="4" w:space="0" w:color="auto"/>
            </w:tcBorders>
            <w:shd w:val="clear" w:color="auto" w:fill="auto"/>
          </w:tcPr>
          <w:p w14:paraId="58E4F078" w14:textId="77777777" w:rsidR="00712C5C" w:rsidRPr="00A63DE7" w:rsidRDefault="00712C5C" w:rsidP="00947570">
            <w:r>
              <w:t>Kinderlin Hoznour</w:t>
            </w:r>
          </w:p>
        </w:tc>
        <w:tc>
          <w:tcPr>
            <w:tcW w:w="1660" w:type="dxa"/>
            <w:tcBorders>
              <w:bottom w:val="single" w:sz="4" w:space="0" w:color="auto"/>
            </w:tcBorders>
            <w:shd w:val="clear" w:color="auto" w:fill="auto"/>
          </w:tcPr>
          <w:p w14:paraId="61EA0DAC" w14:textId="664B8BD2" w:rsidR="00712C5C" w:rsidRPr="0085611B" w:rsidRDefault="00E95CFB" w:rsidP="005151A1">
            <w:r>
              <w:t>May</w:t>
            </w:r>
            <w:r w:rsidR="00712C5C" w:rsidRPr="0085611B">
              <w:t xml:space="preserve"> </w:t>
            </w:r>
            <w:r>
              <w:t>2025</w:t>
            </w:r>
          </w:p>
        </w:tc>
      </w:tr>
      <w:tr w:rsidR="00712C5C" w:rsidRPr="00A63DE7" w14:paraId="0CF9A148" w14:textId="77777777" w:rsidTr="00712C5C">
        <w:tc>
          <w:tcPr>
            <w:tcW w:w="2582" w:type="dxa"/>
            <w:tcBorders>
              <w:bottom w:val="single" w:sz="4" w:space="0" w:color="auto"/>
            </w:tcBorders>
            <w:shd w:val="clear" w:color="auto" w:fill="auto"/>
          </w:tcPr>
          <w:p w14:paraId="17A84400" w14:textId="77777777" w:rsidR="00712C5C" w:rsidRPr="00A63DE7" w:rsidRDefault="00712C5C" w:rsidP="00947570">
            <w:r>
              <w:t>Student Services</w:t>
            </w:r>
          </w:p>
        </w:tc>
        <w:tc>
          <w:tcPr>
            <w:tcW w:w="4016" w:type="dxa"/>
            <w:tcBorders>
              <w:bottom w:val="single" w:sz="4" w:space="0" w:color="auto"/>
            </w:tcBorders>
            <w:shd w:val="clear" w:color="auto" w:fill="auto"/>
          </w:tcPr>
          <w:p w14:paraId="2D458526" w14:textId="77777777" w:rsidR="00712C5C" w:rsidRPr="00A63DE7" w:rsidRDefault="00712C5C" w:rsidP="00947570">
            <w:r>
              <w:t>Community Education</w:t>
            </w:r>
          </w:p>
        </w:tc>
        <w:tc>
          <w:tcPr>
            <w:tcW w:w="2532" w:type="dxa"/>
            <w:tcBorders>
              <w:bottom w:val="single" w:sz="4" w:space="0" w:color="auto"/>
            </w:tcBorders>
            <w:shd w:val="clear" w:color="auto" w:fill="auto"/>
          </w:tcPr>
          <w:p w14:paraId="5F11D1C7" w14:textId="4E7848D8" w:rsidR="00712C5C" w:rsidRDefault="00EF2C79" w:rsidP="00947570">
            <w:r>
              <w:t>Krystal Drybread</w:t>
            </w:r>
          </w:p>
        </w:tc>
        <w:tc>
          <w:tcPr>
            <w:tcW w:w="1660" w:type="dxa"/>
            <w:tcBorders>
              <w:bottom w:val="single" w:sz="4" w:space="0" w:color="auto"/>
            </w:tcBorders>
            <w:shd w:val="clear" w:color="auto" w:fill="auto"/>
          </w:tcPr>
          <w:p w14:paraId="49A9AA5D" w14:textId="5E939F20" w:rsidR="00712C5C" w:rsidRPr="0085611B" w:rsidRDefault="00E95CFB" w:rsidP="005151A1">
            <w:r>
              <w:t>May</w:t>
            </w:r>
            <w:r w:rsidR="00712C5C" w:rsidRPr="0085611B">
              <w:t xml:space="preserve"> </w:t>
            </w:r>
            <w:r>
              <w:t>2025</w:t>
            </w:r>
          </w:p>
        </w:tc>
      </w:tr>
      <w:tr w:rsidR="00712C5C" w:rsidRPr="00A63DE7" w14:paraId="651D4017" w14:textId="77777777" w:rsidTr="00712C5C">
        <w:tc>
          <w:tcPr>
            <w:tcW w:w="2582" w:type="dxa"/>
            <w:tcBorders>
              <w:bottom w:val="single" w:sz="4" w:space="0" w:color="auto"/>
            </w:tcBorders>
            <w:shd w:val="clear" w:color="auto" w:fill="auto"/>
          </w:tcPr>
          <w:p w14:paraId="5FAD056C" w14:textId="77777777" w:rsidR="00712C5C" w:rsidRPr="00A63DE7" w:rsidRDefault="00712C5C" w:rsidP="00947570">
            <w:r w:rsidRPr="00A63DE7">
              <w:t>Student Services</w:t>
            </w:r>
          </w:p>
        </w:tc>
        <w:tc>
          <w:tcPr>
            <w:tcW w:w="4016" w:type="dxa"/>
            <w:tcBorders>
              <w:bottom w:val="single" w:sz="4" w:space="0" w:color="auto"/>
            </w:tcBorders>
            <w:shd w:val="clear" w:color="auto" w:fill="auto"/>
          </w:tcPr>
          <w:p w14:paraId="0BB5D7E7" w14:textId="77777777" w:rsidR="00712C5C" w:rsidRPr="00A63DE7" w:rsidRDefault="00712C5C" w:rsidP="00947570">
            <w:r w:rsidRPr="00A63DE7">
              <w:t>Financial Aid</w:t>
            </w:r>
          </w:p>
        </w:tc>
        <w:tc>
          <w:tcPr>
            <w:tcW w:w="2532" w:type="dxa"/>
            <w:tcBorders>
              <w:bottom w:val="single" w:sz="4" w:space="0" w:color="auto"/>
            </w:tcBorders>
            <w:shd w:val="clear" w:color="auto" w:fill="auto"/>
          </w:tcPr>
          <w:p w14:paraId="5A288053" w14:textId="77777777" w:rsidR="00712C5C" w:rsidRPr="00A63DE7" w:rsidRDefault="00712C5C" w:rsidP="00947570">
            <w:r>
              <w:t>Andre van der Velden</w:t>
            </w:r>
          </w:p>
        </w:tc>
        <w:tc>
          <w:tcPr>
            <w:tcW w:w="1660" w:type="dxa"/>
            <w:tcBorders>
              <w:bottom w:val="single" w:sz="4" w:space="0" w:color="auto"/>
            </w:tcBorders>
            <w:shd w:val="clear" w:color="auto" w:fill="auto"/>
          </w:tcPr>
          <w:p w14:paraId="5ECFCDF6" w14:textId="732FF6C6" w:rsidR="00712C5C" w:rsidRPr="0085611B" w:rsidRDefault="00E95CFB" w:rsidP="005151A1">
            <w:r>
              <w:t>May</w:t>
            </w:r>
            <w:r w:rsidR="00712C5C" w:rsidRPr="0085611B">
              <w:t xml:space="preserve"> </w:t>
            </w:r>
            <w:r>
              <w:t>2025</w:t>
            </w:r>
          </w:p>
        </w:tc>
      </w:tr>
    </w:tbl>
    <w:p w14:paraId="2E309783" w14:textId="77777777" w:rsidR="0033527D" w:rsidRDefault="0033527D" w:rsidP="0033527D">
      <w:bookmarkStart w:id="0" w:name="_GoBack"/>
      <w:bookmarkEnd w:id="0"/>
    </w:p>
    <w:sectPr w:rsidR="0033527D" w:rsidSect="0033527D">
      <w:footerReference w:type="default" r:id="rId7"/>
      <w:pgSz w:w="12240" w:h="15840"/>
      <w:pgMar w:top="864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536161" w14:textId="77777777" w:rsidR="0024467F" w:rsidRDefault="0024467F">
      <w:r>
        <w:separator/>
      </w:r>
    </w:p>
  </w:endnote>
  <w:endnote w:type="continuationSeparator" w:id="0">
    <w:p w14:paraId="4DE1F64C" w14:textId="77777777" w:rsidR="0024467F" w:rsidRDefault="002446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26AD04" w14:textId="22D793CD" w:rsidR="00947570" w:rsidRPr="00356A8D" w:rsidRDefault="00947570">
    <w:pPr>
      <w:pStyle w:val="Footer"/>
      <w:rPr>
        <w:sz w:val="20"/>
        <w:szCs w:val="20"/>
      </w:rPr>
    </w:pPr>
    <w:r w:rsidRPr="00356A8D">
      <w:rPr>
        <w:sz w:val="20"/>
        <w:szCs w:val="20"/>
      </w:rPr>
      <w:t xml:space="preserve">Page </w:t>
    </w:r>
    <w:r w:rsidRPr="00356A8D">
      <w:rPr>
        <w:sz w:val="20"/>
        <w:szCs w:val="20"/>
      </w:rPr>
      <w:fldChar w:fldCharType="begin"/>
    </w:r>
    <w:r w:rsidRPr="00356A8D">
      <w:rPr>
        <w:sz w:val="20"/>
        <w:szCs w:val="20"/>
      </w:rPr>
      <w:instrText xml:space="preserve"> PAGE </w:instrText>
    </w:r>
    <w:r w:rsidRPr="00356A8D">
      <w:rPr>
        <w:sz w:val="20"/>
        <w:szCs w:val="20"/>
      </w:rPr>
      <w:fldChar w:fldCharType="separate"/>
    </w:r>
    <w:r w:rsidR="00EF2C79">
      <w:rPr>
        <w:noProof/>
        <w:sz w:val="20"/>
        <w:szCs w:val="20"/>
      </w:rPr>
      <w:t>3</w:t>
    </w:r>
    <w:r w:rsidRPr="00356A8D">
      <w:rPr>
        <w:sz w:val="20"/>
        <w:szCs w:val="20"/>
      </w:rPr>
      <w:fldChar w:fldCharType="end"/>
    </w:r>
    <w:r w:rsidRPr="00356A8D">
      <w:rPr>
        <w:sz w:val="20"/>
        <w:szCs w:val="20"/>
      </w:rPr>
      <w:t xml:space="preserve"> of </w:t>
    </w:r>
    <w:r w:rsidRPr="00356A8D">
      <w:rPr>
        <w:sz w:val="20"/>
        <w:szCs w:val="20"/>
      </w:rPr>
      <w:fldChar w:fldCharType="begin"/>
    </w:r>
    <w:r w:rsidRPr="00356A8D">
      <w:rPr>
        <w:sz w:val="20"/>
        <w:szCs w:val="20"/>
      </w:rPr>
      <w:instrText xml:space="preserve"> NUMPAGES </w:instrText>
    </w:r>
    <w:r w:rsidRPr="00356A8D">
      <w:rPr>
        <w:sz w:val="20"/>
        <w:szCs w:val="20"/>
      </w:rPr>
      <w:fldChar w:fldCharType="separate"/>
    </w:r>
    <w:r w:rsidR="00EF2C79">
      <w:rPr>
        <w:noProof/>
        <w:sz w:val="20"/>
        <w:szCs w:val="20"/>
      </w:rPr>
      <w:t>3</w:t>
    </w:r>
    <w:r w:rsidRPr="00356A8D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894523" w14:textId="77777777" w:rsidR="0024467F" w:rsidRDefault="0024467F">
      <w:r>
        <w:separator/>
      </w:r>
    </w:p>
  </w:footnote>
  <w:footnote w:type="continuationSeparator" w:id="0">
    <w:p w14:paraId="67C6E33E" w14:textId="77777777" w:rsidR="0024467F" w:rsidRDefault="0024467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MDAxNDIzNTUxMzBU0lEKTi0uzszPAykwqQUAKv1dciwAAAA="/>
  </w:docVars>
  <w:rsids>
    <w:rsidRoot w:val="00816F7E"/>
    <w:rsid w:val="00011442"/>
    <w:rsid w:val="000844FA"/>
    <w:rsid w:val="00090CF2"/>
    <w:rsid w:val="000A0030"/>
    <w:rsid w:val="000A5022"/>
    <w:rsid w:val="000A6BCA"/>
    <w:rsid w:val="000E2508"/>
    <w:rsid w:val="001147E7"/>
    <w:rsid w:val="00145C83"/>
    <w:rsid w:val="001C280F"/>
    <w:rsid w:val="001C7110"/>
    <w:rsid w:val="001D6D6D"/>
    <w:rsid w:val="00237141"/>
    <w:rsid w:val="0024467F"/>
    <w:rsid w:val="00246F38"/>
    <w:rsid w:val="002C713C"/>
    <w:rsid w:val="002D092E"/>
    <w:rsid w:val="002E42D1"/>
    <w:rsid w:val="003111F7"/>
    <w:rsid w:val="0033527D"/>
    <w:rsid w:val="00342D07"/>
    <w:rsid w:val="00356116"/>
    <w:rsid w:val="00370283"/>
    <w:rsid w:val="00371AB1"/>
    <w:rsid w:val="003F1E53"/>
    <w:rsid w:val="004006E0"/>
    <w:rsid w:val="00400B55"/>
    <w:rsid w:val="00416E5E"/>
    <w:rsid w:val="00447661"/>
    <w:rsid w:val="004655EA"/>
    <w:rsid w:val="00480537"/>
    <w:rsid w:val="0048509B"/>
    <w:rsid w:val="004C0B02"/>
    <w:rsid w:val="004E7088"/>
    <w:rsid w:val="005144E2"/>
    <w:rsid w:val="005151A1"/>
    <w:rsid w:val="005547DB"/>
    <w:rsid w:val="005635B4"/>
    <w:rsid w:val="00582F03"/>
    <w:rsid w:val="00643D27"/>
    <w:rsid w:val="0066203C"/>
    <w:rsid w:val="006650E7"/>
    <w:rsid w:val="00674DE2"/>
    <w:rsid w:val="00712C5C"/>
    <w:rsid w:val="007513CF"/>
    <w:rsid w:val="00765087"/>
    <w:rsid w:val="00773334"/>
    <w:rsid w:val="00786A25"/>
    <w:rsid w:val="007E0113"/>
    <w:rsid w:val="00816F7E"/>
    <w:rsid w:val="00833929"/>
    <w:rsid w:val="00835A4A"/>
    <w:rsid w:val="00843A29"/>
    <w:rsid w:val="00845C2C"/>
    <w:rsid w:val="0085611B"/>
    <w:rsid w:val="008B4B9E"/>
    <w:rsid w:val="008F1A39"/>
    <w:rsid w:val="008F70E7"/>
    <w:rsid w:val="009329E1"/>
    <w:rsid w:val="00947570"/>
    <w:rsid w:val="009876A5"/>
    <w:rsid w:val="00994187"/>
    <w:rsid w:val="009A453A"/>
    <w:rsid w:val="009D5058"/>
    <w:rsid w:val="00A03FBE"/>
    <w:rsid w:val="00A40355"/>
    <w:rsid w:val="00A95651"/>
    <w:rsid w:val="00AD0475"/>
    <w:rsid w:val="00B0550A"/>
    <w:rsid w:val="00B365D8"/>
    <w:rsid w:val="00B51DD6"/>
    <w:rsid w:val="00B74344"/>
    <w:rsid w:val="00BB1313"/>
    <w:rsid w:val="00BB2067"/>
    <w:rsid w:val="00BC63DB"/>
    <w:rsid w:val="00BD2726"/>
    <w:rsid w:val="00BE60B5"/>
    <w:rsid w:val="00BF00AA"/>
    <w:rsid w:val="00BF665F"/>
    <w:rsid w:val="00C0639E"/>
    <w:rsid w:val="00C2790C"/>
    <w:rsid w:val="00C36503"/>
    <w:rsid w:val="00C6344E"/>
    <w:rsid w:val="00C8596C"/>
    <w:rsid w:val="00C92774"/>
    <w:rsid w:val="00D41E2E"/>
    <w:rsid w:val="00D61CF9"/>
    <w:rsid w:val="00D7541A"/>
    <w:rsid w:val="00DC07D0"/>
    <w:rsid w:val="00E25B3F"/>
    <w:rsid w:val="00E54EE5"/>
    <w:rsid w:val="00E6569E"/>
    <w:rsid w:val="00E65A14"/>
    <w:rsid w:val="00E845B6"/>
    <w:rsid w:val="00E95CFB"/>
    <w:rsid w:val="00E97013"/>
    <w:rsid w:val="00E977BF"/>
    <w:rsid w:val="00EB45E9"/>
    <w:rsid w:val="00EB66B3"/>
    <w:rsid w:val="00EB6ED9"/>
    <w:rsid w:val="00EF2C79"/>
    <w:rsid w:val="00F3618F"/>
    <w:rsid w:val="00F8236F"/>
    <w:rsid w:val="00FD77FF"/>
    <w:rsid w:val="00FE2DC0"/>
    <w:rsid w:val="00FF5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8211FF5"/>
  <w15:chartTrackingRefBased/>
  <w15:docId w15:val="{ECD82535-1873-4565-925D-309D716C8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rsid w:val="00216FA1"/>
    <w:pPr>
      <w:keepNext/>
      <w:outlineLvl w:val="1"/>
    </w:pPr>
    <w:rPr>
      <w:b/>
      <w:bCs/>
      <w:smallCaps/>
      <w:sz w:val="22"/>
    </w:rPr>
  </w:style>
  <w:style w:type="paragraph" w:styleId="Heading4">
    <w:name w:val="heading 4"/>
    <w:basedOn w:val="Normal"/>
    <w:next w:val="Normal"/>
    <w:qFormat/>
    <w:rsid w:val="00216FA1"/>
    <w:pPr>
      <w:keepNext/>
      <w:outlineLvl w:val="3"/>
    </w:pPr>
    <w:rPr>
      <w:b/>
      <w:bCs/>
      <w:color w:val="FF00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6F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216FA1"/>
    <w:pPr>
      <w:tabs>
        <w:tab w:val="center" w:pos="4320"/>
        <w:tab w:val="right" w:pos="8640"/>
      </w:tabs>
    </w:pPr>
    <w:rPr>
      <w:lang w:val="x-none" w:eastAsia="x-none"/>
    </w:rPr>
  </w:style>
  <w:style w:type="paragraph" w:styleId="Footer">
    <w:name w:val="footer"/>
    <w:basedOn w:val="Normal"/>
    <w:rsid w:val="008A4DE1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BF2F5F"/>
    <w:rPr>
      <w:sz w:val="24"/>
      <w:szCs w:val="24"/>
    </w:rPr>
  </w:style>
  <w:style w:type="paragraph" w:styleId="BalloonText">
    <w:name w:val="Balloon Text"/>
    <w:basedOn w:val="Normal"/>
    <w:link w:val="BalloonTextChar"/>
    <w:rsid w:val="0032459F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32459F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F5B94"/>
    <w:rPr>
      <w:sz w:val="16"/>
      <w:szCs w:val="16"/>
    </w:rPr>
  </w:style>
  <w:style w:type="paragraph" w:styleId="CommentText">
    <w:name w:val="annotation text"/>
    <w:basedOn w:val="Normal"/>
    <w:link w:val="CommentTextChar"/>
    <w:rsid w:val="00FF5B9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F5B94"/>
  </w:style>
  <w:style w:type="paragraph" w:styleId="CommentSubject">
    <w:name w:val="annotation subject"/>
    <w:basedOn w:val="CommentText"/>
    <w:next w:val="CommentText"/>
    <w:link w:val="CommentSubjectChar"/>
    <w:rsid w:val="00FF5B94"/>
    <w:rPr>
      <w:b/>
      <w:bCs/>
    </w:rPr>
  </w:style>
  <w:style w:type="character" w:customStyle="1" w:styleId="CommentSubjectChar">
    <w:name w:val="Comment Subject Char"/>
    <w:link w:val="CommentSubject"/>
    <w:rsid w:val="00FF5B9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12EFC7-81FD-4ECA-8377-155F7D99BF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779</Words>
  <Characters>527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ather River College</vt:lpstr>
    </vt:vector>
  </TitlesOfParts>
  <Company>Feather River College</Company>
  <LinksUpToDate>false</LinksUpToDate>
  <CharactersWithSpaces>6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ather River College</dc:title>
  <dc:subject/>
  <dc:creator>clitz</dc:creator>
  <cp:keywords/>
  <cp:lastModifiedBy>Agnes Koos</cp:lastModifiedBy>
  <cp:revision>7</cp:revision>
  <cp:lastPrinted>2017-09-15T17:49:00Z</cp:lastPrinted>
  <dcterms:created xsi:type="dcterms:W3CDTF">2020-11-16T17:48:00Z</dcterms:created>
  <dcterms:modified xsi:type="dcterms:W3CDTF">2020-11-17T15:34:00Z</dcterms:modified>
</cp:coreProperties>
</file>